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90"/>
        <w:gridCol w:w="6181"/>
      </w:tblGrid>
      <w:tr w:rsidR="00986342" w:rsidRPr="00013542" w:rsidTr="009440E0">
        <w:trPr>
          <w:trHeight w:val="7019"/>
        </w:trPr>
        <w:tc>
          <w:tcPr>
            <w:tcW w:w="4068" w:type="dxa"/>
            <w:shd w:val="clear" w:color="auto" w:fill="323E4F" w:themeFill="text2" w:themeFillShade="BF"/>
          </w:tcPr>
          <w:p w:rsidR="00986342" w:rsidRPr="00B8549F" w:rsidRDefault="00986342" w:rsidP="006448CA">
            <w:pPr>
              <w:spacing w:after="0" w:line="20" w:lineRule="atLeast"/>
              <w:rPr>
                <w:sz w:val="20"/>
                <w:szCs w:val="20"/>
                <w:vertAlign w:val="superscript"/>
              </w:rPr>
            </w:pPr>
          </w:p>
          <w:p w:rsidR="00986342" w:rsidRPr="00013542" w:rsidRDefault="00986342" w:rsidP="006448CA">
            <w:pPr>
              <w:spacing w:after="0" w:line="20" w:lineRule="atLeast"/>
              <w:rPr>
                <w:b/>
                <w:bCs/>
                <w:color w:val="FFFFFF" w:themeColor="background1"/>
                <w:sz w:val="20"/>
                <w:szCs w:val="20"/>
              </w:rPr>
            </w:pPr>
          </w:p>
          <w:p w:rsidR="00986342" w:rsidRPr="00013542" w:rsidRDefault="00986342" w:rsidP="006448CA">
            <w:pPr>
              <w:spacing w:after="0" w:line="20" w:lineRule="atLeast"/>
              <w:rPr>
                <w:b/>
                <w:bCs/>
                <w:color w:val="FFFFFF" w:themeColor="background1"/>
                <w:sz w:val="20"/>
                <w:szCs w:val="20"/>
              </w:rPr>
            </w:pPr>
          </w:p>
          <w:p w:rsidR="00986342" w:rsidRPr="00013542" w:rsidRDefault="00986342" w:rsidP="006448CA">
            <w:pPr>
              <w:spacing w:after="0" w:line="20" w:lineRule="atLeast"/>
              <w:rPr>
                <w:rFonts w:cs="Calibri"/>
                <w:b/>
                <w:sz w:val="20"/>
                <w:szCs w:val="20"/>
              </w:rPr>
            </w:pPr>
          </w:p>
          <w:p w:rsidR="00986342" w:rsidRPr="00013542" w:rsidRDefault="00986342" w:rsidP="006448CA">
            <w:pPr>
              <w:spacing w:after="0" w:line="20" w:lineRule="atLeast"/>
              <w:rPr>
                <w:rFonts w:cs="Calibri"/>
                <w:b/>
                <w:sz w:val="20"/>
                <w:szCs w:val="20"/>
              </w:rPr>
            </w:pPr>
          </w:p>
          <w:p w:rsidR="00986342" w:rsidRPr="00013542" w:rsidRDefault="00986342" w:rsidP="006448CA">
            <w:pPr>
              <w:spacing w:after="0" w:line="20" w:lineRule="atLeast"/>
              <w:rPr>
                <w:rFonts w:cs="Calibri"/>
                <w:b/>
                <w:sz w:val="20"/>
                <w:szCs w:val="20"/>
              </w:rPr>
            </w:pPr>
          </w:p>
          <w:p w:rsidR="00986342" w:rsidRDefault="00986342" w:rsidP="006448CA">
            <w:pPr>
              <w:spacing w:after="0" w:line="20" w:lineRule="atLeast"/>
              <w:rPr>
                <w:rFonts w:cs="Calibri"/>
                <w:b/>
                <w:sz w:val="20"/>
                <w:szCs w:val="20"/>
              </w:rPr>
            </w:pPr>
          </w:p>
          <w:p w:rsidR="00DC2046" w:rsidRDefault="00DC2046" w:rsidP="006448CA">
            <w:pPr>
              <w:spacing w:after="0" w:line="20" w:lineRule="atLeast"/>
              <w:rPr>
                <w:rFonts w:cs="Calibri"/>
                <w:b/>
                <w:sz w:val="20"/>
                <w:szCs w:val="20"/>
              </w:rPr>
            </w:pPr>
          </w:p>
          <w:p w:rsidR="00DC2046" w:rsidRDefault="00DC2046" w:rsidP="006448CA">
            <w:pPr>
              <w:spacing w:after="0" w:line="20" w:lineRule="atLeast"/>
              <w:rPr>
                <w:rFonts w:cs="Calibri"/>
                <w:b/>
                <w:sz w:val="20"/>
                <w:szCs w:val="20"/>
              </w:rPr>
            </w:pPr>
          </w:p>
          <w:p w:rsidR="00DC2046" w:rsidRPr="00013542" w:rsidRDefault="008762AF" w:rsidP="006448CA">
            <w:pPr>
              <w:spacing w:after="0" w:line="20" w:lineRule="atLeast"/>
              <w:rPr>
                <w:rFonts w:cs="Calibri"/>
                <w:b/>
                <w:sz w:val="20"/>
                <w:szCs w:val="20"/>
              </w:rPr>
            </w:pPr>
            <w:r>
              <w:rPr>
                <w:rFonts w:cs="Calibri"/>
                <w:b/>
                <w:sz w:val="20"/>
                <w:szCs w:val="20"/>
              </w:rPr>
              <w:t xml:space="preserve">                 V.PAVAN KUMAR</w:t>
            </w:r>
          </w:p>
          <w:p w:rsidR="00986342" w:rsidRPr="00013542" w:rsidRDefault="00950A71" w:rsidP="008762AF">
            <w:pPr>
              <w:spacing w:after="0" w:line="20" w:lineRule="atLeast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Theme="minorHAnsi" w:hAnsiTheme="minorHAnsi" w:cs="Calibri"/>
                <w:b/>
                <w:sz w:val="20"/>
                <w:szCs w:val="20"/>
              </w:rPr>
              <w:pict>
                <v:rect id="_x0000_i1025" style="width:0;height:1.5pt" o:hralign="center" o:hrstd="t" o:hr="t" fillcolor="#a0a0a0" stroked="f"/>
              </w:pict>
            </w:r>
          </w:p>
          <w:p w:rsidR="005348DC" w:rsidRPr="00013542" w:rsidRDefault="00986342" w:rsidP="001036D3">
            <w:pPr>
              <w:spacing w:after="0" w:line="20" w:lineRule="atLeast"/>
              <w:jc w:val="center"/>
              <w:rPr>
                <w:color w:val="FFFFFF" w:themeColor="background1"/>
                <w:sz w:val="20"/>
                <w:szCs w:val="20"/>
              </w:rPr>
            </w:pPr>
            <w:r w:rsidRPr="00013542">
              <w:rPr>
                <w:b/>
                <w:color w:val="FFFFFF" w:themeColor="background1"/>
                <w:sz w:val="20"/>
                <w:szCs w:val="20"/>
              </w:rPr>
              <w:t xml:space="preserve">Mobile No. : </w:t>
            </w:r>
            <w:r w:rsidR="008762AF">
              <w:rPr>
                <w:color w:val="FFFFFF" w:themeColor="background1"/>
                <w:sz w:val="20"/>
                <w:szCs w:val="20"/>
              </w:rPr>
              <w:t>+91 9346921791</w:t>
            </w:r>
          </w:p>
          <w:p w:rsidR="00986342" w:rsidRPr="00013542" w:rsidRDefault="00986342" w:rsidP="006448CA">
            <w:pPr>
              <w:spacing w:after="0" w:line="20" w:lineRule="atLeast"/>
              <w:jc w:val="center"/>
              <w:rPr>
                <w:color w:val="FFFFFF" w:themeColor="background1"/>
                <w:sz w:val="20"/>
                <w:szCs w:val="20"/>
                <w:lang w:val="en-US"/>
              </w:rPr>
            </w:pPr>
            <w:r w:rsidRPr="00013542">
              <w:rPr>
                <w:b/>
                <w:color w:val="FFFFFF" w:themeColor="background1"/>
                <w:sz w:val="20"/>
                <w:szCs w:val="20"/>
              </w:rPr>
              <w:t xml:space="preserve">E-Mail: </w:t>
            </w:r>
            <w:r w:rsidR="003F6F80">
              <w:rPr>
                <w:color w:val="FFFFFF" w:themeColor="background1"/>
                <w:sz w:val="20"/>
                <w:szCs w:val="20"/>
              </w:rPr>
              <w:t>pchowdary361</w:t>
            </w:r>
            <w:r w:rsidR="008762AF">
              <w:rPr>
                <w:color w:val="FFFFFF" w:themeColor="background1"/>
                <w:sz w:val="20"/>
                <w:szCs w:val="20"/>
              </w:rPr>
              <w:t>@gmail.com</w:t>
            </w:r>
          </w:p>
          <w:p w:rsidR="00284E95" w:rsidRDefault="00284E95" w:rsidP="006448CA">
            <w:pPr>
              <w:spacing w:after="0" w:line="20" w:lineRule="atLeast"/>
              <w:jc w:val="center"/>
              <w:rPr>
                <w:color w:val="FFFFFF" w:themeColor="background1"/>
                <w:sz w:val="20"/>
                <w:szCs w:val="20"/>
              </w:rPr>
            </w:pPr>
          </w:p>
          <w:p w:rsidR="001036D3" w:rsidRPr="00013542" w:rsidRDefault="001036D3" w:rsidP="006448CA">
            <w:pPr>
              <w:spacing w:after="0" w:line="20" w:lineRule="atLeast"/>
              <w:jc w:val="center"/>
              <w:rPr>
                <w:color w:val="FFFFFF" w:themeColor="background1"/>
                <w:sz w:val="20"/>
                <w:szCs w:val="20"/>
              </w:rPr>
            </w:pPr>
          </w:p>
          <w:p w:rsidR="00986342" w:rsidRPr="00013542" w:rsidRDefault="00950A71" w:rsidP="006448CA">
            <w:pPr>
              <w:spacing w:after="0" w:line="20" w:lineRule="atLeast"/>
              <w:rPr>
                <w:rFonts w:cs="Calibri"/>
                <w:b/>
                <w:sz w:val="20"/>
                <w:szCs w:val="20"/>
              </w:rPr>
            </w:pPr>
            <w:r>
              <w:rPr>
                <w:rFonts w:asciiTheme="minorHAnsi" w:hAnsiTheme="minorHAnsi" w:cs="Calibri"/>
                <w:sz w:val="20"/>
                <w:szCs w:val="20"/>
              </w:rPr>
              <w:pict>
                <v:rect id="_x0000_i1026" style="width:0;height:1.5pt" o:hralign="center" o:hrstd="t" o:hr="t" fillcolor="#a0a0a0" stroked="f"/>
              </w:pict>
            </w:r>
          </w:p>
          <w:p w:rsidR="00986342" w:rsidRPr="00013542" w:rsidRDefault="0047557E" w:rsidP="006448CA">
            <w:pPr>
              <w:spacing w:after="0" w:line="20" w:lineRule="atLeast"/>
              <w:jc w:val="center"/>
              <w:rPr>
                <w:rFonts w:cs="Calibri"/>
                <w:b/>
                <w:sz w:val="20"/>
                <w:szCs w:val="20"/>
              </w:rPr>
            </w:pPr>
            <w:r w:rsidRPr="00013542">
              <w:rPr>
                <w:rFonts w:cs="Calibri"/>
                <w:b/>
                <w:sz w:val="20"/>
                <w:szCs w:val="20"/>
              </w:rPr>
              <w:t>CORE COMPE</w:t>
            </w:r>
            <w:r w:rsidR="00986342" w:rsidRPr="00013542">
              <w:rPr>
                <w:rFonts w:cs="Calibri"/>
                <w:b/>
                <w:sz w:val="20"/>
                <w:szCs w:val="20"/>
              </w:rPr>
              <w:t>TENCIES</w:t>
            </w:r>
          </w:p>
          <w:p w:rsidR="00986342" w:rsidRPr="000D5171" w:rsidRDefault="00950A71" w:rsidP="000D5171">
            <w:pPr>
              <w:spacing w:after="0" w:line="20" w:lineRule="atLeast"/>
              <w:jc w:val="center"/>
              <w:rPr>
                <w:rFonts w:cs="Calibri"/>
                <w:b/>
                <w:sz w:val="20"/>
                <w:szCs w:val="20"/>
              </w:rPr>
            </w:pPr>
            <w:r>
              <w:rPr>
                <w:rFonts w:asciiTheme="minorHAnsi" w:hAnsiTheme="minorHAnsi" w:cs="Calibri"/>
                <w:b/>
                <w:sz w:val="20"/>
                <w:szCs w:val="20"/>
              </w:rPr>
              <w:pict>
                <v:rect id="_x0000_i1027" style="width:0;height:1.5pt" o:hralign="center" o:hrstd="t" o:hr="t" fillcolor="#a0a0a0" stroked="f"/>
              </w:pict>
            </w:r>
          </w:p>
          <w:p w:rsidR="005B1D6E" w:rsidRDefault="008762AF" w:rsidP="008762AF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b/>
                <w:bCs/>
                <w:color w:val="FFFFFF" w:themeColor="background1"/>
                <w:sz w:val="20"/>
                <w:szCs w:val="20"/>
              </w:rPr>
              <w:t xml:space="preserve">Technology: </w:t>
            </w:r>
            <w:proofErr w:type="spellStart"/>
            <w:r>
              <w:rPr>
                <w:b/>
                <w:bCs/>
                <w:color w:val="FFFFFF" w:themeColor="background1"/>
                <w:sz w:val="20"/>
                <w:szCs w:val="20"/>
              </w:rPr>
              <w:t>Python,</w:t>
            </w:r>
            <w:r w:rsidR="00F055FF">
              <w:rPr>
                <w:b/>
                <w:bCs/>
                <w:color w:val="FFFFFF" w:themeColor="background1"/>
                <w:sz w:val="20"/>
                <w:szCs w:val="20"/>
              </w:rPr>
              <w:t>Django</w:t>
            </w:r>
            <w:r w:rsidR="00461914">
              <w:rPr>
                <w:b/>
                <w:bCs/>
                <w:color w:val="FFFFFF" w:themeColor="background1"/>
                <w:sz w:val="20"/>
                <w:szCs w:val="20"/>
              </w:rPr>
              <w:t>,CSS,HTML</w:t>
            </w:r>
            <w:bookmarkStart w:id="0" w:name="_GoBack"/>
            <w:bookmarkEnd w:id="0"/>
            <w:r w:rsidR="00CC66B7">
              <w:rPr>
                <w:b/>
                <w:bCs/>
                <w:color w:val="FFFFFF" w:themeColor="background1"/>
                <w:sz w:val="20"/>
                <w:szCs w:val="20"/>
              </w:rPr>
              <w:t>,Jquery</w:t>
            </w:r>
            <w:proofErr w:type="spellEnd"/>
            <w:r w:rsidR="007F1042">
              <w:rPr>
                <w:b/>
                <w:bCs/>
                <w:color w:val="FFFFFF" w:themeColor="background1"/>
                <w:sz w:val="20"/>
                <w:szCs w:val="20"/>
              </w:rPr>
              <w:t>,</w:t>
            </w:r>
          </w:p>
          <w:p w:rsidR="007F1042" w:rsidRDefault="007F1042" w:rsidP="008762AF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FFFFFF" w:themeColor="background1"/>
                <w:sz w:val="20"/>
                <w:szCs w:val="20"/>
              </w:rPr>
              <w:t>Javascript</w:t>
            </w:r>
            <w:proofErr w:type="spellEnd"/>
          </w:p>
          <w:p w:rsidR="007F1042" w:rsidRDefault="007F1042" w:rsidP="008762AF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b/>
                <w:bCs/>
                <w:color w:val="FFFFFF" w:themeColor="background1"/>
                <w:sz w:val="20"/>
                <w:szCs w:val="20"/>
              </w:rPr>
              <w:t>Technical Support</w:t>
            </w:r>
          </w:p>
          <w:p w:rsidR="00461914" w:rsidRDefault="00461914" w:rsidP="0058568E">
            <w:pPr>
              <w:spacing w:before="120" w:after="120" w:line="40" w:lineRule="atLeast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</w:p>
          <w:p w:rsidR="009440E0" w:rsidRPr="00461914" w:rsidRDefault="009440E0" w:rsidP="00461914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6617" w:type="dxa"/>
          </w:tcPr>
          <w:p w:rsidR="00986342" w:rsidRPr="00013542" w:rsidRDefault="00986342" w:rsidP="006448CA">
            <w:pPr>
              <w:shd w:val="clear" w:color="auto" w:fill="D5DCE4" w:themeFill="text2" w:themeFillTint="33"/>
              <w:spacing w:after="0" w:line="20" w:lineRule="atLeast"/>
              <w:jc w:val="center"/>
              <w:rPr>
                <w:i/>
                <w:color w:val="000000"/>
                <w:sz w:val="20"/>
                <w:szCs w:val="20"/>
              </w:rPr>
            </w:pPr>
          </w:p>
          <w:p w:rsidR="007D669D" w:rsidRPr="006400EE" w:rsidRDefault="007D669D" w:rsidP="007D669D">
            <w:pPr>
              <w:spacing w:after="0" w:line="240" w:lineRule="auto"/>
              <w:rPr>
                <w:rFonts w:cs="Times New Roman"/>
              </w:rPr>
            </w:pPr>
            <w:r w:rsidRPr="006400EE">
              <w:rPr>
                <w:rFonts w:cs="Times New Roman"/>
              </w:rPr>
              <w:t>To secure challenging and accountable position in a growth oriented organization that offers excellent opportunity and professional advancement in th</w:t>
            </w:r>
            <w:r w:rsidR="00D23AAE">
              <w:rPr>
                <w:rFonts w:cs="Times New Roman"/>
              </w:rPr>
              <w:t>e field of Software Engineering</w:t>
            </w:r>
          </w:p>
          <w:p w:rsidR="005026D4" w:rsidRPr="00013542" w:rsidRDefault="005026D4" w:rsidP="005026D4">
            <w:pPr>
              <w:shd w:val="clear" w:color="auto" w:fill="D5DCE4" w:themeFill="text2" w:themeFillTint="33"/>
              <w:spacing w:after="0" w:line="20" w:lineRule="atLeast"/>
              <w:jc w:val="center"/>
              <w:rPr>
                <w:b/>
                <w:i/>
                <w:color w:val="000000"/>
                <w:sz w:val="20"/>
                <w:szCs w:val="20"/>
              </w:rPr>
            </w:pPr>
          </w:p>
          <w:p w:rsidR="00986342" w:rsidRPr="00013542" w:rsidRDefault="00986342" w:rsidP="006448CA">
            <w:pPr>
              <w:pBdr>
                <w:top w:val="single" w:sz="4" w:space="2" w:color="auto"/>
                <w:bottom w:val="single" w:sz="4" w:space="1" w:color="auto"/>
              </w:pBdr>
              <w:shd w:val="clear" w:color="auto" w:fill="D5DCE4"/>
              <w:spacing w:after="0" w:line="20" w:lineRule="atLeast"/>
              <w:jc w:val="center"/>
              <w:rPr>
                <w:b/>
                <w:smallCaps/>
                <w:color w:val="000000" w:themeColor="text1"/>
                <w:spacing w:val="38"/>
                <w:sz w:val="20"/>
                <w:szCs w:val="20"/>
              </w:rPr>
            </w:pPr>
            <w:r w:rsidRPr="00013542">
              <w:rPr>
                <w:b/>
                <w:smallCaps/>
                <w:color w:val="000000" w:themeColor="text1"/>
                <w:spacing w:val="38"/>
                <w:sz w:val="20"/>
                <w:szCs w:val="20"/>
              </w:rPr>
              <w:t>PROFILE SUMMARY</w:t>
            </w:r>
          </w:p>
          <w:p w:rsidR="00AD07A6" w:rsidRPr="00013542" w:rsidRDefault="00AD07A6" w:rsidP="00C8117D">
            <w:pPr>
              <w:tabs>
                <w:tab w:val="left" w:pos="720"/>
              </w:tabs>
              <w:spacing w:beforeLines="20" w:before="48" w:afterLines="20" w:after="48"/>
              <w:ind w:left="360"/>
              <w:rPr>
                <w:rFonts w:eastAsia="Calibri" w:cs="Times New Roman"/>
                <w:sz w:val="20"/>
                <w:szCs w:val="20"/>
              </w:rPr>
            </w:pPr>
          </w:p>
          <w:p w:rsidR="00E87B2A" w:rsidRPr="00E87B2A" w:rsidRDefault="00E87B2A" w:rsidP="00E87B2A">
            <w:pPr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after="0" w:line="239" w:lineRule="auto"/>
              <w:rPr>
                <w:rFonts w:cs="Times New Roman"/>
                <w:sz w:val="20"/>
                <w:szCs w:val="20"/>
              </w:rPr>
            </w:pPr>
            <w:r w:rsidRPr="00E87B2A">
              <w:rPr>
                <w:rFonts w:cs="Times New Roman"/>
                <w:sz w:val="20"/>
                <w:szCs w:val="20"/>
              </w:rPr>
              <w:t xml:space="preserve">Currently working as an </w:t>
            </w:r>
            <w:r w:rsidRPr="00E87B2A">
              <w:rPr>
                <w:rFonts w:cs="Times New Roman"/>
                <w:b/>
                <w:bCs/>
                <w:sz w:val="20"/>
                <w:szCs w:val="20"/>
              </w:rPr>
              <w:t>Assistant System Engineer</w:t>
            </w:r>
            <w:r w:rsidRPr="00E87B2A">
              <w:rPr>
                <w:rFonts w:cs="Times New Roman"/>
                <w:sz w:val="20"/>
                <w:szCs w:val="20"/>
              </w:rPr>
              <w:t xml:space="preserve"> with </w:t>
            </w:r>
            <w:r w:rsidR="008762AF">
              <w:rPr>
                <w:rFonts w:cs="Times New Roman"/>
                <w:b/>
                <w:bCs/>
                <w:sz w:val="20"/>
                <w:szCs w:val="20"/>
              </w:rPr>
              <w:t>TXM Technologies</w:t>
            </w:r>
            <w:r w:rsidRPr="00E87B2A">
              <w:rPr>
                <w:rFonts w:cs="Times New Roman"/>
                <w:sz w:val="20"/>
                <w:szCs w:val="20"/>
              </w:rPr>
              <w:t xml:space="preserve"> </w:t>
            </w:r>
            <w:r w:rsidR="008762AF">
              <w:rPr>
                <w:rFonts w:cs="Times New Roman"/>
                <w:sz w:val="20"/>
                <w:szCs w:val="20"/>
              </w:rPr>
              <w:t>from September 2017 to October 2019</w:t>
            </w:r>
            <w:r w:rsidRPr="00E87B2A">
              <w:rPr>
                <w:rFonts w:cs="Times New Roman"/>
                <w:sz w:val="20"/>
                <w:szCs w:val="20"/>
              </w:rPr>
              <w:t xml:space="preserve">. Having </w:t>
            </w:r>
            <w:r w:rsidR="008762AF">
              <w:rPr>
                <w:rFonts w:cs="Times New Roman"/>
                <w:b/>
                <w:bCs/>
                <w:sz w:val="20"/>
                <w:szCs w:val="20"/>
              </w:rPr>
              <w:t>2.1</w:t>
            </w:r>
            <w:r w:rsidRPr="00E87B2A">
              <w:rPr>
                <w:rFonts w:cs="Times New Roman"/>
                <w:sz w:val="20"/>
                <w:szCs w:val="20"/>
              </w:rPr>
              <w:t xml:space="preserve"> years of working experience in the domain of Insurance </w:t>
            </w:r>
          </w:p>
          <w:p w:rsidR="00E87B2A" w:rsidRPr="008762AF" w:rsidRDefault="008762AF" w:rsidP="008762AF">
            <w:pPr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after="0" w:line="239" w:lineRule="auto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Good Knowledge in </w:t>
            </w:r>
            <w:proofErr w:type="spellStart"/>
            <w:r w:rsidR="00E87B2A" w:rsidRPr="00E87B2A">
              <w:rPr>
                <w:rFonts w:cs="Times New Roman"/>
                <w:sz w:val="20"/>
                <w:szCs w:val="20"/>
              </w:rPr>
              <w:t>python</w:t>
            </w:r>
            <w:r>
              <w:rPr>
                <w:rFonts w:cs="Times New Roman"/>
                <w:sz w:val="20"/>
                <w:szCs w:val="20"/>
              </w:rPr>
              <w:t>,Django</w:t>
            </w:r>
            <w:proofErr w:type="spellEnd"/>
            <w:r>
              <w:rPr>
                <w:rFonts w:cs="Times New Roman"/>
                <w:sz w:val="20"/>
                <w:szCs w:val="20"/>
              </w:rPr>
              <w:t xml:space="preserve"> and HTML</w:t>
            </w:r>
            <w:r w:rsidR="00CC66B7">
              <w:rPr>
                <w:rFonts w:cs="Times New Roman"/>
                <w:sz w:val="20"/>
                <w:szCs w:val="20"/>
              </w:rPr>
              <w:t xml:space="preserve"> and Bootstrap</w:t>
            </w:r>
          </w:p>
          <w:p w:rsidR="00E87B2A" w:rsidRPr="008762AF" w:rsidRDefault="00E87B2A" w:rsidP="008762AF">
            <w:pPr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after="0" w:line="239" w:lineRule="auto"/>
              <w:rPr>
                <w:rFonts w:cs="Times New Roman"/>
                <w:sz w:val="20"/>
                <w:szCs w:val="20"/>
              </w:rPr>
            </w:pPr>
            <w:r w:rsidRPr="00E87B2A">
              <w:rPr>
                <w:rFonts w:cs="Times New Roman"/>
                <w:sz w:val="20"/>
                <w:szCs w:val="20"/>
              </w:rPr>
              <w:t>Have been involved in production support and monitoring .Involved in developing .net(c#) windows applications and python scripts.</w:t>
            </w:r>
          </w:p>
          <w:p w:rsidR="005B1D6E" w:rsidRPr="00013542" w:rsidRDefault="005B1D6E" w:rsidP="00E87B2A">
            <w:pPr>
              <w:pStyle w:val="ListParagraph"/>
              <w:numPr>
                <w:ilvl w:val="0"/>
                <w:numId w:val="31"/>
              </w:numPr>
              <w:tabs>
                <w:tab w:val="left" w:pos="720"/>
              </w:tabs>
              <w:spacing w:after="0" w:line="240" w:lineRule="auto"/>
              <w:rPr>
                <w:sz w:val="20"/>
                <w:szCs w:val="20"/>
              </w:rPr>
            </w:pPr>
            <w:r w:rsidRPr="00013542">
              <w:rPr>
                <w:sz w:val="20"/>
                <w:szCs w:val="20"/>
              </w:rPr>
              <w:t>Skilled in developing solutions for given technical specifications, installing application software and deploying customizations, contributing to code reviews</w:t>
            </w:r>
          </w:p>
          <w:p w:rsidR="005B1D6E" w:rsidRPr="00013542" w:rsidRDefault="005B1D6E" w:rsidP="00E87B2A">
            <w:pPr>
              <w:pStyle w:val="ListParagraph"/>
              <w:numPr>
                <w:ilvl w:val="0"/>
                <w:numId w:val="31"/>
              </w:numPr>
              <w:tabs>
                <w:tab w:val="left" w:pos="720"/>
              </w:tabs>
              <w:spacing w:after="0" w:line="240" w:lineRule="auto"/>
              <w:rPr>
                <w:sz w:val="20"/>
                <w:szCs w:val="20"/>
              </w:rPr>
            </w:pPr>
            <w:r w:rsidRPr="00013542">
              <w:rPr>
                <w:sz w:val="20"/>
                <w:szCs w:val="20"/>
              </w:rPr>
              <w:t>Performed analysis, design, demonstration and maintenance of products in a process-driven, team environment</w:t>
            </w:r>
          </w:p>
          <w:p w:rsidR="005B1D6E" w:rsidRPr="00013542" w:rsidRDefault="005B1D6E" w:rsidP="00E87B2A">
            <w:pPr>
              <w:pStyle w:val="ListParagraph"/>
              <w:numPr>
                <w:ilvl w:val="0"/>
                <w:numId w:val="31"/>
              </w:numPr>
              <w:tabs>
                <w:tab w:val="left" w:pos="720"/>
              </w:tabs>
              <w:spacing w:after="0" w:line="240" w:lineRule="auto"/>
              <w:rPr>
                <w:sz w:val="20"/>
                <w:szCs w:val="20"/>
              </w:rPr>
            </w:pPr>
            <w:r w:rsidRPr="00013542">
              <w:rPr>
                <w:sz w:val="20"/>
                <w:szCs w:val="20"/>
              </w:rPr>
              <w:t>Proficient in analysing information system needs, evaluating end-user requirements, custom designing solutions, troubleshooting for complex information systems management</w:t>
            </w:r>
          </w:p>
          <w:p w:rsidR="00E87B2A" w:rsidRPr="00A2624C" w:rsidRDefault="005B1D6E" w:rsidP="00A2624C">
            <w:pPr>
              <w:pStyle w:val="ListParagraph"/>
              <w:numPr>
                <w:ilvl w:val="0"/>
                <w:numId w:val="31"/>
              </w:numPr>
              <w:tabs>
                <w:tab w:val="left" w:pos="720"/>
              </w:tabs>
              <w:spacing w:after="0" w:line="240" w:lineRule="auto"/>
              <w:rPr>
                <w:sz w:val="20"/>
                <w:szCs w:val="20"/>
              </w:rPr>
            </w:pPr>
            <w:r w:rsidRPr="00013542">
              <w:rPr>
                <w:sz w:val="20"/>
                <w:szCs w:val="20"/>
              </w:rPr>
              <w:t>An effective communicator with strong analytical, inter</w:t>
            </w:r>
            <w:r w:rsidR="00A2624C">
              <w:rPr>
                <w:sz w:val="20"/>
                <w:szCs w:val="20"/>
              </w:rPr>
              <w:t>personal and problem-solving.</w:t>
            </w:r>
          </w:p>
          <w:p w:rsidR="000141D0" w:rsidRPr="000141D0" w:rsidRDefault="000141D0" w:rsidP="00E87B2A">
            <w:pPr>
              <w:pStyle w:val="ListParagraph"/>
              <w:tabs>
                <w:tab w:val="left" w:pos="720"/>
              </w:tabs>
              <w:spacing w:after="0" w:line="240" w:lineRule="auto"/>
              <w:ind w:left="360"/>
              <w:rPr>
                <w:sz w:val="20"/>
                <w:szCs w:val="20"/>
              </w:rPr>
            </w:pPr>
          </w:p>
        </w:tc>
      </w:tr>
    </w:tbl>
    <w:p w:rsidR="001328C4" w:rsidRPr="00013542" w:rsidRDefault="001328C4" w:rsidP="001328C4">
      <w:pPr>
        <w:spacing w:after="0" w:line="240" w:lineRule="auto"/>
        <w:jc w:val="both"/>
        <w:rPr>
          <w:rFonts w:ascii="Cambria" w:hAnsi="Cambria"/>
          <w:b/>
          <w:sz w:val="20"/>
          <w:szCs w:val="20"/>
        </w:rPr>
      </w:pPr>
    </w:p>
    <w:p w:rsidR="0092322C" w:rsidRPr="00013542" w:rsidRDefault="00986342" w:rsidP="00DF71DF">
      <w:pPr>
        <w:pBdr>
          <w:top w:val="single" w:sz="4" w:space="2" w:color="auto"/>
          <w:bottom w:val="single" w:sz="4" w:space="0" w:color="auto"/>
        </w:pBdr>
        <w:shd w:val="clear" w:color="auto" w:fill="D5DCE4"/>
        <w:spacing w:after="0" w:line="240" w:lineRule="auto"/>
        <w:jc w:val="center"/>
        <w:rPr>
          <w:rFonts w:ascii="Cambria" w:hAnsi="Cambria"/>
          <w:b/>
          <w:smallCaps/>
          <w:spacing w:val="38"/>
          <w:sz w:val="20"/>
          <w:szCs w:val="20"/>
        </w:rPr>
      </w:pPr>
      <w:r w:rsidRPr="00013542">
        <w:rPr>
          <w:rFonts w:ascii="Cambria" w:hAnsi="Cambria"/>
          <w:b/>
          <w:smallCaps/>
          <w:spacing w:val="38"/>
          <w:sz w:val="20"/>
          <w:szCs w:val="20"/>
        </w:rPr>
        <w:t>ORGANIZATIONAL EXPERIENCE</w:t>
      </w:r>
    </w:p>
    <w:p w:rsidR="00986342" w:rsidRPr="00013542" w:rsidRDefault="008762AF" w:rsidP="00986342">
      <w:pPr>
        <w:shd w:val="clear" w:color="auto" w:fill="DEEAF6" w:themeFill="accent1" w:themeFillTint="33"/>
        <w:spacing w:after="0" w:line="240" w:lineRule="auto"/>
        <w:jc w:val="both"/>
        <w:rPr>
          <w:rFonts w:ascii="Cambria" w:hAnsi="Cambria"/>
          <w:b/>
          <w:sz w:val="20"/>
          <w:szCs w:val="20"/>
        </w:rPr>
      </w:pPr>
      <w:r>
        <w:rPr>
          <w:rFonts w:ascii="Cambria" w:hAnsi="Cambria"/>
          <w:b/>
          <w:sz w:val="20"/>
          <w:szCs w:val="20"/>
        </w:rPr>
        <w:t>Credence Technology Pvt Ltd</w:t>
      </w:r>
      <w:r w:rsidR="00E02085" w:rsidRPr="00013542">
        <w:rPr>
          <w:rFonts w:ascii="Cambria" w:hAnsi="Cambria"/>
          <w:b/>
          <w:sz w:val="20"/>
          <w:szCs w:val="20"/>
        </w:rPr>
        <w:t xml:space="preserve">, </w:t>
      </w:r>
      <w:r w:rsidR="00CF297E" w:rsidRPr="00013542">
        <w:rPr>
          <w:rFonts w:ascii="Cambria" w:hAnsi="Cambria"/>
          <w:b/>
          <w:sz w:val="20"/>
          <w:szCs w:val="20"/>
        </w:rPr>
        <w:t>H</w:t>
      </w:r>
      <w:r w:rsidR="0063430F" w:rsidRPr="00013542">
        <w:rPr>
          <w:rFonts w:ascii="Cambria" w:hAnsi="Cambria"/>
          <w:b/>
          <w:sz w:val="20"/>
          <w:szCs w:val="20"/>
        </w:rPr>
        <w:t>yderabad</w:t>
      </w:r>
      <w:r w:rsidR="00B00CA6" w:rsidRPr="00013542">
        <w:rPr>
          <w:rFonts w:ascii="Cambria" w:hAnsi="Cambria"/>
          <w:b/>
          <w:sz w:val="20"/>
          <w:szCs w:val="20"/>
        </w:rPr>
        <w:tab/>
      </w:r>
      <w:r w:rsidR="00B00CA6" w:rsidRPr="00013542">
        <w:rPr>
          <w:rFonts w:ascii="Cambria" w:hAnsi="Cambria"/>
          <w:b/>
          <w:sz w:val="20"/>
          <w:szCs w:val="20"/>
        </w:rPr>
        <w:tab/>
      </w:r>
      <w:r w:rsidR="002624E7" w:rsidRPr="00013542">
        <w:rPr>
          <w:rFonts w:ascii="Cambria" w:hAnsi="Cambria"/>
          <w:b/>
          <w:sz w:val="20"/>
          <w:szCs w:val="20"/>
        </w:rPr>
        <w:tab/>
      </w:r>
      <w:r w:rsidR="00087C4C" w:rsidRPr="00013542">
        <w:rPr>
          <w:rFonts w:ascii="Cambria" w:hAnsi="Cambria"/>
          <w:b/>
          <w:sz w:val="20"/>
          <w:szCs w:val="20"/>
        </w:rPr>
        <w:tab/>
      </w:r>
      <w:r w:rsidR="00087C4C" w:rsidRPr="00013542">
        <w:rPr>
          <w:rFonts w:ascii="Cambria" w:hAnsi="Cambria"/>
          <w:b/>
          <w:sz w:val="20"/>
          <w:szCs w:val="20"/>
        </w:rPr>
        <w:tab/>
      </w:r>
      <w:r w:rsidR="00087C4C" w:rsidRPr="00013542">
        <w:rPr>
          <w:rFonts w:ascii="Cambria" w:hAnsi="Cambria"/>
          <w:b/>
          <w:sz w:val="20"/>
          <w:szCs w:val="20"/>
        </w:rPr>
        <w:tab/>
      </w:r>
      <w:r w:rsidR="00593782" w:rsidRPr="00013542">
        <w:rPr>
          <w:rFonts w:ascii="Cambria" w:hAnsi="Cambria"/>
          <w:b/>
          <w:sz w:val="20"/>
          <w:szCs w:val="20"/>
        </w:rPr>
        <w:tab/>
      </w:r>
      <w:r w:rsidR="00593782" w:rsidRPr="00013542">
        <w:rPr>
          <w:rFonts w:ascii="Cambria" w:hAnsi="Cambria"/>
          <w:b/>
          <w:sz w:val="20"/>
          <w:szCs w:val="20"/>
        </w:rPr>
        <w:tab/>
      </w:r>
      <w:r w:rsidR="00593782" w:rsidRPr="00013542">
        <w:rPr>
          <w:rFonts w:ascii="Cambria" w:hAnsi="Cambria"/>
          <w:b/>
          <w:sz w:val="20"/>
          <w:szCs w:val="20"/>
        </w:rPr>
        <w:tab/>
      </w:r>
      <w:r w:rsidR="00593782" w:rsidRPr="00013542">
        <w:rPr>
          <w:rFonts w:ascii="Cambria" w:hAnsi="Cambria"/>
          <w:b/>
          <w:sz w:val="20"/>
          <w:szCs w:val="20"/>
        </w:rPr>
        <w:tab/>
      </w:r>
      <w:r w:rsidR="00356D9B" w:rsidRPr="00013542">
        <w:rPr>
          <w:rFonts w:ascii="Cambria" w:hAnsi="Cambria"/>
          <w:b/>
          <w:sz w:val="20"/>
          <w:szCs w:val="20"/>
        </w:rPr>
        <w:t xml:space="preserve">Since </w:t>
      </w:r>
      <w:r>
        <w:rPr>
          <w:rFonts w:ascii="Cambria" w:hAnsi="Cambria"/>
          <w:b/>
          <w:sz w:val="20"/>
          <w:szCs w:val="20"/>
        </w:rPr>
        <w:t>oct</w:t>
      </w:r>
      <w:proofErr w:type="gramStart"/>
      <w:r>
        <w:rPr>
          <w:rFonts w:ascii="Cambria" w:hAnsi="Cambria"/>
          <w:b/>
          <w:sz w:val="20"/>
          <w:szCs w:val="20"/>
        </w:rPr>
        <w:t>,2019</w:t>
      </w:r>
      <w:proofErr w:type="gramEnd"/>
    </w:p>
    <w:p w:rsidR="008A7983" w:rsidRPr="00013542" w:rsidRDefault="008A7983" w:rsidP="0029071F">
      <w:pPr>
        <w:spacing w:after="0" w:line="240" w:lineRule="auto"/>
        <w:jc w:val="both"/>
        <w:rPr>
          <w:rFonts w:ascii="Cambria" w:hAnsi="Cambria"/>
          <w:i/>
          <w:sz w:val="12"/>
          <w:szCs w:val="20"/>
        </w:rPr>
      </w:pPr>
    </w:p>
    <w:p w:rsidR="00B00CA6" w:rsidRDefault="00E87B2A" w:rsidP="0029071F">
      <w:pPr>
        <w:spacing w:after="0" w:line="240" w:lineRule="auto"/>
        <w:jc w:val="both"/>
        <w:rPr>
          <w:rFonts w:ascii="Cambria" w:hAnsi="Cambria"/>
          <w:b/>
          <w:sz w:val="20"/>
          <w:szCs w:val="20"/>
        </w:rPr>
      </w:pPr>
      <w:r>
        <w:rPr>
          <w:rFonts w:ascii="Cambria" w:hAnsi="Cambria"/>
          <w:b/>
          <w:sz w:val="20"/>
          <w:szCs w:val="20"/>
        </w:rPr>
        <w:t>Designation</w:t>
      </w:r>
      <w:r w:rsidR="00DD0479" w:rsidRPr="00013542">
        <w:rPr>
          <w:rFonts w:ascii="Cambria" w:hAnsi="Cambria"/>
          <w:b/>
          <w:sz w:val="20"/>
          <w:szCs w:val="20"/>
        </w:rPr>
        <w:t>:</w:t>
      </w:r>
      <w:r>
        <w:rPr>
          <w:rFonts w:ascii="Cambria" w:hAnsi="Cambria"/>
          <w:b/>
          <w:sz w:val="20"/>
          <w:szCs w:val="20"/>
        </w:rPr>
        <w:t xml:space="preserve"> Assistant System Engineer</w:t>
      </w:r>
    </w:p>
    <w:p w:rsidR="00DD0479" w:rsidRDefault="00E87B2A" w:rsidP="0029071F">
      <w:pPr>
        <w:spacing w:after="0" w:line="240" w:lineRule="auto"/>
        <w:jc w:val="both"/>
        <w:rPr>
          <w:rFonts w:ascii="Cambria" w:hAnsi="Cambria"/>
          <w:b/>
          <w:sz w:val="20"/>
          <w:szCs w:val="20"/>
        </w:rPr>
      </w:pPr>
      <w:proofErr w:type="gramStart"/>
      <w:r>
        <w:rPr>
          <w:rFonts w:ascii="Cambria" w:hAnsi="Cambria"/>
          <w:b/>
          <w:sz w:val="20"/>
          <w:szCs w:val="20"/>
        </w:rPr>
        <w:t>Role :</w:t>
      </w:r>
      <w:proofErr w:type="gramEnd"/>
      <w:r>
        <w:rPr>
          <w:rFonts w:ascii="Cambria" w:hAnsi="Cambria"/>
          <w:b/>
          <w:sz w:val="20"/>
          <w:szCs w:val="20"/>
        </w:rPr>
        <w:t xml:space="preserve"> Python Developer</w:t>
      </w:r>
    </w:p>
    <w:p w:rsidR="00DD0479" w:rsidRPr="00013542" w:rsidRDefault="0015045D" w:rsidP="00DD0479">
      <w:pPr>
        <w:spacing w:after="0" w:line="240" w:lineRule="auto"/>
        <w:jc w:val="both"/>
        <w:rPr>
          <w:rFonts w:ascii="Cambria" w:hAnsi="Cambria"/>
          <w:b/>
          <w:sz w:val="20"/>
          <w:szCs w:val="20"/>
        </w:rPr>
      </w:pPr>
      <w:r>
        <w:rPr>
          <w:rFonts w:ascii="Cambria" w:hAnsi="Cambria"/>
          <w:b/>
          <w:sz w:val="20"/>
          <w:szCs w:val="20"/>
        </w:rPr>
        <w:t>Responsibilities</w:t>
      </w:r>
      <w:r w:rsidR="00986342" w:rsidRPr="00013542">
        <w:rPr>
          <w:rFonts w:ascii="Cambria" w:hAnsi="Cambria"/>
          <w:b/>
          <w:sz w:val="20"/>
          <w:szCs w:val="20"/>
        </w:rPr>
        <w:t>:</w:t>
      </w:r>
    </w:p>
    <w:p w:rsidR="00D47599" w:rsidRPr="008762AF" w:rsidRDefault="00D47599" w:rsidP="008762AF">
      <w:pPr>
        <w:pStyle w:val="ListParagraph"/>
        <w:numPr>
          <w:ilvl w:val="0"/>
          <w:numId w:val="31"/>
        </w:numPr>
        <w:tabs>
          <w:tab w:val="left" w:pos="720"/>
        </w:tabs>
        <w:spacing w:after="0" w:line="240" w:lineRule="auto"/>
        <w:jc w:val="both"/>
        <w:rPr>
          <w:rFonts w:ascii="Cambria" w:hAnsi="Cambria" w:cs="Tahoma"/>
          <w:color w:val="000000" w:themeColor="text1"/>
          <w:spacing w:val="-4"/>
          <w:sz w:val="20"/>
          <w:szCs w:val="20"/>
        </w:rPr>
      </w:pPr>
      <w:r>
        <w:rPr>
          <w:rFonts w:ascii="Cambria" w:hAnsi="Cambria" w:cs="Tahoma"/>
          <w:color w:val="000000" w:themeColor="text1"/>
          <w:spacing w:val="-4"/>
          <w:sz w:val="20"/>
          <w:szCs w:val="20"/>
        </w:rPr>
        <w:t>Analysing and  gathering requirements for project</w:t>
      </w:r>
    </w:p>
    <w:p w:rsidR="00D47599" w:rsidRDefault="00D47599" w:rsidP="0015045D">
      <w:pPr>
        <w:pStyle w:val="ListParagraph"/>
        <w:numPr>
          <w:ilvl w:val="0"/>
          <w:numId w:val="31"/>
        </w:numPr>
        <w:tabs>
          <w:tab w:val="left" w:pos="720"/>
        </w:tabs>
        <w:spacing w:after="0" w:line="240" w:lineRule="auto"/>
        <w:jc w:val="both"/>
        <w:rPr>
          <w:rFonts w:ascii="Cambria" w:hAnsi="Cambria" w:cs="Tahoma"/>
          <w:color w:val="000000" w:themeColor="text1"/>
          <w:spacing w:val="-4"/>
          <w:sz w:val="20"/>
          <w:szCs w:val="20"/>
        </w:rPr>
      </w:pPr>
      <w:r>
        <w:rPr>
          <w:rFonts w:ascii="Cambria" w:hAnsi="Cambria" w:cs="Tahoma"/>
          <w:color w:val="000000" w:themeColor="text1"/>
          <w:spacing w:val="-4"/>
          <w:sz w:val="20"/>
          <w:szCs w:val="20"/>
        </w:rPr>
        <w:t xml:space="preserve">Developing Python based tool to generate custom reports for </w:t>
      </w:r>
      <w:r w:rsidR="00906309">
        <w:rPr>
          <w:rFonts w:ascii="Cambria" w:hAnsi="Cambria" w:cs="Tahoma"/>
          <w:color w:val="000000" w:themeColor="text1"/>
          <w:spacing w:val="-4"/>
          <w:sz w:val="20"/>
          <w:szCs w:val="20"/>
        </w:rPr>
        <w:t>business</w:t>
      </w:r>
      <w:r>
        <w:rPr>
          <w:rFonts w:ascii="Cambria" w:hAnsi="Cambria" w:cs="Tahoma"/>
          <w:color w:val="000000" w:themeColor="text1"/>
          <w:spacing w:val="-4"/>
          <w:sz w:val="20"/>
          <w:szCs w:val="20"/>
        </w:rPr>
        <w:t xml:space="preserve"> </w:t>
      </w:r>
    </w:p>
    <w:p w:rsidR="00DC2046" w:rsidRPr="008762AF" w:rsidRDefault="00906309" w:rsidP="008762AF">
      <w:pPr>
        <w:pStyle w:val="ListParagraph"/>
        <w:numPr>
          <w:ilvl w:val="0"/>
          <w:numId w:val="31"/>
        </w:numPr>
        <w:tabs>
          <w:tab w:val="left" w:pos="720"/>
        </w:tabs>
        <w:spacing w:after="0" w:line="240" w:lineRule="auto"/>
        <w:jc w:val="both"/>
        <w:rPr>
          <w:rFonts w:ascii="Cambria" w:hAnsi="Cambria" w:cs="Tahoma"/>
          <w:color w:val="000000" w:themeColor="text1"/>
          <w:spacing w:val="-4"/>
          <w:sz w:val="20"/>
          <w:szCs w:val="20"/>
        </w:rPr>
      </w:pPr>
      <w:r>
        <w:rPr>
          <w:rFonts w:ascii="Cambria" w:hAnsi="Cambria" w:cs="Tahoma"/>
          <w:color w:val="000000" w:themeColor="text1"/>
          <w:spacing w:val="-4"/>
          <w:sz w:val="20"/>
          <w:szCs w:val="20"/>
        </w:rPr>
        <w:t>Used</w:t>
      </w:r>
      <w:r w:rsidR="00D47599">
        <w:rPr>
          <w:rFonts w:ascii="Cambria" w:hAnsi="Cambria" w:cs="Tahoma"/>
          <w:color w:val="000000" w:themeColor="text1"/>
          <w:spacing w:val="-4"/>
          <w:sz w:val="20"/>
          <w:szCs w:val="20"/>
        </w:rPr>
        <w:t xml:space="preserve"> python to analyse log files</w:t>
      </w:r>
      <w:r>
        <w:rPr>
          <w:rFonts w:ascii="Cambria" w:hAnsi="Cambria" w:cs="Tahoma"/>
          <w:color w:val="000000" w:themeColor="text1"/>
          <w:spacing w:val="-4"/>
          <w:sz w:val="20"/>
          <w:szCs w:val="20"/>
        </w:rPr>
        <w:t>, Sonic reports to im</w:t>
      </w:r>
      <w:r w:rsidR="008762AF">
        <w:rPr>
          <w:rFonts w:ascii="Cambria" w:hAnsi="Cambria" w:cs="Tahoma"/>
          <w:color w:val="000000" w:themeColor="text1"/>
          <w:spacing w:val="-4"/>
          <w:sz w:val="20"/>
          <w:szCs w:val="20"/>
        </w:rPr>
        <w:t xml:space="preserve">prove application support </w:t>
      </w:r>
      <w:proofErr w:type="spellStart"/>
      <w:r w:rsidR="008762AF">
        <w:rPr>
          <w:rFonts w:ascii="Cambria" w:hAnsi="Cambria" w:cs="Tahoma"/>
          <w:color w:val="000000" w:themeColor="text1"/>
          <w:spacing w:val="-4"/>
          <w:sz w:val="20"/>
          <w:szCs w:val="20"/>
        </w:rPr>
        <w:t>proce</w:t>
      </w:r>
      <w:proofErr w:type="spellEnd"/>
    </w:p>
    <w:p w:rsidR="00906309" w:rsidRDefault="00906309" w:rsidP="0015045D">
      <w:pPr>
        <w:pStyle w:val="ListParagraph"/>
        <w:numPr>
          <w:ilvl w:val="0"/>
          <w:numId w:val="31"/>
        </w:numPr>
        <w:tabs>
          <w:tab w:val="left" w:pos="720"/>
        </w:tabs>
        <w:spacing w:after="0" w:line="240" w:lineRule="auto"/>
        <w:jc w:val="both"/>
        <w:rPr>
          <w:rFonts w:ascii="Cambria" w:hAnsi="Cambria" w:cs="Tahoma"/>
          <w:color w:val="000000" w:themeColor="text1"/>
          <w:spacing w:val="-4"/>
          <w:sz w:val="20"/>
          <w:szCs w:val="20"/>
        </w:rPr>
      </w:pPr>
      <w:r>
        <w:rPr>
          <w:rFonts w:ascii="Cambria" w:hAnsi="Cambria" w:cs="Tahoma"/>
          <w:color w:val="000000" w:themeColor="text1"/>
          <w:spacing w:val="-4"/>
          <w:sz w:val="20"/>
          <w:szCs w:val="20"/>
        </w:rPr>
        <w:t>Used Python and C# to automate repetitive manual tasks done by production support teams</w:t>
      </w:r>
    </w:p>
    <w:p w:rsidR="001D213C" w:rsidRPr="008762AF" w:rsidRDefault="00D47599" w:rsidP="001D213C">
      <w:pPr>
        <w:pStyle w:val="ListParagraph"/>
        <w:widowControl w:val="0"/>
        <w:numPr>
          <w:ilvl w:val="0"/>
          <w:numId w:val="31"/>
        </w:numPr>
        <w:autoSpaceDE w:val="0"/>
        <w:autoSpaceDN w:val="0"/>
        <w:adjustRightInd w:val="0"/>
        <w:spacing w:after="0"/>
        <w:rPr>
          <w:rFonts w:ascii="Cambria" w:hAnsi="Cambria" w:cs="Times New Roman"/>
          <w:sz w:val="20"/>
          <w:szCs w:val="20"/>
        </w:rPr>
      </w:pPr>
      <w:r w:rsidRPr="00D47599">
        <w:rPr>
          <w:rFonts w:ascii="Cambria" w:hAnsi="Cambria" w:cs="Times New Roman"/>
          <w:sz w:val="20"/>
          <w:szCs w:val="20"/>
        </w:rPr>
        <w:t xml:space="preserve">Monitoring </w:t>
      </w:r>
      <w:proofErr w:type="spellStart"/>
      <w:r w:rsidRPr="00906309">
        <w:rPr>
          <w:rFonts w:ascii="Cambria" w:hAnsi="Cambria" w:cs="Times New Roman"/>
          <w:sz w:val="20"/>
          <w:szCs w:val="20"/>
        </w:rPr>
        <w:t>kofax</w:t>
      </w:r>
      <w:proofErr w:type="spellEnd"/>
      <w:r w:rsidRPr="00D47599">
        <w:rPr>
          <w:rFonts w:ascii="Cambria" w:hAnsi="Cambria" w:cs="Times New Roman"/>
          <w:sz w:val="20"/>
          <w:szCs w:val="20"/>
        </w:rPr>
        <w:t xml:space="preserve"> production environment </w:t>
      </w:r>
      <w:r>
        <w:rPr>
          <w:rFonts w:ascii="Cambria" w:hAnsi="Cambria" w:cs="Times New Roman"/>
          <w:sz w:val="20"/>
          <w:szCs w:val="20"/>
        </w:rPr>
        <w:t xml:space="preserve">to detect any </w:t>
      </w:r>
      <w:r w:rsidRPr="00D47599">
        <w:rPr>
          <w:rFonts w:ascii="Cambria" w:hAnsi="Cambria" w:cs="Times New Roman"/>
          <w:sz w:val="20"/>
          <w:szCs w:val="20"/>
        </w:rPr>
        <w:t>issues at earliest and solving them</w:t>
      </w:r>
    </w:p>
    <w:p w:rsidR="00986342" w:rsidRPr="00013542" w:rsidRDefault="00D61C91" w:rsidP="00D61C91">
      <w:pPr>
        <w:pBdr>
          <w:top w:val="single" w:sz="4" w:space="2" w:color="auto"/>
          <w:bottom w:val="single" w:sz="4" w:space="1" w:color="auto"/>
        </w:pBdr>
        <w:shd w:val="clear" w:color="auto" w:fill="D5DCE4"/>
        <w:tabs>
          <w:tab w:val="left" w:pos="585"/>
          <w:tab w:val="center" w:pos="5090"/>
        </w:tabs>
        <w:spacing w:after="0" w:line="20" w:lineRule="atLeast"/>
        <w:rPr>
          <w:rFonts w:ascii="Cambria" w:hAnsi="Cambria"/>
          <w:b/>
          <w:smallCaps/>
          <w:spacing w:val="38"/>
          <w:sz w:val="20"/>
          <w:szCs w:val="20"/>
        </w:rPr>
      </w:pPr>
      <w:r w:rsidRPr="00013542">
        <w:rPr>
          <w:rFonts w:ascii="Cambria" w:hAnsi="Cambria"/>
          <w:b/>
          <w:smallCaps/>
          <w:spacing w:val="38"/>
          <w:sz w:val="20"/>
          <w:szCs w:val="20"/>
        </w:rPr>
        <w:tab/>
      </w:r>
      <w:r w:rsidRPr="00013542">
        <w:rPr>
          <w:rFonts w:ascii="Cambria" w:hAnsi="Cambria"/>
          <w:b/>
          <w:smallCaps/>
          <w:spacing w:val="38"/>
          <w:sz w:val="20"/>
          <w:szCs w:val="20"/>
        </w:rPr>
        <w:tab/>
      </w:r>
      <w:r w:rsidR="00986342" w:rsidRPr="00013542">
        <w:rPr>
          <w:rFonts w:ascii="Cambria" w:hAnsi="Cambria"/>
          <w:b/>
          <w:smallCaps/>
          <w:spacing w:val="38"/>
          <w:sz w:val="20"/>
          <w:szCs w:val="20"/>
        </w:rPr>
        <w:t>ACADEMIC DETAILS</w:t>
      </w:r>
    </w:p>
    <w:p w:rsidR="00986342" w:rsidRPr="00013542" w:rsidRDefault="00986342" w:rsidP="00986342">
      <w:pPr>
        <w:spacing w:after="0" w:line="20" w:lineRule="atLeast"/>
        <w:jc w:val="center"/>
        <w:rPr>
          <w:rFonts w:ascii="Cambria" w:hAnsi="Cambria"/>
          <w:b/>
          <w:sz w:val="20"/>
          <w:szCs w:val="20"/>
        </w:rPr>
      </w:pPr>
    </w:p>
    <w:p w:rsidR="00D64432" w:rsidRPr="00013542" w:rsidRDefault="00AC0A5A" w:rsidP="00833A38">
      <w:pPr>
        <w:spacing w:after="0" w:line="20" w:lineRule="atLeast"/>
        <w:ind w:left="720" w:hanging="720"/>
        <w:rPr>
          <w:rFonts w:ascii="Cambria" w:hAnsi="Cambria" w:cs="Tahoma"/>
          <w:spacing w:val="-4"/>
          <w:sz w:val="20"/>
          <w:szCs w:val="20"/>
        </w:rPr>
      </w:pPr>
      <w:r>
        <w:rPr>
          <w:rFonts w:ascii="Cambria" w:hAnsi="Cambria" w:cs="Tahoma"/>
          <w:b/>
          <w:spacing w:val="-4"/>
          <w:sz w:val="20"/>
          <w:szCs w:val="20"/>
        </w:rPr>
        <w:t>2017</w:t>
      </w:r>
      <w:r w:rsidR="00D64432" w:rsidRPr="00013542">
        <w:rPr>
          <w:rFonts w:ascii="Cambria" w:hAnsi="Cambria" w:cs="Tahoma"/>
          <w:spacing w:val="-4"/>
          <w:sz w:val="20"/>
          <w:szCs w:val="20"/>
        </w:rPr>
        <w:tab/>
      </w:r>
      <w:r w:rsidR="00D64432" w:rsidRPr="00013542">
        <w:rPr>
          <w:rFonts w:ascii="Cambria" w:hAnsi="Cambria" w:cs="Tahoma"/>
          <w:spacing w:val="-4"/>
          <w:sz w:val="20"/>
          <w:szCs w:val="20"/>
        </w:rPr>
        <w:tab/>
      </w:r>
      <w:r w:rsidR="00D64432" w:rsidRPr="00013542">
        <w:rPr>
          <w:rFonts w:ascii="Cambria" w:hAnsi="Cambria" w:cs="Tahoma"/>
          <w:spacing w:val="-4"/>
          <w:sz w:val="20"/>
          <w:szCs w:val="20"/>
        </w:rPr>
        <w:tab/>
      </w:r>
      <w:r w:rsidR="00673A4F" w:rsidRPr="00013542">
        <w:rPr>
          <w:rFonts w:ascii="Cambria" w:hAnsi="Cambria" w:cs="Tahoma"/>
          <w:spacing w:val="-4"/>
          <w:sz w:val="20"/>
          <w:szCs w:val="20"/>
        </w:rPr>
        <w:tab/>
      </w:r>
      <w:r w:rsidR="008762AF">
        <w:rPr>
          <w:rFonts w:ascii="Cambria" w:hAnsi="Cambria" w:cs="Tahoma"/>
          <w:spacing w:val="-4"/>
          <w:sz w:val="20"/>
          <w:szCs w:val="20"/>
        </w:rPr>
        <w:t xml:space="preserve">Degree in BSC from </w:t>
      </w:r>
      <w:proofErr w:type="spellStart"/>
      <w:r w:rsidR="008762AF">
        <w:rPr>
          <w:rFonts w:ascii="Cambria" w:hAnsi="Cambria" w:cs="Tahoma"/>
          <w:spacing w:val="-4"/>
          <w:sz w:val="20"/>
          <w:szCs w:val="20"/>
        </w:rPr>
        <w:t>sri</w:t>
      </w:r>
      <w:proofErr w:type="spellEnd"/>
      <w:r w:rsidR="008762AF">
        <w:rPr>
          <w:rFonts w:ascii="Cambria" w:hAnsi="Cambria" w:cs="Tahoma"/>
          <w:spacing w:val="-4"/>
          <w:sz w:val="20"/>
          <w:szCs w:val="20"/>
        </w:rPr>
        <w:t xml:space="preserve"> </w:t>
      </w:r>
      <w:proofErr w:type="spellStart"/>
      <w:r w:rsidR="008762AF">
        <w:rPr>
          <w:rFonts w:ascii="Cambria" w:hAnsi="Cambria" w:cs="Tahoma"/>
          <w:spacing w:val="-4"/>
          <w:sz w:val="20"/>
          <w:szCs w:val="20"/>
        </w:rPr>
        <w:t>gayatri</w:t>
      </w:r>
      <w:proofErr w:type="spellEnd"/>
      <w:r w:rsidR="008762AF">
        <w:rPr>
          <w:rFonts w:ascii="Cambria" w:hAnsi="Cambria" w:cs="Tahoma"/>
          <w:spacing w:val="-4"/>
          <w:sz w:val="20"/>
          <w:szCs w:val="20"/>
        </w:rPr>
        <w:t xml:space="preserve"> </w:t>
      </w:r>
      <w:proofErr w:type="gramStart"/>
      <w:r w:rsidR="008762AF">
        <w:rPr>
          <w:rFonts w:ascii="Cambria" w:hAnsi="Cambria" w:cs="Tahoma"/>
          <w:spacing w:val="-4"/>
          <w:sz w:val="20"/>
          <w:szCs w:val="20"/>
        </w:rPr>
        <w:t>degree college</w:t>
      </w:r>
      <w:proofErr w:type="gramEnd"/>
      <w:r w:rsidR="008762AF">
        <w:rPr>
          <w:rFonts w:ascii="Cambria" w:hAnsi="Cambria" w:cs="Tahoma"/>
          <w:spacing w:val="-4"/>
          <w:sz w:val="20"/>
          <w:szCs w:val="20"/>
        </w:rPr>
        <w:t xml:space="preserve"> with 74%</w:t>
      </w:r>
      <w:r w:rsidR="00833A38">
        <w:rPr>
          <w:rFonts w:ascii="Cambria" w:hAnsi="Cambria" w:cs="Tahoma"/>
          <w:spacing w:val="-4"/>
          <w:sz w:val="20"/>
          <w:szCs w:val="20"/>
        </w:rPr>
        <w:t xml:space="preserve">                               </w:t>
      </w:r>
    </w:p>
    <w:p w:rsidR="00D64432" w:rsidRPr="00013542" w:rsidRDefault="00AC0A5A" w:rsidP="00E71FE6">
      <w:pPr>
        <w:spacing w:after="0" w:line="20" w:lineRule="atLeast"/>
        <w:jc w:val="both"/>
        <w:rPr>
          <w:rFonts w:ascii="Cambria" w:hAnsi="Cambria" w:cs="Tahoma"/>
          <w:spacing w:val="-4"/>
          <w:sz w:val="20"/>
          <w:szCs w:val="20"/>
        </w:rPr>
      </w:pPr>
      <w:r>
        <w:rPr>
          <w:rFonts w:ascii="Cambria" w:hAnsi="Cambria" w:cs="Tahoma"/>
          <w:b/>
          <w:spacing w:val="-4"/>
          <w:sz w:val="20"/>
          <w:szCs w:val="20"/>
        </w:rPr>
        <w:t>2014</w:t>
      </w:r>
      <w:r w:rsidR="006C466D" w:rsidRPr="00013542">
        <w:rPr>
          <w:rFonts w:ascii="Cambria" w:hAnsi="Cambria" w:cs="Tahoma"/>
          <w:spacing w:val="-4"/>
          <w:sz w:val="20"/>
          <w:szCs w:val="20"/>
        </w:rPr>
        <w:tab/>
      </w:r>
      <w:r w:rsidR="006C466D" w:rsidRPr="00013542">
        <w:rPr>
          <w:rFonts w:ascii="Cambria" w:hAnsi="Cambria" w:cs="Tahoma"/>
          <w:spacing w:val="-4"/>
          <w:sz w:val="20"/>
          <w:szCs w:val="20"/>
        </w:rPr>
        <w:tab/>
      </w:r>
      <w:r w:rsidR="006C466D" w:rsidRPr="00013542">
        <w:rPr>
          <w:rFonts w:ascii="Cambria" w:hAnsi="Cambria" w:cs="Tahoma"/>
          <w:spacing w:val="-4"/>
          <w:sz w:val="20"/>
          <w:szCs w:val="20"/>
        </w:rPr>
        <w:tab/>
      </w:r>
      <w:r w:rsidR="00673A4F" w:rsidRPr="00013542">
        <w:rPr>
          <w:rFonts w:ascii="Cambria" w:hAnsi="Cambria" w:cs="Tahoma"/>
          <w:spacing w:val="-4"/>
          <w:sz w:val="20"/>
          <w:szCs w:val="20"/>
        </w:rPr>
        <w:tab/>
      </w:r>
      <w:r w:rsidR="006C466D" w:rsidRPr="00013542">
        <w:rPr>
          <w:rFonts w:ascii="Cambria" w:hAnsi="Cambria" w:cs="Tahoma"/>
          <w:spacing w:val="-4"/>
          <w:sz w:val="20"/>
          <w:szCs w:val="20"/>
        </w:rPr>
        <w:t>12</w:t>
      </w:r>
      <w:r w:rsidR="006C466D" w:rsidRPr="006F5ADC">
        <w:rPr>
          <w:rFonts w:ascii="Cambria" w:hAnsi="Cambria" w:cs="Tahoma"/>
          <w:spacing w:val="-4"/>
          <w:sz w:val="20"/>
          <w:szCs w:val="20"/>
        </w:rPr>
        <w:t>th</w:t>
      </w:r>
      <w:r w:rsidR="006C466D" w:rsidRPr="00013542">
        <w:rPr>
          <w:rFonts w:ascii="Cambria" w:hAnsi="Cambria" w:cs="Tahoma"/>
          <w:spacing w:val="-4"/>
          <w:sz w:val="20"/>
          <w:szCs w:val="20"/>
        </w:rPr>
        <w:t xml:space="preserve"> from </w:t>
      </w:r>
      <w:proofErr w:type="spellStart"/>
      <w:proofErr w:type="gramStart"/>
      <w:r w:rsidR="008762AF">
        <w:rPr>
          <w:rFonts w:ascii="Cambria" w:hAnsi="Cambria" w:cs="Tahoma"/>
          <w:spacing w:val="-4"/>
          <w:sz w:val="20"/>
          <w:szCs w:val="20"/>
        </w:rPr>
        <w:t>sri</w:t>
      </w:r>
      <w:proofErr w:type="spellEnd"/>
      <w:r w:rsidR="008762AF">
        <w:rPr>
          <w:rFonts w:ascii="Cambria" w:hAnsi="Cambria" w:cs="Tahoma"/>
          <w:spacing w:val="-4"/>
          <w:sz w:val="20"/>
          <w:szCs w:val="20"/>
        </w:rPr>
        <w:t xml:space="preserve">  </w:t>
      </w:r>
      <w:proofErr w:type="spellStart"/>
      <w:r w:rsidR="008762AF">
        <w:rPr>
          <w:rFonts w:ascii="Cambria" w:hAnsi="Cambria" w:cs="Tahoma"/>
          <w:spacing w:val="-4"/>
          <w:sz w:val="20"/>
          <w:szCs w:val="20"/>
        </w:rPr>
        <w:t>chaitanya</w:t>
      </w:r>
      <w:proofErr w:type="spellEnd"/>
      <w:proofErr w:type="gramEnd"/>
      <w:r w:rsidR="008762AF">
        <w:rPr>
          <w:rFonts w:ascii="Cambria" w:hAnsi="Cambria" w:cs="Tahoma"/>
          <w:spacing w:val="-4"/>
          <w:sz w:val="20"/>
          <w:szCs w:val="20"/>
        </w:rPr>
        <w:t xml:space="preserve"> junior college </w:t>
      </w:r>
      <w:proofErr w:type="spellStart"/>
      <w:r w:rsidR="008762AF">
        <w:rPr>
          <w:rFonts w:ascii="Cambria" w:hAnsi="Cambria" w:cs="Tahoma"/>
          <w:spacing w:val="-4"/>
          <w:sz w:val="20"/>
          <w:szCs w:val="20"/>
        </w:rPr>
        <w:t>tirupathi</w:t>
      </w:r>
      <w:proofErr w:type="spellEnd"/>
      <w:r w:rsidR="008762AF">
        <w:rPr>
          <w:rFonts w:ascii="Cambria" w:hAnsi="Cambria" w:cs="Tahoma"/>
          <w:spacing w:val="-4"/>
          <w:sz w:val="20"/>
          <w:szCs w:val="20"/>
        </w:rPr>
        <w:t xml:space="preserve"> with 81.2%</w:t>
      </w:r>
    </w:p>
    <w:p w:rsidR="006C466D" w:rsidRPr="00013542" w:rsidRDefault="00AC0A5A" w:rsidP="00E71FE6">
      <w:pPr>
        <w:spacing w:after="0" w:line="20" w:lineRule="atLeast"/>
        <w:jc w:val="both"/>
        <w:rPr>
          <w:rFonts w:ascii="Cambria" w:hAnsi="Cambria" w:cs="Tahoma"/>
          <w:spacing w:val="-4"/>
          <w:sz w:val="20"/>
          <w:szCs w:val="20"/>
        </w:rPr>
      </w:pPr>
      <w:r>
        <w:rPr>
          <w:rFonts w:ascii="Cambria" w:hAnsi="Cambria" w:cs="Tahoma"/>
          <w:b/>
          <w:spacing w:val="-4"/>
          <w:sz w:val="20"/>
          <w:szCs w:val="20"/>
        </w:rPr>
        <w:t>2012</w:t>
      </w:r>
      <w:r w:rsidR="006C466D" w:rsidRPr="00013542">
        <w:rPr>
          <w:rFonts w:ascii="Cambria" w:hAnsi="Cambria" w:cs="Tahoma"/>
          <w:spacing w:val="-4"/>
          <w:sz w:val="20"/>
          <w:szCs w:val="20"/>
        </w:rPr>
        <w:tab/>
      </w:r>
      <w:r w:rsidR="006C466D" w:rsidRPr="00013542">
        <w:rPr>
          <w:rFonts w:ascii="Cambria" w:hAnsi="Cambria" w:cs="Tahoma"/>
          <w:spacing w:val="-4"/>
          <w:sz w:val="20"/>
          <w:szCs w:val="20"/>
        </w:rPr>
        <w:tab/>
      </w:r>
      <w:r w:rsidR="006C466D" w:rsidRPr="00013542">
        <w:rPr>
          <w:rFonts w:ascii="Cambria" w:hAnsi="Cambria" w:cs="Tahoma"/>
          <w:spacing w:val="-4"/>
          <w:sz w:val="20"/>
          <w:szCs w:val="20"/>
        </w:rPr>
        <w:tab/>
      </w:r>
      <w:r w:rsidR="00673A4F" w:rsidRPr="00013542">
        <w:rPr>
          <w:rFonts w:ascii="Cambria" w:hAnsi="Cambria" w:cs="Tahoma"/>
          <w:spacing w:val="-4"/>
          <w:sz w:val="20"/>
          <w:szCs w:val="20"/>
        </w:rPr>
        <w:tab/>
      </w:r>
      <w:r w:rsidR="006C466D" w:rsidRPr="00013542">
        <w:rPr>
          <w:rFonts w:ascii="Cambria" w:hAnsi="Cambria" w:cs="Tahoma"/>
          <w:spacing w:val="-4"/>
          <w:sz w:val="20"/>
          <w:szCs w:val="20"/>
        </w:rPr>
        <w:t>10</w:t>
      </w:r>
      <w:r w:rsidR="006C466D" w:rsidRPr="00013542">
        <w:rPr>
          <w:rFonts w:ascii="Cambria" w:hAnsi="Cambria" w:cs="Tahoma"/>
          <w:spacing w:val="-4"/>
          <w:sz w:val="20"/>
          <w:szCs w:val="20"/>
          <w:vertAlign w:val="superscript"/>
        </w:rPr>
        <w:t>th</w:t>
      </w:r>
      <w:r w:rsidR="006C466D" w:rsidRPr="00013542">
        <w:rPr>
          <w:rFonts w:ascii="Cambria" w:hAnsi="Cambria" w:cs="Tahoma"/>
          <w:spacing w:val="-4"/>
          <w:sz w:val="20"/>
          <w:szCs w:val="20"/>
        </w:rPr>
        <w:t xml:space="preserve"> from </w:t>
      </w:r>
      <w:proofErr w:type="spellStart"/>
      <w:r w:rsidR="008762AF">
        <w:rPr>
          <w:rFonts w:ascii="Cambria" w:hAnsi="Cambria" w:cs="Tahoma"/>
          <w:spacing w:val="-4"/>
          <w:sz w:val="20"/>
          <w:szCs w:val="20"/>
        </w:rPr>
        <w:t>Zilla</w:t>
      </w:r>
      <w:proofErr w:type="spellEnd"/>
      <w:r w:rsidR="008762AF">
        <w:rPr>
          <w:rFonts w:ascii="Cambria" w:hAnsi="Cambria" w:cs="Tahoma"/>
          <w:spacing w:val="-4"/>
          <w:sz w:val="20"/>
          <w:szCs w:val="20"/>
        </w:rPr>
        <w:t xml:space="preserve"> </w:t>
      </w:r>
      <w:proofErr w:type="spellStart"/>
      <w:proofErr w:type="gramStart"/>
      <w:r w:rsidR="008762AF">
        <w:rPr>
          <w:rFonts w:ascii="Cambria" w:hAnsi="Cambria" w:cs="Tahoma"/>
          <w:spacing w:val="-4"/>
          <w:sz w:val="20"/>
          <w:szCs w:val="20"/>
        </w:rPr>
        <w:t>parishat</w:t>
      </w:r>
      <w:proofErr w:type="spellEnd"/>
      <w:r w:rsidR="008762AF">
        <w:rPr>
          <w:rFonts w:ascii="Cambria" w:hAnsi="Cambria" w:cs="Tahoma"/>
          <w:spacing w:val="-4"/>
          <w:sz w:val="20"/>
          <w:szCs w:val="20"/>
        </w:rPr>
        <w:t xml:space="preserve"> school</w:t>
      </w:r>
      <w:proofErr w:type="gramEnd"/>
      <w:r w:rsidR="008762AF">
        <w:rPr>
          <w:rFonts w:ascii="Cambria" w:hAnsi="Cambria" w:cs="Tahoma"/>
          <w:spacing w:val="-4"/>
          <w:sz w:val="20"/>
          <w:szCs w:val="20"/>
        </w:rPr>
        <w:t xml:space="preserve">, </w:t>
      </w:r>
      <w:proofErr w:type="spellStart"/>
      <w:r w:rsidR="008762AF">
        <w:rPr>
          <w:rFonts w:ascii="Cambria" w:hAnsi="Cambria" w:cs="Tahoma"/>
          <w:spacing w:val="-4"/>
          <w:sz w:val="20"/>
          <w:szCs w:val="20"/>
        </w:rPr>
        <w:t>chinnakammapalli</w:t>
      </w:r>
      <w:proofErr w:type="spellEnd"/>
      <w:r w:rsidR="008762AF">
        <w:rPr>
          <w:rFonts w:ascii="Cambria" w:hAnsi="Cambria" w:cs="Tahoma"/>
          <w:spacing w:val="-4"/>
          <w:sz w:val="20"/>
          <w:szCs w:val="20"/>
        </w:rPr>
        <w:t xml:space="preserve"> with 9.3</w:t>
      </w:r>
      <w:r w:rsidR="006C466D" w:rsidRPr="00013542">
        <w:rPr>
          <w:rFonts w:ascii="Cambria" w:hAnsi="Cambria" w:cs="Tahoma"/>
          <w:spacing w:val="-4"/>
          <w:sz w:val="20"/>
          <w:szCs w:val="20"/>
        </w:rPr>
        <w:t>%</w:t>
      </w:r>
    </w:p>
    <w:p w:rsidR="00857329" w:rsidRPr="00013542" w:rsidRDefault="00857329" w:rsidP="00A145DB">
      <w:pPr>
        <w:tabs>
          <w:tab w:val="left" w:pos="720"/>
        </w:tabs>
        <w:spacing w:after="0" w:line="240" w:lineRule="auto"/>
        <w:jc w:val="both"/>
        <w:rPr>
          <w:rFonts w:ascii="Cambria" w:hAnsi="Cambria" w:cs="Tahoma"/>
          <w:color w:val="000000" w:themeColor="text1"/>
          <w:spacing w:val="-4"/>
          <w:sz w:val="20"/>
          <w:szCs w:val="20"/>
        </w:rPr>
      </w:pPr>
    </w:p>
    <w:p w:rsidR="00DF0430" w:rsidRPr="00013542" w:rsidRDefault="00DF0430" w:rsidP="00DF0430">
      <w:pPr>
        <w:pBdr>
          <w:top w:val="single" w:sz="4" w:space="2" w:color="auto"/>
          <w:bottom w:val="single" w:sz="4" w:space="1" w:color="auto"/>
        </w:pBdr>
        <w:shd w:val="clear" w:color="auto" w:fill="D5DCE4"/>
        <w:spacing w:after="0" w:line="20" w:lineRule="atLeast"/>
        <w:jc w:val="center"/>
        <w:rPr>
          <w:rFonts w:ascii="Cambria" w:hAnsi="Cambria"/>
          <w:b/>
          <w:smallCaps/>
          <w:spacing w:val="38"/>
          <w:sz w:val="20"/>
          <w:szCs w:val="20"/>
        </w:rPr>
      </w:pPr>
      <w:r w:rsidRPr="00013542">
        <w:rPr>
          <w:rFonts w:ascii="Cambria" w:hAnsi="Cambria"/>
          <w:b/>
          <w:smallCaps/>
          <w:spacing w:val="38"/>
          <w:sz w:val="20"/>
          <w:szCs w:val="20"/>
        </w:rPr>
        <w:t>PERSONAL DETAILS</w:t>
      </w:r>
    </w:p>
    <w:p w:rsidR="00DF0430" w:rsidRPr="00013542" w:rsidRDefault="00DF0430" w:rsidP="00DF0430">
      <w:pPr>
        <w:tabs>
          <w:tab w:val="left" w:pos="1710"/>
        </w:tabs>
        <w:spacing w:after="0" w:line="20" w:lineRule="atLeast"/>
        <w:rPr>
          <w:b/>
          <w:sz w:val="20"/>
          <w:szCs w:val="20"/>
        </w:rPr>
      </w:pPr>
    </w:p>
    <w:p w:rsidR="00DF0430" w:rsidRPr="00013542" w:rsidRDefault="00DF0430" w:rsidP="00DF0430">
      <w:pPr>
        <w:tabs>
          <w:tab w:val="left" w:pos="1710"/>
        </w:tabs>
        <w:spacing w:after="0" w:line="20" w:lineRule="atLeast"/>
        <w:rPr>
          <w:rFonts w:ascii="Cambria" w:hAnsi="Cambria"/>
          <w:sz w:val="20"/>
          <w:szCs w:val="20"/>
        </w:rPr>
      </w:pPr>
      <w:r w:rsidRPr="00013542">
        <w:rPr>
          <w:rFonts w:ascii="Cambria" w:hAnsi="Cambria"/>
          <w:b/>
          <w:sz w:val="20"/>
          <w:szCs w:val="20"/>
        </w:rPr>
        <w:t>Date of Birth:</w:t>
      </w:r>
      <w:r w:rsidRPr="00013542">
        <w:rPr>
          <w:rFonts w:ascii="Cambria" w:hAnsi="Cambria"/>
          <w:sz w:val="20"/>
          <w:szCs w:val="20"/>
        </w:rPr>
        <w:tab/>
      </w:r>
      <w:r w:rsidR="003A576E" w:rsidRPr="00013542">
        <w:rPr>
          <w:rFonts w:ascii="Cambria" w:hAnsi="Cambria"/>
          <w:sz w:val="20"/>
          <w:szCs w:val="20"/>
        </w:rPr>
        <w:tab/>
      </w:r>
      <w:r w:rsidR="00673A4F" w:rsidRPr="00013542">
        <w:rPr>
          <w:rFonts w:ascii="Cambria" w:hAnsi="Cambria"/>
          <w:sz w:val="20"/>
          <w:szCs w:val="20"/>
        </w:rPr>
        <w:tab/>
      </w:r>
      <w:r w:rsidR="00AC0A5A">
        <w:rPr>
          <w:rFonts w:ascii="Cambria" w:hAnsi="Cambria"/>
          <w:sz w:val="20"/>
          <w:szCs w:val="20"/>
        </w:rPr>
        <w:t>27</w:t>
      </w:r>
      <w:r w:rsidR="00AC0A5A" w:rsidRPr="00AC0A5A">
        <w:rPr>
          <w:rFonts w:ascii="Cambria" w:hAnsi="Cambria"/>
          <w:sz w:val="20"/>
          <w:szCs w:val="20"/>
          <w:vertAlign w:val="superscript"/>
        </w:rPr>
        <w:t>th</w:t>
      </w:r>
      <w:r w:rsidR="00AC0A5A">
        <w:rPr>
          <w:rFonts w:ascii="Cambria" w:hAnsi="Cambria"/>
          <w:sz w:val="20"/>
          <w:szCs w:val="20"/>
        </w:rPr>
        <w:t xml:space="preserve"> January 1997</w:t>
      </w:r>
    </w:p>
    <w:p w:rsidR="00DF0430" w:rsidRPr="00013542" w:rsidRDefault="00DF0430" w:rsidP="00DF0430">
      <w:pPr>
        <w:tabs>
          <w:tab w:val="left" w:pos="1710"/>
        </w:tabs>
        <w:spacing w:after="0" w:line="20" w:lineRule="atLeast"/>
        <w:rPr>
          <w:rFonts w:ascii="Cambria" w:hAnsi="Cambria"/>
          <w:sz w:val="20"/>
          <w:szCs w:val="20"/>
        </w:rPr>
      </w:pPr>
      <w:r w:rsidRPr="00013542">
        <w:rPr>
          <w:rFonts w:ascii="Cambria" w:hAnsi="Cambria"/>
          <w:b/>
          <w:sz w:val="20"/>
          <w:szCs w:val="20"/>
        </w:rPr>
        <w:t>Language</w:t>
      </w:r>
      <w:r w:rsidR="004400D0" w:rsidRPr="00013542">
        <w:rPr>
          <w:rFonts w:ascii="Cambria" w:hAnsi="Cambria"/>
          <w:b/>
          <w:sz w:val="20"/>
          <w:szCs w:val="20"/>
        </w:rPr>
        <w:t>s</w:t>
      </w:r>
      <w:r w:rsidRPr="00013542">
        <w:rPr>
          <w:rFonts w:ascii="Cambria" w:hAnsi="Cambria"/>
          <w:b/>
          <w:sz w:val="20"/>
          <w:szCs w:val="20"/>
        </w:rPr>
        <w:t xml:space="preserve"> Known:</w:t>
      </w:r>
      <w:r w:rsidRPr="00013542">
        <w:rPr>
          <w:rFonts w:ascii="Cambria" w:hAnsi="Cambria"/>
          <w:sz w:val="20"/>
          <w:szCs w:val="20"/>
        </w:rPr>
        <w:tab/>
      </w:r>
      <w:r w:rsidR="003A576E" w:rsidRPr="00013542">
        <w:rPr>
          <w:rFonts w:ascii="Cambria" w:hAnsi="Cambria"/>
          <w:sz w:val="20"/>
          <w:szCs w:val="20"/>
        </w:rPr>
        <w:tab/>
      </w:r>
      <w:r w:rsidR="00AC0A5A">
        <w:rPr>
          <w:rFonts w:ascii="Cambria" w:hAnsi="Cambria"/>
          <w:sz w:val="20"/>
          <w:szCs w:val="20"/>
        </w:rPr>
        <w:t>English, Telugu</w:t>
      </w:r>
      <w:r w:rsidR="00D64432" w:rsidRPr="00013542">
        <w:rPr>
          <w:rFonts w:ascii="Cambria" w:hAnsi="Cambria"/>
          <w:sz w:val="20"/>
          <w:szCs w:val="20"/>
        </w:rPr>
        <w:t xml:space="preserve"> </w:t>
      </w:r>
    </w:p>
    <w:p w:rsidR="00760468" w:rsidRPr="00760468" w:rsidRDefault="0056595C" w:rsidP="00D71BED">
      <w:pPr>
        <w:tabs>
          <w:tab w:val="left" w:pos="1710"/>
        </w:tabs>
        <w:spacing w:after="0" w:line="20" w:lineRule="atLeast"/>
        <w:ind w:left="2160" w:hanging="2160"/>
        <w:rPr>
          <w:rFonts w:ascii="Cambria" w:hAnsi="Cambria"/>
          <w:color w:val="5B9BD5" w:themeColor="accent1"/>
          <w:sz w:val="20"/>
          <w:szCs w:val="20"/>
        </w:rPr>
      </w:pPr>
      <w:r w:rsidRPr="00013542">
        <w:rPr>
          <w:rFonts w:ascii="Cambria" w:hAnsi="Cambria"/>
          <w:b/>
          <w:sz w:val="20"/>
          <w:szCs w:val="20"/>
        </w:rPr>
        <w:t>Address</w:t>
      </w:r>
      <w:r w:rsidR="009B58C3" w:rsidRPr="00013542">
        <w:rPr>
          <w:rFonts w:ascii="Cambria" w:hAnsi="Cambria"/>
          <w:b/>
          <w:sz w:val="20"/>
          <w:szCs w:val="20"/>
        </w:rPr>
        <w:t>:</w:t>
      </w:r>
      <w:r w:rsidR="009B58C3" w:rsidRPr="00013542">
        <w:rPr>
          <w:rFonts w:ascii="Cambria" w:hAnsi="Cambria"/>
          <w:sz w:val="20"/>
          <w:szCs w:val="20"/>
        </w:rPr>
        <w:tab/>
      </w:r>
      <w:r w:rsidR="009B58C3" w:rsidRPr="00013542">
        <w:rPr>
          <w:rFonts w:ascii="Cambria" w:hAnsi="Cambria"/>
          <w:sz w:val="20"/>
          <w:szCs w:val="20"/>
        </w:rPr>
        <w:tab/>
      </w:r>
      <w:r w:rsidR="00673A4F" w:rsidRPr="00013542">
        <w:rPr>
          <w:rFonts w:ascii="Cambria" w:hAnsi="Cambria"/>
          <w:sz w:val="20"/>
          <w:szCs w:val="20"/>
        </w:rPr>
        <w:tab/>
      </w:r>
      <w:r w:rsidR="00AC0A5A">
        <w:rPr>
          <w:rFonts w:ascii="Cambria" w:hAnsi="Cambria"/>
          <w:sz w:val="20"/>
          <w:szCs w:val="20"/>
        </w:rPr>
        <w:t xml:space="preserve">At </w:t>
      </w:r>
      <w:proofErr w:type="spellStart"/>
      <w:r w:rsidR="00AC0A5A">
        <w:rPr>
          <w:rFonts w:ascii="Cambria" w:hAnsi="Cambria"/>
          <w:sz w:val="20"/>
          <w:szCs w:val="20"/>
        </w:rPr>
        <w:t>po</w:t>
      </w:r>
      <w:proofErr w:type="spellEnd"/>
      <w:r w:rsidR="00AC0A5A">
        <w:rPr>
          <w:rFonts w:ascii="Cambria" w:hAnsi="Cambria"/>
          <w:sz w:val="20"/>
          <w:szCs w:val="20"/>
        </w:rPr>
        <w:t>-/</w:t>
      </w:r>
      <w:proofErr w:type="spellStart"/>
      <w:r w:rsidR="00AC0A5A">
        <w:rPr>
          <w:rFonts w:ascii="Cambria" w:hAnsi="Cambria"/>
          <w:sz w:val="20"/>
          <w:szCs w:val="20"/>
        </w:rPr>
        <w:t>Thimmapuram</w:t>
      </w:r>
      <w:proofErr w:type="spellEnd"/>
      <w:r w:rsidR="00AC0A5A">
        <w:rPr>
          <w:rFonts w:ascii="Cambria" w:hAnsi="Cambria"/>
          <w:sz w:val="20"/>
          <w:szCs w:val="20"/>
        </w:rPr>
        <w:t xml:space="preserve">, </w:t>
      </w:r>
      <w:proofErr w:type="spellStart"/>
      <w:r w:rsidR="00AC0A5A">
        <w:rPr>
          <w:rFonts w:ascii="Cambria" w:hAnsi="Cambria"/>
          <w:sz w:val="20"/>
          <w:szCs w:val="20"/>
        </w:rPr>
        <w:t>khambhamvaripalli</w:t>
      </w:r>
      <w:proofErr w:type="spellEnd"/>
      <w:r w:rsidR="00AC0A5A">
        <w:rPr>
          <w:rFonts w:ascii="Cambria" w:hAnsi="Cambria"/>
          <w:sz w:val="20"/>
          <w:szCs w:val="20"/>
        </w:rPr>
        <w:t xml:space="preserve"> </w:t>
      </w:r>
      <w:proofErr w:type="spellStart"/>
      <w:r w:rsidR="00AC0A5A">
        <w:rPr>
          <w:rFonts w:ascii="Cambria" w:hAnsi="Cambria"/>
          <w:sz w:val="20"/>
          <w:szCs w:val="20"/>
        </w:rPr>
        <w:t>mondal</w:t>
      </w:r>
      <w:proofErr w:type="gramStart"/>
      <w:r w:rsidR="00AC0A5A">
        <w:rPr>
          <w:rFonts w:ascii="Cambria" w:hAnsi="Cambria"/>
          <w:sz w:val="20"/>
          <w:szCs w:val="20"/>
        </w:rPr>
        <w:t>,chittoor</w:t>
      </w:r>
      <w:proofErr w:type="spellEnd"/>
      <w:proofErr w:type="gramEnd"/>
      <w:r w:rsidR="00AC0A5A">
        <w:rPr>
          <w:rFonts w:ascii="Cambria" w:hAnsi="Cambria"/>
          <w:sz w:val="20"/>
          <w:szCs w:val="20"/>
        </w:rPr>
        <w:t xml:space="preserve"> district</w:t>
      </w:r>
      <w:r w:rsidR="00760468" w:rsidRPr="006F5ADC">
        <w:rPr>
          <w:rFonts w:ascii="Cambria" w:hAnsi="Cambria"/>
          <w:sz w:val="20"/>
          <w:szCs w:val="20"/>
        </w:rPr>
        <w:t xml:space="preserve">       </w:t>
      </w:r>
    </w:p>
    <w:sectPr w:rsidR="00760468" w:rsidRPr="00760468" w:rsidSect="009553E8">
      <w:footerReference w:type="default" r:id="rId8"/>
      <w:type w:val="continuous"/>
      <w:pgSz w:w="11909" w:h="16834" w:code="9"/>
      <w:pgMar w:top="864" w:right="864" w:bottom="864" w:left="864" w:header="0" w:footer="0" w:gutter="0"/>
      <w:pgBorders w:offsetFrom="page">
        <w:top w:val="single" w:sz="36" w:space="24" w:color="auto"/>
        <w:left w:val="single" w:sz="36" w:space="24" w:color="auto"/>
        <w:bottom w:val="single" w:sz="36" w:space="24" w:color="auto"/>
        <w:right w:val="single" w:sz="36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50A71" w:rsidRDefault="00950A71" w:rsidP="0034497E">
      <w:pPr>
        <w:spacing w:after="0" w:line="240" w:lineRule="auto"/>
      </w:pPr>
      <w:r>
        <w:separator/>
      </w:r>
    </w:p>
  </w:endnote>
  <w:endnote w:type="continuationSeparator" w:id="0">
    <w:p w:rsidR="00950A71" w:rsidRDefault="00950A71" w:rsidP="003449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Vijaya">
    <w:altName w:val="Calibri"/>
    <w:panose1 w:val="020B0604020202020204"/>
    <w:charset w:val="00"/>
    <w:family w:val="auto"/>
    <w:pitch w:val="variable"/>
    <w:sig w:usb0="00000001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7328" w:rsidRPr="007F6F2E" w:rsidRDefault="00817328" w:rsidP="005E7634">
    <w:pPr>
      <w:jc w:val="center"/>
      <w:rPr>
        <w:rFonts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50A71" w:rsidRDefault="00950A71" w:rsidP="0034497E">
      <w:pPr>
        <w:spacing w:after="0" w:line="240" w:lineRule="auto"/>
      </w:pPr>
      <w:r>
        <w:separator/>
      </w:r>
    </w:p>
  </w:footnote>
  <w:footnote w:type="continuationSeparator" w:id="0">
    <w:p w:rsidR="00950A71" w:rsidRDefault="00950A71" w:rsidP="003449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2"/>
    <w:multiLevelType w:val="hybridMultilevel"/>
    <w:tmpl w:val="21FC0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000003"/>
    <w:multiLevelType w:val="hybridMultilevel"/>
    <w:tmpl w:val="93A23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000000A"/>
    <w:multiLevelType w:val="hybridMultilevel"/>
    <w:tmpl w:val="6D340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856EE7"/>
    <w:multiLevelType w:val="hybridMultilevel"/>
    <w:tmpl w:val="AFD0645C"/>
    <w:lvl w:ilvl="0" w:tplc="FB72FA5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  <w:color w:val="1F4E79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1E49E7"/>
    <w:multiLevelType w:val="hybridMultilevel"/>
    <w:tmpl w:val="DE5C1A0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0C247586"/>
    <w:multiLevelType w:val="hybridMultilevel"/>
    <w:tmpl w:val="F0742B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D3C6FD6"/>
    <w:multiLevelType w:val="multilevel"/>
    <w:tmpl w:val="87540EB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0DAA620C"/>
    <w:multiLevelType w:val="multilevel"/>
    <w:tmpl w:val="40DE046C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>
    <w:nsid w:val="0ED668DB"/>
    <w:multiLevelType w:val="hybridMultilevel"/>
    <w:tmpl w:val="C3E855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0594C0A"/>
    <w:multiLevelType w:val="multilevel"/>
    <w:tmpl w:val="E2E40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1C7B4455"/>
    <w:multiLevelType w:val="hybridMultilevel"/>
    <w:tmpl w:val="6B32F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CD419C1"/>
    <w:multiLevelType w:val="hybridMultilevel"/>
    <w:tmpl w:val="AF2235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1E234A37"/>
    <w:multiLevelType w:val="hybridMultilevel"/>
    <w:tmpl w:val="3DEC13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23A5105"/>
    <w:multiLevelType w:val="multilevel"/>
    <w:tmpl w:val="06181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229554BC"/>
    <w:multiLevelType w:val="hybridMultilevel"/>
    <w:tmpl w:val="058E91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24465B92"/>
    <w:multiLevelType w:val="hybridMultilevel"/>
    <w:tmpl w:val="6D12B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2C152FB"/>
    <w:multiLevelType w:val="hybridMultilevel"/>
    <w:tmpl w:val="829C3718"/>
    <w:lvl w:ilvl="0" w:tplc="ED7AF154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386D71D7"/>
    <w:multiLevelType w:val="multilevel"/>
    <w:tmpl w:val="20D4C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>
    <w:nsid w:val="3C99085D"/>
    <w:multiLevelType w:val="hybridMultilevel"/>
    <w:tmpl w:val="2AD82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0A83678"/>
    <w:multiLevelType w:val="multilevel"/>
    <w:tmpl w:val="E7706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45D546C7"/>
    <w:multiLevelType w:val="multilevel"/>
    <w:tmpl w:val="EB84B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>
    <w:nsid w:val="46FE44BC"/>
    <w:multiLevelType w:val="hybridMultilevel"/>
    <w:tmpl w:val="6864261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4A3E684F"/>
    <w:multiLevelType w:val="multilevel"/>
    <w:tmpl w:val="C7E08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>
    <w:nsid w:val="51296657"/>
    <w:multiLevelType w:val="hybridMultilevel"/>
    <w:tmpl w:val="BD702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34959B6"/>
    <w:multiLevelType w:val="hybridMultilevel"/>
    <w:tmpl w:val="B04AB4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5D403AF0"/>
    <w:multiLevelType w:val="hybridMultilevel"/>
    <w:tmpl w:val="B6624CA2"/>
    <w:lvl w:ilvl="0" w:tplc="B5003F2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63626341"/>
    <w:multiLevelType w:val="hybridMultilevel"/>
    <w:tmpl w:val="0910052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644B4C38"/>
    <w:multiLevelType w:val="multilevel"/>
    <w:tmpl w:val="972E4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>
    <w:nsid w:val="655702DD"/>
    <w:multiLevelType w:val="hybridMultilevel"/>
    <w:tmpl w:val="C63ED2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6B835492"/>
    <w:multiLevelType w:val="hybridMultilevel"/>
    <w:tmpl w:val="4672FCC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>
    <w:nsid w:val="70E96BDB"/>
    <w:multiLevelType w:val="hybridMultilevel"/>
    <w:tmpl w:val="13A02B7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5017547"/>
    <w:multiLevelType w:val="multilevel"/>
    <w:tmpl w:val="CC68275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>
    <w:nsid w:val="76946515"/>
    <w:multiLevelType w:val="hybridMultilevel"/>
    <w:tmpl w:val="499A17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7BA83922"/>
    <w:multiLevelType w:val="hybridMultilevel"/>
    <w:tmpl w:val="CBA2A494"/>
    <w:lvl w:ilvl="0" w:tplc="40090001">
      <w:start w:val="1"/>
      <w:numFmt w:val="bullet"/>
      <w:lvlText w:val=""/>
      <w:lvlJc w:val="left"/>
      <w:pPr>
        <w:tabs>
          <w:tab w:val="num" w:pos="868"/>
        </w:tabs>
        <w:ind w:left="1095" w:hanging="227"/>
      </w:pPr>
      <w:rPr>
        <w:rFonts w:ascii="Symbol" w:hAnsi="Symbol" w:hint="default"/>
        <w:strike w:val="0"/>
        <w:dstrike w:val="0"/>
        <w:vanish w:val="0"/>
        <w:color w:val="000000"/>
        <w:u w:val="none"/>
        <w:effect w:val="none"/>
        <w:vertAlign w:val="baseline"/>
      </w:rPr>
    </w:lvl>
    <w:lvl w:ilvl="1" w:tplc="F09AD702">
      <w:start w:val="1"/>
      <w:numFmt w:val="decimal"/>
      <w:lvlText w:val="%2."/>
      <w:lvlJc w:val="left"/>
      <w:pPr>
        <w:tabs>
          <w:tab w:val="num" w:pos="2308"/>
        </w:tabs>
        <w:ind w:left="2308" w:hanging="360"/>
      </w:pPr>
      <w:rPr>
        <w:rFonts w:hint="default"/>
        <w:b/>
        <w:i w:val="0"/>
        <w:strike w:val="0"/>
        <w:dstrike w:val="0"/>
        <w:vanish w:val="0"/>
        <w:color w:val="000000"/>
        <w:u w:val="none"/>
        <w:effect w:val="none"/>
        <w:vertAlign w:val="baseline"/>
      </w:rPr>
    </w:lvl>
    <w:lvl w:ilvl="2" w:tplc="38ACB20C">
      <w:start w:val="1"/>
      <w:numFmt w:val="bullet"/>
      <w:lvlText w:val=""/>
      <w:lvlJc w:val="left"/>
      <w:pPr>
        <w:tabs>
          <w:tab w:val="num" w:pos="2668"/>
        </w:tabs>
        <w:ind w:left="2895" w:hanging="227"/>
      </w:pPr>
      <w:rPr>
        <w:rFonts w:ascii="Symbol" w:hAnsi="Symbol" w:hint="default"/>
        <w:strike w:val="0"/>
        <w:dstrike w:val="0"/>
        <w:vanish w:val="0"/>
        <w:color w:val="000000"/>
        <w:u w:val="none"/>
        <w:effect w:val="none"/>
        <w:vertAlign w:val="baseline"/>
      </w:rPr>
    </w:lvl>
    <w:lvl w:ilvl="3" w:tplc="04090001">
      <w:start w:val="1"/>
      <w:numFmt w:val="bullet"/>
      <w:lvlText w:val=""/>
      <w:lvlJc w:val="left"/>
      <w:pPr>
        <w:tabs>
          <w:tab w:val="num" w:pos="3748"/>
        </w:tabs>
        <w:ind w:left="3748" w:hanging="360"/>
      </w:pPr>
      <w:rPr>
        <w:rFonts w:ascii="Symbol" w:hAnsi="Symbol" w:hint="default"/>
        <w:strike w:val="0"/>
        <w:dstrike w:val="0"/>
        <w:vanish w:val="0"/>
        <w:color w:val="000000"/>
        <w:u w:val="none"/>
        <w:effect w:val="none"/>
        <w:vertAlign w:val="baseline"/>
      </w:rPr>
    </w:lvl>
    <w:lvl w:ilvl="4" w:tplc="04090003" w:tentative="1">
      <w:start w:val="1"/>
      <w:numFmt w:val="bullet"/>
      <w:lvlText w:val="o"/>
      <w:lvlJc w:val="left"/>
      <w:pPr>
        <w:tabs>
          <w:tab w:val="num" w:pos="4468"/>
        </w:tabs>
        <w:ind w:left="44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8"/>
        </w:tabs>
        <w:ind w:left="51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8"/>
        </w:tabs>
        <w:ind w:left="59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8"/>
        </w:tabs>
        <w:ind w:left="66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8"/>
        </w:tabs>
        <w:ind w:left="7348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7"/>
  </w:num>
  <w:num w:numId="3">
    <w:abstractNumId w:val="29"/>
  </w:num>
  <w:num w:numId="4">
    <w:abstractNumId w:val="21"/>
  </w:num>
  <w:num w:numId="5">
    <w:abstractNumId w:val="26"/>
  </w:num>
  <w:num w:numId="6">
    <w:abstractNumId w:val="0"/>
  </w:num>
  <w:num w:numId="7">
    <w:abstractNumId w:val="2"/>
  </w:num>
  <w:num w:numId="8">
    <w:abstractNumId w:val="1"/>
  </w:num>
  <w:num w:numId="9">
    <w:abstractNumId w:val="1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">
    <w:abstractNumId w:val="30"/>
  </w:num>
  <w:num w:numId="12">
    <w:abstractNumId w:val="25"/>
  </w:num>
  <w:num w:numId="13">
    <w:abstractNumId w:val="24"/>
  </w:num>
  <w:num w:numId="14">
    <w:abstractNumId w:val="22"/>
  </w:num>
  <w:num w:numId="15">
    <w:abstractNumId w:val="17"/>
  </w:num>
  <w:num w:numId="16">
    <w:abstractNumId w:val="20"/>
  </w:num>
  <w:num w:numId="17">
    <w:abstractNumId w:val="33"/>
  </w:num>
  <w:num w:numId="18">
    <w:abstractNumId w:val="14"/>
  </w:num>
  <w:num w:numId="19">
    <w:abstractNumId w:val="10"/>
  </w:num>
  <w:num w:numId="20">
    <w:abstractNumId w:val="8"/>
  </w:num>
  <w:num w:numId="21">
    <w:abstractNumId w:val="18"/>
  </w:num>
  <w:num w:numId="22">
    <w:abstractNumId w:val="4"/>
  </w:num>
  <w:num w:numId="23">
    <w:abstractNumId w:val="5"/>
  </w:num>
  <w:num w:numId="24">
    <w:abstractNumId w:val="16"/>
  </w:num>
  <w:num w:numId="25">
    <w:abstractNumId w:val="32"/>
  </w:num>
  <w:num w:numId="26">
    <w:abstractNumId w:val="12"/>
  </w:num>
  <w:num w:numId="27">
    <w:abstractNumId w:val="31"/>
  </w:num>
  <w:num w:numId="28">
    <w:abstractNumId w:val="13"/>
  </w:num>
  <w:num w:numId="29">
    <w:abstractNumId w:val="27"/>
  </w:num>
  <w:num w:numId="30">
    <w:abstractNumId w:val="6"/>
  </w:num>
  <w:num w:numId="31">
    <w:abstractNumId w:val="11"/>
  </w:num>
  <w:num w:numId="32">
    <w:abstractNumId w:val="15"/>
  </w:num>
  <w:num w:numId="33">
    <w:abstractNumId w:val="23"/>
  </w:num>
  <w:num w:numId="34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jM1sDC1tDQ3NrRQ0lEKTi0uzszPAykwrgUANUiqrywAAAA="/>
  </w:docVars>
  <w:rsids>
    <w:rsidRoot w:val="0034497E"/>
    <w:rsid w:val="0000047A"/>
    <w:rsid w:val="00001CA0"/>
    <w:rsid w:val="000024B8"/>
    <w:rsid w:val="00003159"/>
    <w:rsid w:val="00003667"/>
    <w:rsid w:val="00003F66"/>
    <w:rsid w:val="00005823"/>
    <w:rsid w:val="00005E6C"/>
    <w:rsid w:val="0000676A"/>
    <w:rsid w:val="00010A01"/>
    <w:rsid w:val="0001119A"/>
    <w:rsid w:val="00013542"/>
    <w:rsid w:val="000138F1"/>
    <w:rsid w:val="000141D0"/>
    <w:rsid w:val="00015247"/>
    <w:rsid w:val="000179E3"/>
    <w:rsid w:val="00020632"/>
    <w:rsid w:val="00020DD8"/>
    <w:rsid w:val="00020E7B"/>
    <w:rsid w:val="00021031"/>
    <w:rsid w:val="00022961"/>
    <w:rsid w:val="00023883"/>
    <w:rsid w:val="00023EA6"/>
    <w:rsid w:val="000240A1"/>
    <w:rsid w:val="00024915"/>
    <w:rsid w:val="000253C1"/>
    <w:rsid w:val="000257FC"/>
    <w:rsid w:val="00025A03"/>
    <w:rsid w:val="00025C7A"/>
    <w:rsid w:val="00026B6C"/>
    <w:rsid w:val="000272EE"/>
    <w:rsid w:val="00031E29"/>
    <w:rsid w:val="000320C9"/>
    <w:rsid w:val="0003228B"/>
    <w:rsid w:val="00032414"/>
    <w:rsid w:val="00033850"/>
    <w:rsid w:val="00033BF1"/>
    <w:rsid w:val="000341E7"/>
    <w:rsid w:val="000345D9"/>
    <w:rsid w:val="00034760"/>
    <w:rsid w:val="00035B32"/>
    <w:rsid w:val="00036048"/>
    <w:rsid w:val="0003635F"/>
    <w:rsid w:val="00036CF1"/>
    <w:rsid w:val="0004190C"/>
    <w:rsid w:val="00041AE8"/>
    <w:rsid w:val="0004204F"/>
    <w:rsid w:val="0004216D"/>
    <w:rsid w:val="00042936"/>
    <w:rsid w:val="00044562"/>
    <w:rsid w:val="0004540A"/>
    <w:rsid w:val="0004706A"/>
    <w:rsid w:val="000475B5"/>
    <w:rsid w:val="00050284"/>
    <w:rsid w:val="0005180C"/>
    <w:rsid w:val="0005212B"/>
    <w:rsid w:val="000521BA"/>
    <w:rsid w:val="0005232A"/>
    <w:rsid w:val="0005245C"/>
    <w:rsid w:val="00052D0A"/>
    <w:rsid w:val="000543C5"/>
    <w:rsid w:val="00057765"/>
    <w:rsid w:val="00057B8D"/>
    <w:rsid w:val="000603BB"/>
    <w:rsid w:val="0006100A"/>
    <w:rsid w:val="000617FD"/>
    <w:rsid w:val="00061B5D"/>
    <w:rsid w:val="00061CC1"/>
    <w:rsid w:val="0006274E"/>
    <w:rsid w:val="000645B5"/>
    <w:rsid w:val="00064748"/>
    <w:rsid w:val="00064D47"/>
    <w:rsid w:val="00064E10"/>
    <w:rsid w:val="000653ED"/>
    <w:rsid w:val="000661B1"/>
    <w:rsid w:val="00066D37"/>
    <w:rsid w:val="00067238"/>
    <w:rsid w:val="00067920"/>
    <w:rsid w:val="00070137"/>
    <w:rsid w:val="000706B5"/>
    <w:rsid w:val="00072949"/>
    <w:rsid w:val="00072E05"/>
    <w:rsid w:val="000743B7"/>
    <w:rsid w:val="00075E69"/>
    <w:rsid w:val="00076150"/>
    <w:rsid w:val="000762FB"/>
    <w:rsid w:val="000764C3"/>
    <w:rsid w:val="000770F1"/>
    <w:rsid w:val="00080437"/>
    <w:rsid w:val="00080A47"/>
    <w:rsid w:val="000830CB"/>
    <w:rsid w:val="00085612"/>
    <w:rsid w:val="0008595B"/>
    <w:rsid w:val="00085DFD"/>
    <w:rsid w:val="00086230"/>
    <w:rsid w:val="000863AF"/>
    <w:rsid w:val="0008658B"/>
    <w:rsid w:val="00087972"/>
    <w:rsid w:val="00087C4C"/>
    <w:rsid w:val="00087D35"/>
    <w:rsid w:val="00087D6D"/>
    <w:rsid w:val="000904D0"/>
    <w:rsid w:val="00090AAA"/>
    <w:rsid w:val="0009105E"/>
    <w:rsid w:val="000916A7"/>
    <w:rsid w:val="000925D2"/>
    <w:rsid w:val="00092695"/>
    <w:rsid w:val="00093F4E"/>
    <w:rsid w:val="00094799"/>
    <w:rsid w:val="0009495B"/>
    <w:rsid w:val="000967B5"/>
    <w:rsid w:val="00096BFB"/>
    <w:rsid w:val="000A1C7D"/>
    <w:rsid w:val="000A1DAA"/>
    <w:rsid w:val="000A2D51"/>
    <w:rsid w:val="000A3BC3"/>
    <w:rsid w:val="000A5496"/>
    <w:rsid w:val="000A60EB"/>
    <w:rsid w:val="000A662B"/>
    <w:rsid w:val="000A739E"/>
    <w:rsid w:val="000B04D0"/>
    <w:rsid w:val="000B0D20"/>
    <w:rsid w:val="000B0D55"/>
    <w:rsid w:val="000B1D54"/>
    <w:rsid w:val="000B37EC"/>
    <w:rsid w:val="000B4893"/>
    <w:rsid w:val="000B5A0A"/>
    <w:rsid w:val="000B7A03"/>
    <w:rsid w:val="000C02B4"/>
    <w:rsid w:val="000C06A6"/>
    <w:rsid w:val="000C2123"/>
    <w:rsid w:val="000C2D1C"/>
    <w:rsid w:val="000C3E84"/>
    <w:rsid w:val="000C3FE7"/>
    <w:rsid w:val="000C41E3"/>
    <w:rsid w:val="000C4BA5"/>
    <w:rsid w:val="000C54A1"/>
    <w:rsid w:val="000C743B"/>
    <w:rsid w:val="000D1820"/>
    <w:rsid w:val="000D1A1F"/>
    <w:rsid w:val="000D218C"/>
    <w:rsid w:val="000D2C76"/>
    <w:rsid w:val="000D2F86"/>
    <w:rsid w:val="000D3ADF"/>
    <w:rsid w:val="000D3F1E"/>
    <w:rsid w:val="000D482B"/>
    <w:rsid w:val="000D4C12"/>
    <w:rsid w:val="000D5171"/>
    <w:rsid w:val="000D5868"/>
    <w:rsid w:val="000D6B5F"/>
    <w:rsid w:val="000E08EC"/>
    <w:rsid w:val="000E1813"/>
    <w:rsid w:val="000E1C32"/>
    <w:rsid w:val="000E21DC"/>
    <w:rsid w:val="000E2BC9"/>
    <w:rsid w:val="000E38BD"/>
    <w:rsid w:val="000E3F41"/>
    <w:rsid w:val="000E4C75"/>
    <w:rsid w:val="000E52F1"/>
    <w:rsid w:val="000E65A8"/>
    <w:rsid w:val="000E65B3"/>
    <w:rsid w:val="000E6791"/>
    <w:rsid w:val="000E6C4B"/>
    <w:rsid w:val="000E6D0F"/>
    <w:rsid w:val="000E722D"/>
    <w:rsid w:val="000E771E"/>
    <w:rsid w:val="000F00C3"/>
    <w:rsid w:val="000F0435"/>
    <w:rsid w:val="000F071C"/>
    <w:rsid w:val="000F1895"/>
    <w:rsid w:val="000F1B38"/>
    <w:rsid w:val="000F1DA6"/>
    <w:rsid w:val="000F2F67"/>
    <w:rsid w:val="000F471F"/>
    <w:rsid w:val="000F507D"/>
    <w:rsid w:val="000F5125"/>
    <w:rsid w:val="000F5ED4"/>
    <w:rsid w:val="00100CC5"/>
    <w:rsid w:val="00100DA4"/>
    <w:rsid w:val="00100FEE"/>
    <w:rsid w:val="0010145B"/>
    <w:rsid w:val="00101D17"/>
    <w:rsid w:val="00101E44"/>
    <w:rsid w:val="00102C0D"/>
    <w:rsid w:val="00103562"/>
    <w:rsid w:val="001036D3"/>
    <w:rsid w:val="00104E94"/>
    <w:rsid w:val="00104F5E"/>
    <w:rsid w:val="001054F7"/>
    <w:rsid w:val="00105FA3"/>
    <w:rsid w:val="00106284"/>
    <w:rsid w:val="0010629E"/>
    <w:rsid w:val="00106AAE"/>
    <w:rsid w:val="00107855"/>
    <w:rsid w:val="00110458"/>
    <w:rsid w:val="0011074E"/>
    <w:rsid w:val="00111584"/>
    <w:rsid w:val="0011158A"/>
    <w:rsid w:val="00112899"/>
    <w:rsid w:val="001136A0"/>
    <w:rsid w:val="00114689"/>
    <w:rsid w:val="0011476D"/>
    <w:rsid w:val="00114DFF"/>
    <w:rsid w:val="001157E4"/>
    <w:rsid w:val="001170FE"/>
    <w:rsid w:val="0011732B"/>
    <w:rsid w:val="001201EF"/>
    <w:rsid w:val="00120FBB"/>
    <w:rsid w:val="00121B1D"/>
    <w:rsid w:val="00121B36"/>
    <w:rsid w:val="00121C69"/>
    <w:rsid w:val="00121EDD"/>
    <w:rsid w:val="001224C6"/>
    <w:rsid w:val="00122684"/>
    <w:rsid w:val="0012298B"/>
    <w:rsid w:val="00123241"/>
    <w:rsid w:val="0012331F"/>
    <w:rsid w:val="00124BD9"/>
    <w:rsid w:val="00125A6A"/>
    <w:rsid w:val="00125CEC"/>
    <w:rsid w:val="0012659B"/>
    <w:rsid w:val="001265DA"/>
    <w:rsid w:val="001270D9"/>
    <w:rsid w:val="00127304"/>
    <w:rsid w:val="00127694"/>
    <w:rsid w:val="00127BFC"/>
    <w:rsid w:val="00130556"/>
    <w:rsid w:val="00130D63"/>
    <w:rsid w:val="00130DE4"/>
    <w:rsid w:val="00130F75"/>
    <w:rsid w:val="0013246E"/>
    <w:rsid w:val="001328C4"/>
    <w:rsid w:val="001334B5"/>
    <w:rsid w:val="0013409C"/>
    <w:rsid w:val="00134219"/>
    <w:rsid w:val="00134479"/>
    <w:rsid w:val="00134685"/>
    <w:rsid w:val="0013469F"/>
    <w:rsid w:val="00134D90"/>
    <w:rsid w:val="0013571E"/>
    <w:rsid w:val="00135D82"/>
    <w:rsid w:val="001378DE"/>
    <w:rsid w:val="00140970"/>
    <w:rsid w:val="00140A4F"/>
    <w:rsid w:val="00140DA0"/>
    <w:rsid w:val="00140FC5"/>
    <w:rsid w:val="001420E7"/>
    <w:rsid w:val="00143854"/>
    <w:rsid w:val="00143BB1"/>
    <w:rsid w:val="00143ECF"/>
    <w:rsid w:val="001443F9"/>
    <w:rsid w:val="001445EF"/>
    <w:rsid w:val="00144648"/>
    <w:rsid w:val="001467F3"/>
    <w:rsid w:val="00146F40"/>
    <w:rsid w:val="00147C00"/>
    <w:rsid w:val="0015045D"/>
    <w:rsid w:val="001506AB"/>
    <w:rsid w:val="001507DA"/>
    <w:rsid w:val="00150822"/>
    <w:rsid w:val="00151225"/>
    <w:rsid w:val="00151333"/>
    <w:rsid w:val="00151ADB"/>
    <w:rsid w:val="001524F3"/>
    <w:rsid w:val="00154083"/>
    <w:rsid w:val="001552C8"/>
    <w:rsid w:val="001558BC"/>
    <w:rsid w:val="00155BAC"/>
    <w:rsid w:val="00155C64"/>
    <w:rsid w:val="001564C7"/>
    <w:rsid w:val="00156BCE"/>
    <w:rsid w:val="00160868"/>
    <w:rsid w:val="001615F0"/>
    <w:rsid w:val="00161AC2"/>
    <w:rsid w:val="001630B5"/>
    <w:rsid w:val="001631C8"/>
    <w:rsid w:val="00163851"/>
    <w:rsid w:val="00163902"/>
    <w:rsid w:val="00164D79"/>
    <w:rsid w:val="001655FE"/>
    <w:rsid w:val="00166441"/>
    <w:rsid w:val="001664C7"/>
    <w:rsid w:val="00167A95"/>
    <w:rsid w:val="00167AE4"/>
    <w:rsid w:val="00170A86"/>
    <w:rsid w:val="00172324"/>
    <w:rsid w:val="00173158"/>
    <w:rsid w:val="00174D47"/>
    <w:rsid w:val="00174D4C"/>
    <w:rsid w:val="001752DE"/>
    <w:rsid w:val="001754EF"/>
    <w:rsid w:val="00175F74"/>
    <w:rsid w:val="00176033"/>
    <w:rsid w:val="0017638B"/>
    <w:rsid w:val="00176722"/>
    <w:rsid w:val="00176733"/>
    <w:rsid w:val="00177445"/>
    <w:rsid w:val="00180FEC"/>
    <w:rsid w:val="001816DA"/>
    <w:rsid w:val="001822BF"/>
    <w:rsid w:val="00184302"/>
    <w:rsid w:val="00184F01"/>
    <w:rsid w:val="0018601C"/>
    <w:rsid w:val="001869B8"/>
    <w:rsid w:val="00186BBF"/>
    <w:rsid w:val="001872C6"/>
    <w:rsid w:val="001879C8"/>
    <w:rsid w:val="00187F93"/>
    <w:rsid w:val="0019047F"/>
    <w:rsid w:val="001912C5"/>
    <w:rsid w:val="001916C8"/>
    <w:rsid w:val="00191F90"/>
    <w:rsid w:val="00193E4A"/>
    <w:rsid w:val="00193F10"/>
    <w:rsid w:val="00195702"/>
    <w:rsid w:val="00195F97"/>
    <w:rsid w:val="00196AF8"/>
    <w:rsid w:val="00197111"/>
    <w:rsid w:val="00197566"/>
    <w:rsid w:val="00197B82"/>
    <w:rsid w:val="001A04DD"/>
    <w:rsid w:val="001A083E"/>
    <w:rsid w:val="001A1BF6"/>
    <w:rsid w:val="001A2124"/>
    <w:rsid w:val="001A2CD5"/>
    <w:rsid w:val="001A3706"/>
    <w:rsid w:val="001A3858"/>
    <w:rsid w:val="001A3E96"/>
    <w:rsid w:val="001A4769"/>
    <w:rsid w:val="001A4FEE"/>
    <w:rsid w:val="001A550F"/>
    <w:rsid w:val="001A595A"/>
    <w:rsid w:val="001A5DE9"/>
    <w:rsid w:val="001A5E6D"/>
    <w:rsid w:val="001A5F66"/>
    <w:rsid w:val="001A6385"/>
    <w:rsid w:val="001A6612"/>
    <w:rsid w:val="001A6C50"/>
    <w:rsid w:val="001A70EA"/>
    <w:rsid w:val="001B0B83"/>
    <w:rsid w:val="001B0C4D"/>
    <w:rsid w:val="001B2DAA"/>
    <w:rsid w:val="001B446A"/>
    <w:rsid w:val="001B4F68"/>
    <w:rsid w:val="001B5AC1"/>
    <w:rsid w:val="001B5F6E"/>
    <w:rsid w:val="001B650D"/>
    <w:rsid w:val="001C06E9"/>
    <w:rsid w:val="001C096D"/>
    <w:rsid w:val="001C1358"/>
    <w:rsid w:val="001C1BFF"/>
    <w:rsid w:val="001C36D9"/>
    <w:rsid w:val="001C3BEA"/>
    <w:rsid w:val="001C407E"/>
    <w:rsid w:val="001C593C"/>
    <w:rsid w:val="001C6C4E"/>
    <w:rsid w:val="001C7F7B"/>
    <w:rsid w:val="001D1EF6"/>
    <w:rsid w:val="001D213C"/>
    <w:rsid w:val="001D33BA"/>
    <w:rsid w:val="001D34FD"/>
    <w:rsid w:val="001D3E19"/>
    <w:rsid w:val="001D4F77"/>
    <w:rsid w:val="001D6404"/>
    <w:rsid w:val="001D6CB8"/>
    <w:rsid w:val="001D790A"/>
    <w:rsid w:val="001E0321"/>
    <w:rsid w:val="001E0768"/>
    <w:rsid w:val="001E0E2C"/>
    <w:rsid w:val="001E21E7"/>
    <w:rsid w:val="001E2EB4"/>
    <w:rsid w:val="001E352D"/>
    <w:rsid w:val="001E43AE"/>
    <w:rsid w:val="001E4F68"/>
    <w:rsid w:val="001E5599"/>
    <w:rsid w:val="001E56AA"/>
    <w:rsid w:val="001E5808"/>
    <w:rsid w:val="001E62D0"/>
    <w:rsid w:val="001E664E"/>
    <w:rsid w:val="001E7287"/>
    <w:rsid w:val="001E767E"/>
    <w:rsid w:val="001F0E45"/>
    <w:rsid w:val="001F1074"/>
    <w:rsid w:val="001F1605"/>
    <w:rsid w:val="001F19F9"/>
    <w:rsid w:val="001F2C06"/>
    <w:rsid w:val="001F2EED"/>
    <w:rsid w:val="001F2F72"/>
    <w:rsid w:val="001F31CD"/>
    <w:rsid w:val="001F4506"/>
    <w:rsid w:val="001F5078"/>
    <w:rsid w:val="001F6D8C"/>
    <w:rsid w:val="001F77CF"/>
    <w:rsid w:val="00200545"/>
    <w:rsid w:val="00200E82"/>
    <w:rsid w:val="002028B7"/>
    <w:rsid w:val="00202BBC"/>
    <w:rsid w:val="002035A4"/>
    <w:rsid w:val="00204097"/>
    <w:rsid w:val="00204622"/>
    <w:rsid w:val="00204A35"/>
    <w:rsid w:val="002065E7"/>
    <w:rsid w:val="00206677"/>
    <w:rsid w:val="002078AE"/>
    <w:rsid w:val="0020792F"/>
    <w:rsid w:val="002105A2"/>
    <w:rsid w:val="00210908"/>
    <w:rsid w:val="00210C69"/>
    <w:rsid w:val="00210C72"/>
    <w:rsid w:val="0021114B"/>
    <w:rsid w:val="0021124F"/>
    <w:rsid w:val="00211A5D"/>
    <w:rsid w:val="00211DE2"/>
    <w:rsid w:val="00212127"/>
    <w:rsid w:val="00212129"/>
    <w:rsid w:val="00212BEA"/>
    <w:rsid w:val="00213159"/>
    <w:rsid w:val="00213CAF"/>
    <w:rsid w:val="00214E2F"/>
    <w:rsid w:val="00215A51"/>
    <w:rsid w:val="002161D0"/>
    <w:rsid w:val="00216E95"/>
    <w:rsid w:val="002172F5"/>
    <w:rsid w:val="0021759C"/>
    <w:rsid w:val="00217CD4"/>
    <w:rsid w:val="002205C8"/>
    <w:rsid w:val="0022114D"/>
    <w:rsid w:val="00221213"/>
    <w:rsid w:val="00222223"/>
    <w:rsid w:val="002222E0"/>
    <w:rsid w:val="002226C7"/>
    <w:rsid w:val="00222FD0"/>
    <w:rsid w:val="00223090"/>
    <w:rsid w:val="0022420F"/>
    <w:rsid w:val="00224844"/>
    <w:rsid w:val="00224F91"/>
    <w:rsid w:val="0022557C"/>
    <w:rsid w:val="002258FD"/>
    <w:rsid w:val="00226375"/>
    <w:rsid w:val="0022638E"/>
    <w:rsid w:val="00226DB4"/>
    <w:rsid w:val="00226F60"/>
    <w:rsid w:val="00230F7C"/>
    <w:rsid w:val="00230FD4"/>
    <w:rsid w:val="00231001"/>
    <w:rsid w:val="00231A8C"/>
    <w:rsid w:val="00232679"/>
    <w:rsid w:val="00234210"/>
    <w:rsid w:val="00234ADB"/>
    <w:rsid w:val="00235A93"/>
    <w:rsid w:val="0023611D"/>
    <w:rsid w:val="00236DD4"/>
    <w:rsid w:val="0023741C"/>
    <w:rsid w:val="00237645"/>
    <w:rsid w:val="002403C9"/>
    <w:rsid w:val="00241FFF"/>
    <w:rsid w:val="002425FD"/>
    <w:rsid w:val="0024296B"/>
    <w:rsid w:val="00243461"/>
    <w:rsid w:val="00243743"/>
    <w:rsid w:val="00243B17"/>
    <w:rsid w:val="002444E3"/>
    <w:rsid w:val="002450DB"/>
    <w:rsid w:val="002452D9"/>
    <w:rsid w:val="002458B1"/>
    <w:rsid w:val="002464FF"/>
    <w:rsid w:val="00246DC7"/>
    <w:rsid w:val="00246E58"/>
    <w:rsid w:val="00247CAF"/>
    <w:rsid w:val="002504AE"/>
    <w:rsid w:val="00250F3C"/>
    <w:rsid w:val="00251323"/>
    <w:rsid w:val="0025159A"/>
    <w:rsid w:val="00251F38"/>
    <w:rsid w:val="00252A0A"/>
    <w:rsid w:val="002533E3"/>
    <w:rsid w:val="002534AE"/>
    <w:rsid w:val="002535C3"/>
    <w:rsid w:val="00253652"/>
    <w:rsid w:val="00254240"/>
    <w:rsid w:val="00254D1C"/>
    <w:rsid w:val="00254E08"/>
    <w:rsid w:val="002602C1"/>
    <w:rsid w:val="00260A8A"/>
    <w:rsid w:val="00260BC6"/>
    <w:rsid w:val="00261122"/>
    <w:rsid w:val="002624E7"/>
    <w:rsid w:val="00262E3C"/>
    <w:rsid w:val="002632D4"/>
    <w:rsid w:val="0026442E"/>
    <w:rsid w:val="00264A93"/>
    <w:rsid w:val="00265953"/>
    <w:rsid w:val="00266A08"/>
    <w:rsid w:val="00266EB9"/>
    <w:rsid w:val="0026711E"/>
    <w:rsid w:val="00267151"/>
    <w:rsid w:val="00270FD3"/>
    <w:rsid w:val="0027111D"/>
    <w:rsid w:val="00271D51"/>
    <w:rsid w:val="00272D3E"/>
    <w:rsid w:val="00272DA4"/>
    <w:rsid w:val="00272EE5"/>
    <w:rsid w:val="0027362C"/>
    <w:rsid w:val="00273B62"/>
    <w:rsid w:val="00273E64"/>
    <w:rsid w:val="00274218"/>
    <w:rsid w:val="00277E28"/>
    <w:rsid w:val="0028029A"/>
    <w:rsid w:val="00280F9F"/>
    <w:rsid w:val="00281B7F"/>
    <w:rsid w:val="0028219D"/>
    <w:rsid w:val="00282321"/>
    <w:rsid w:val="0028244E"/>
    <w:rsid w:val="00282819"/>
    <w:rsid w:val="00282835"/>
    <w:rsid w:val="00282EF4"/>
    <w:rsid w:val="0028360A"/>
    <w:rsid w:val="00283E31"/>
    <w:rsid w:val="002840E6"/>
    <w:rsid w:val="00284BC4"/>
    <w:rsid w:val="00284E95"/>
    <w:rsid w:val="00286381"/>
    <w:rsid w:val="00286E05"/>
    <w:rsid w:val="0029071F"/>
    <w:rsid w:val="002913D4"/>
    <w:rsid w:val="002928BA"/>
    <w:rsid w:val="00292BB2"/>
    <w:rsid w:val="00292E44"/>
    <w:rsid w:val="002940B5"/>
    <w:rsid w:val="00296D5F"/>
    <w:rsid w:val="00297D7D"/>
    <w:rsid w:val="002A0825"/>
    <w:rsid w:val="002A087D"/>
    <w:rsid w:val="002A221E"/>
    <w:rsid w:val="002A28AC"/>
    <w:rsid w:val="002A3403"/>
    <w:rsid w:val="002A48FB"/>
    <w:rsid w:val="002A4C57"/>
    <w:rsid w:val="002A57F0"/>
    <w:rsid w:val="002A6D10"/>
    <w:rsid w:val="002A79FC"/>
    <w:rsid w:val="002B1294"/>
    <w:rsid w:val="002B15C1"/>
    <w:rsid w:val="002B174E"/>
    <w:rsid w:val="002B1C75"/>
    <w:rsid w:val="002B1DDC"/>
    <w:rsid w:val="002B342C"/>
    <w:rsid w:val="002B3A98"/>
    <w:rsid w:val="002B43BA"/>
    <w:rsid w:val="002B5071"/>
    <w:rsid w:val="002B5365"/>
    <w:rsid w:val="002B612F"/>
    <w:rsid w:val="002B687D"/>
    <w:rsid w:val="002B6C48"/>
    <w:rsid w:val="002B74E2"/>
    <w:rsid w:val="002C11D4"/>
    <w:rsid w:val="002C126E"/>
    <w:rsid w:val="002C2284"/>
    <w:rsid w:val="002C28B0"/>
    <w:rsid w:val="002C33EA"/>
    <w:rsid w:val="002C37CA"/>
    <w:rsid w:val="002C4055"/>
    <w:rsid w:val="002C47C3"/>
    <w:rsid w:val="002C4AB9"/>
    <w:rsid w:val="002C546F"/>
    <w:rsid w:val="002C6952"/>
    <w:rsid w:val="002C775C"/>
    <w:rsid w:val="002D0A35"/>
    <w:rsid w:val="002D1188"/>
    <w:rsid w:val="002D119D"/>
    <w:rsid w:val="002D138C"/>
    <w:rsid w:val="002D1402"/>
    <w:rsid w:val="002D258D"/>
    <w:rsid w:val="002D2AEA"/>
    <w:rsid w:val="002D410D"/>
    <w:rsid w:val="002D4280"/>
    <w:rsid w:val="002D4B8C"/>
    <w:rsid w:val="002D5614"/>
    <w:rsid w:val="002D5A97"/>
    <w:rsid w:val="002D6F4D"/>
    <w:rsid w:val="002D6FAA"/>
    <w:rsid w:val="002D772F"/>
    <w:rsid w:val="002D7ECA"/>
    <w:rsid w:val="002E12FE"/>
    <w:rsid w:val="002E1D35"/>
    <w:rsid w:val="002E26AD"/>
    <w:rsid w:val="002E2ABE"/>
    <w:rsid w:val="002E2DE9"/>
    <w:rsid w:val="002E3017"/>
    <w:rsid w:val="002E3080"/>
    <w:rsid w:val="002E3609"/>
    <w:rsid w:val="002E38F2"/>
    <w:rsid w:val="002E3DE2"/>
    <w:rsid w:val="002E3EB7"/>
    <w:rsid w:val="002E41C3"/>
    <w:rsid w:val="002E43FB"/>
    <w:rsid w:val="002E6E78"/>
    <w:rsid w:val="002E79AF"/>
    <w:rsid w:val="002F0216"/>
    <w:rsid w:val="002F1342"/>
    <w:rsid w:val="002F1EC9"/>
    <w:rsid w:val="002F27B6"/>
    <w:rsid w:val="002F28F0"/>
    <w:rsid w:val="002F4652"/>
    <w:rsid w:val="002F56CB"/>
    <w:rsid w:val="002F69A0"/>
    <w:rsid w:val="002F70A7"/>
    <w:rsid w:val="002F70D9"/>
    <w:rsid w:val="002F7306"/>
    <w:rsid w:val="002F768F"/>
    <w:rsid w:val="002F7732"/>
    <w:rsid w:val="002F7D5E"/>
    <w:rsid w:val="00301970"/>
    <w:rsid w:val="003024E1"/>
    <w:rsid w:val="00303060"/>
    <w:rsid w:val="0030396E"/>
    <w:rsid w:val="003048E9"/>
    <w:rsid w:val="00305A16"/>
    <w:rsid w:val="003061C5"/>
    <w:rsid w:val="00306881"/>
    <w:rsid w:val="00306E26"/>
    <w:rsid w:val="0030738F"/>
    <w:rsid w:val="00307B62"/>
    <w:rsid w:val="003116A8"/>
    <w:rsid w:val="003125B9"/>
    <w:rsid w:val="00313100"/>
    <w:rsid w:val="00313274"/>
    <w:rsid w:val="00314860"/>
    <w:rsid w:val="00314F54"/>
    <w:rsid w:val="00314FC9"/>
    <w:rsid w:val="0031539B"/>
    <w:rsid w:val="00316728"/>
    <w:rsid w:val="00316784"/>
    <w:rsid w:val="00316785"/>
    <w:rsid w:val="00316B2E"/>
    <w:rsid w:val="00320F94"/>
    <w:rsid w:val="00322983"/>
    <w:rsid w:val="00323708"/>
    <w:rsid w:val="00323866"/>
    <w:rsid w:val="003243A2"/>
    <w:rsid w:val="0032443F"/>
    <w:rsid w:val="00324E1A"/>
    <w:rsid w:val="00325862"/>
    <w:rsid w:val="003259D8"/>
    <w:rsid w:val="00327416"/>
    <w:rsid w:val="00327ED9"/>
    <w:rsid w:val="0033049A"/>
    <w:rsid w:val="00330B87"/>
    <w:rsid w:val="00330D3D"/>
    <w:rsid w:val="00330E42"/>
    <w:rsid w:val="00332455"/>
    <w:rsid w:val="00333131"/>
    <w:rsid w:val="00333E5D"/>
    <w:rsid w:val="00333F47"/>
    <w:rsid w:val="003341C5"/>
    <w:rsid w:val="003346E7"/>
    <w:rsid w:val="00334902"/>
    <w:rsid w:val="00334D50"/>
    <w:rsid w:val="00335FC6"/>
    <w:rsid w:val="00337B0D"/>
    <w:rsid w:val="003408B6"/>
    <w:rsid w:val="003410A4"/>
    <w:rsid w:val="00341A88"/>
    <w:rsid w:val="00343FA1"/>
    <w:rsid w:val="003440F3"/>
    <w:rsid w:val="00344487"/>
    <w:rsid w:val="003447DB"/>
    <w:rsid w:val="0034497E"/>
    <w:rsid w:val="003449A3"/>
    <w:rsid w:val="00344AFD"/>
    <w:rsid w:val="00344E95"/>
    <w:rsid w:val="003450E7"/>
    <w:rsid w:val="00347357"/>
    <w:rsid w:val="003478B1"/>
    <w:rsid w:val="003503FC"/>
    <w:rsid w:val="003508A2"/>
    <w:rsid w:val="00351416"/>
    <w:rsid w:val="0035191F"/>
    <w:rsid w:val="003521DC"/>
    <w:rsid w:val="00352C3B"/>
    <w:rsid w:val="00352F7D"/>
    <w:rsid w:val="0035304F"/>
    <w:rsid w:val="00353504"/>
    <w:rsid w:val="00353806"/>
    <w:rsid w:val="0035428F"/>
    <w:rsid w:val="00354304"/>
    <w:rsid w:val="00355147"/>
    <w:rsid w:val="00355585"/>
    <w:rsid w:val="003556FE"/>
    <w:rsid w:val="003557B7"/>
    <w:rsid w:val="00355B4B"/>
    <w:rsid w:val="00355F97"/>
    <w:rsid w:val="0035643E"/>
    <w:rsid w:val="00356A2B"/>
    <w:rsid w:val="00356D9B"/>
    <w:rsid w:val="003570B7"/>
    <w:rsid w:val="0035753C"/>
    <w:rsid w:val="0036076A"/>
    <w:rsid w:val="00360CBD"/>
    <w:rsid w:val="00360F37"/>
    <w:rsid w:val="00363684"/>
    <w:rsid w:val="00363DC2"/>
    <w:rsid w:val="0036479D"/>
    <w:rsid w:val="0036569C"/>
    <w:rsid w:val="003666B9"/>
    <w:rsid w:val="00367560"/>
    <w:rsid w:val="00367958"/>
    <w:rsid w:val="0037054A"/>
    <w:rsid w:val="00370594"/>
    <w:rsid w:val="003707C2"/>
    <w:rsid w:val="0037106A"/>
    <w:rsid w:val="00371249"/>
    <w:rsid w:val="00371398"/>
    <w:rsid w:val="00371CCD"/>
    <w:rsid w:val="0037203A"/>
    <w:rsid w:val="003729DA"/>
    <w:rsid w:val="00372B68"/>
    <w:rsid w:val="00373645"/>
    <w:rsid w:val="00374383"/>
    <w:rsid w:val="00375095"/>
    <w:rsid w:val="003750D1"/>
    <w:rsid w:val="003756EF"/>
    <w:rsid w:val="00375E7F"/>
    <w:rsid w:val="00376206"/>
    <w:rsid w:val="00383943"/>
    <w:rsid w:val="00384BE7"/>
    <w:rsid w:val="003854D9"/>
    <w:rsid w:val="00385F37"/>
    <w:rsid w:val="00387258"/>
    <w:rsid w:val="00387CD8"/>
    <w:rsid w:val="003904BD"/>
    <w:rsid w:val="00390B0A"/>
    <w:rsid w:val="00391960"/>
    <w:rsid w:val="003924A2"/>
    <w:rsid w:val="00392C1E"/>
    <w:rsid w:val="00392F18"/>
    <w:rsid w:val="003933FB"/>
    <w:rsid w:val="00393ABA"/>
    <w:rsid w:val="00393FF1"/>
    <w:rsid w:val="00394D7D"/>
    <w:rsid w:val="00396B34"/>
    <w:rsid w:val="00396F74"/>
    <w:rsid w:val="00397130"/>
    <w:rsid w:val="00397258"/>
    <w:rsid w:val="003A0D6D"/>
    <w:rsid w:val="003A194D"/>
    <w:rsid w:val="003A250B"/>
    <w:rsid w:val="003A2BA4"/>
    <w:rsid w:val="003A35A7"/>
    <w:rsid w:val="003A3817"/>
    <w:rsid w:val="003A3B73"/>
    <w:rsid w:val="003A4837"/>
    <w:rsid w:val="003A4903"/>
    <w:rsid w:val="003A4DEA"/>
    <w:rsid w:val="003A576E"/>
    <w:rsid w:val="003A6DA7"/>
    <w:rsid w:val="003A7C1E"/>
    <w:rsid w:val="003B03AF"/>
    <w:rsid w:val="003B06A4"/>
    <w:rsid w:val="003B0B78"/>
    <w:rsid w:val="003B10B4"/>
    <w:rsid w:val="003B1A89"/>
    <w:rsid w:val="003B1C16"/>
    <w:rsid w:val="003B1C98"/>
    <w:rsid w:val="003B2F06"/>
    <w:rsid w:val="003B312C"/>
    <w:rsid w:val="003B33D6"/>
    <w:rsid w:val="003B4605"/>
    <w:rsid w:val="003B4AA0"/>
    <w:rsid w:val="003B6C5B"/>
    <w:rsid w:val="003B759D"/>
    <w:rsid w:val="003B7624"/>
    <w:rsid w:val="003C0CCB"/>
    <w:rsid w:val="003C0D02"/>
    <w:rsid w:val="003C32A7"/>
    <w:rsid w:val="003C6AA8"/>
    <w:rsid w:val="003C7E81"/>
    <w:rsid w:val="003D0D01"/>
    <w:rsid w:val="003D15EA"/>
    <w:rsid w:val="003D16C7"/>
    <w:rsid w:val="003D1BBE"/>
    <w:rsid w:val="003D33A2"/>
    <w:rsid w:val="003D51D0"/>
    <w:rsid w:val="003D554F"/>
    <w:rsid w:val="003D6E95"/>
    <w:rsid w:val="003D76A4"/>
    <w:rsid w:val="003E0150"/>
    <w:rsid w:val="003E217D"/>
    <w:rsid w:val="003E46CE"/>
    <w:rsid w:val="003E4C87"/>
    <w:rsid w:val="003E5221"/>
    <w:rsid w:val="003E52B1"/>
    <w:rsid w:val="003E5721"/>
    <w:rsid w:val="003E6076"/>
    <w:rsid w:val="003E645D"/>
    <w:rsid w:val="003E6B97"/>
    <w:rsid w:val="003E744A"/>
    <w:rsid w:val="003E7982"/>
    <w:rsid w:val="003F043B"/>
    <w:rsid w:val="003F13B6"/>
    <w:rsid w:val="003F14EA"/>
    <w:rsid w:val="003F1AF3"/>
    <w:rsid w:val="003F1BFC"/>
    <w:rsid w:val="003F203A"/>
    <w:rsid w:val="003F2119"/>
    <w:rsid w:val="003F2901"/>
    <w:rsid w:val="003F37A1"/>
    <w:rsid w:val="003F468C"/>
    <w:rsid w:val="003F4F7E"/>
    <w:rsid w:val="003F5D9A"/>
    <w:rsid w:val="003F6DE6"/>
    <w:rsid w:val="003F6F80"/>
    <w:rsid w:val="003F7C13"/>
    <w:rsid w:val="00401306"/>
    <w:rsid w:val="004028E5"/>
    <w:rsid w:val="004036D8"/>
    <w:rsid w:val="00406FA4"/>
    <w:rsid w:val="00411751"/>
    <w:rsid w:val="004119AB"/>
    <w:rsid w:val="00411A9D"/>
    <w:rsid w:val="00411AC6"/>
    <w:rsid w:val="004129D0"/>
    <w:rsid w:val="00413293"/>
    <w:rsid w:val="0041388C"/>
    <w:rsid w:val="00415E40"/>
    <w:rsid w:val="00415F60"/>
    <w:rsid w:val="00416112"/>
    <w:rsid w:val="00416236"/>
    <w:rsid w:val="004168A9"/>
    <w:rsid w:val="00417361"/>
    <w:rsid w:val="00417EBF"/>
    <w:rsid w:val="00420816"/>
    <w:rsid w:val="004208BF"/>
    <w:rsid w:val="00421642"/>
    <w:rsid w:val="00421817"/>
    <w:rsid w:val="00422E50"/>
    <w:rsid w:val="00423067"/>
    <w:rsid w:val="00423628"/>
    <w:rsid w:val="00423647"/>
    <w:rsid w:val="0042413D"/>
    <w:rsid w:val="00425513"/>
    <w:rsid w:val="004266B9"/>
    <w:rsid w:val="00427075"/>
    <w:rsid w:val="0042725F"/>
    <w:rsid w:val="00427500"/>
    <w:rsid w:val="00427B0B"/>
    <w:rsid w:val="00430326"/>
    <w:rsid w:val="00430632"/>
    <w:rsid w:val="00430835"/>
    <w:rsid w:val="00430F7D"/>
    <w:rsid w:val="004317FA"/>
    <w:rsid w:val="00432D96"/>
    <w:rsid w:val="00432EF3"/>
    <w:rsid w:val="004339B6"/>
    <w:rsid w:val="004354E4"/>
    <w:rsid w:val="0043631E"/>
    <w:rsid w:val="004366E2"/>
    <w:rsid w:val="004400D0"/>
    <w:rsid w:val="00441068"/>
    <w:rsid w:val="004418E1"/>
    <w:rsid w:val="004427A6"/>
    <w:rsid w:val="00442A67"/>
    <w:rsid w:val="00443674"/>
    <w:rsid w:val="0044605A"/>
    <w:rsid w:val="00447EDA"/>
    <w:rsid w:val="00451987"/>
    <w:rsid w:val="00454990"/>
    <w:rsid w:val="00454BC6"/>
    <w:rsid w:val="004557F9"/>
    <w:rsid w:val="00455B5E"/>
    <w:rsid w:val="00456ACD"/>
    <w:rsid w:val="004577CE"/>
    <w:rsid w:val="00457A27"/>
    <w:rsid w:val="00457A2E"/>
    <w:rsid w:val="00461914"/>
    <w:rsid w:val="00461D1D"/>
    <w:rsid w:val="0046274B"/>
    <w:rsid w:val="00462F5F"/>
    <w:rsid w:val="00463011"/>
    <w:rsid w:val="00464016"/>
    <w:rsid w:val="00464B19"/>
    <w:rsid w:val="00465272"/>
    <w:rsid w:val="00467290"/>
    <w:rsid w:val="004678A8"/>
    <w:rsid w:val="00467BA8"/>
    <w:rsid w:val="00467E36"/>
    <w:rsid w:val="00471EFA"/>
    <w:rsid w:val="00471F35"/>
    <w:rsid w:val="00472BDD"/>
    <w:rsid w:val="00473229"/>
    <w:rsid w:val="00473F9E"/>
    <w:rsid w:val="004741DE"/>
    <w:rsid w:val="00474F73"/>
    <w:rsid w:val="004753FB"/>
    <w:rsid w:val="0047557E"/>
    <w:rsid w:val="00477AF3"/>
    <w:rsid w:val="00477FEB"/>
    <w:rsid w:val="00480163"/>
    <w:rsid w:val="00480C21"/>
    <w:rsid w:val="00481083"/>
    <w:rsid w:val="00481E8F"/>
    <w:rsid w:val="004828CA"/>
    <w:rsid w:val="004829A6"/>
    <w:rsid w:val="00482CB6"/>
    <w:rsid w:val="004841B8"/>
    <w:rsid w:val="0048432D"/>
    <w:rsid w:val="00485286"/>
    <w:rsid w:val="004854F5"/>
    <w:rsid w:val="00490895"/>
    <w:rsid w:val="00491699"/>
    <w:rsid w:val="00491A98"/>
    <w:rsid w:val="00491F86"/>
    <w:rsid w:val="004924F4"/>
    <w:rsid w:val="004926E5"/>
    <w:rsid w:val="00493AF7"/>
    <w:rsid w:val="00494C3D"/>
    <w:rsid w:val="004968BA"/>
    <w:rsid w:val="00496A8D"/>
    <w:rsid w:val="00497ABF"/>
    <w:rsid w:val="00497E01"/>
    <w:rsid w:val="004A01E4"/>
    <w:rsid w:val="004A0A13"/>
    <w:rsid w:val="004A0B24"/>
    <w:rsid w:val="004A0DAE"/>
    <w:rsid w:val="004A11DE"/>
    <w:rsid w:val="004A157E"/>
    <w:rsid w:val="004A16DB"/>
    <w:rsid w:val="004A1BED"/>
    <w:rsid w:val="004A2291"/>
    <w:rsid w:val="004A28AE"/>
    <w:rsid w:val="004A295E"/>
    <w:rsid w:val="004A3AC7"/>
    <w:rsid w:val="004A5C4A"/>
    <w:rsid w:val="004A6843"/>
    <w:rsid w:val="004A6B4D"/>
    <w:rsid w:val="004A6FBF"/>
    <w:rsid w:val="004A7AF4"/>
    <w:rsid w:val="004B012F"/>
    <w:rsid w:val="004B04FB"/>
    <w:rsid w:val="004B0D05"/>
    <w:rsid w:val="004B13C4"/>
    <w:rsid w:val="004B1454"/>
    <w:rsid w:val="004B1D13"/>
    <w:rsid w:val="004B2726"/>
    <w:rsid w:val="004B3303"/>
    <w:rsid w:val="004B3FB0"/>
    <w:rsid w:val="004B5225"/>
    <w:rsid w:val="004B550F"/>
    <w:rsid w:val="004B6A12"/>
    <w:rsid w:val="004B6A15"/>
    <w:rsid w:val="004B7904"/>
    <w:rsid w:val="004B7BB9"/>
    <w:rsid w:val="004B7F8F"/>
    <w:rsid w:val="004C19DA"/>
    <w:rsid w:val="004C1A5D"/>
    <w:rsid w:val="004C487F"/>
    <w:rsid w:val="004C5791"/>
    <w:rsid w:val="004C5DA9"/>
    <w:rsid w:val="004C75D6"/>
    <w:rsid w:val="004C77AB"/>
    <w:rsid w:val="004C7BC9"/>
    <w:rsid w:val="004C7D69"/>
    <w:rsid w:val="004D0D0B"/>
    <w:rsid w:val="004D102B"/>
    <w:rsid w:val="004D1D30"/>
    <w:rsid w:val="004D2A30"/>
    <w:rsid w:val="004D2FEF"/>
    <w:rsid w:val="004D32CE"/>
    <w:rsid w:val="004D3574"/>
    <w:rsid w:val="004D3E85"/>
    <w:rsid w:val="004D5384"/>
    <w:rsid w:val="004D6827"/>
    <w:rsid w:val="004D77BF"/>
    <w:rsid w:val="004E00DF"/>
    <w:rsid w:val="004E11B1"/>
    <w:rsid w:val="004E1BB1"/>
    <w:rsid w:val="004E23D4"/>
    <w:rsid w:val="004E2917"/>
    <w:rsid w:val="004E3143"/>
    <w:rsid w:val="004E371D"/>
    <w:rsid w:val="004E3B68"/>
    <w:rsid w:val="004E3EBF"/>
    <w:rsid w:val="004E4286"/>
    <w:rsid w:val="004E4B40"/>
    <w:rsid w:val="004E53EE"/>
    <w:rsid w:val="004E6AF1"/>
    <w:rsid w:val="004E708A"/>
    <w:rsid w:val="004F011C"/>
    <w:rsid w:val="004F1096"/>
    <w:rsid w:val="004F1B57"/>
    <w:rsid w:val="004F1B9E"/>
    <w:rsid w:val="004F35AE"/>
    <w:rsid w:val="004F3DBC"/>
    <w:rsid w:val="004F429E"/>
    <w:rsid w:val="004F552A"/>
    <w:rsid w:val="004F6977"/>
    <w:rsid w:val="004F77BF"/>
    <w:rsid w:val="004F7840"/>
    <w:rsid w:val="004F7DDF"/>
    <w:rsid w:val="0050103A"/>
    <w:rsid w:val="005011A0"/>
    <w:rsid w:val="005026D4"/>
    <w:rsid w:val="00503FB1"/>
    <w:rsid w:val="00503FB7"/>
    <w:rsid w:val="0050477B"/>
    <w:rsid w:val="00504966"/>
    <w:rsid w:val="00504A19"/>
    <w:rsid w:val="00504BB4"/>
    <w:rsid w:val="00505BD0"/>
    <w:rsid w:val="00506518"/>
    <w:rsid w:val="0050672C"/>
    <w:rsid w:val="00507723"/>
    <w:rsid w:val="00507E88"/>
    <w:rsid w:val="00511501"/>
    <w:rsid w:val="005117F2"/>
    <w:rsid w:val="00512949"/>
    <w:rsid w:val="00513FC7"/>
    <w:rsid w:val="00514EC4"/>
    <w:rsid w:val="0051553D"/>
    <w:rsid w:val="00516F2A"/>
    <w:rsid w:val="005179DE"/>
    <w:rsid w:val="00520ECF"/>
    <w:rsid w:val="005214C8"/>
    <w:rsid w:val="0052157A"/>
    <w:rsid w:val="00521B8A"/>
    <w:rsid w:val="00522E6E"/>
    <w:rsid w:val="005239D1"/>
    <w:rsid w:val="00523BD4"/>
    <w:rsid w:val="00524642"/>
    <w:rsid w:val="0052577A"/>
    <w:rsid w:val="00526421"/>
    <w:rsid w:val="00526523"/>
    <w:rsid w:val="00527142"/>
    <w:rsid w:val="005271BE"/>
    <w:rsid w:val="0053052D"/>
    <w:rsid w:val="00530E75"/>
    <w:rsid w:val="005313C2"/>
    <w:rsid w:val="0053229B"/>
    <w:rsid w:val="00533DBA"/>
    <w:rsid w:val="0053412F"/>
    <w:rsid w:val="005348DC"/>
    <w:rsid w:val="005349E2"/>
    <w:rsid w:val="00534D82"/>
    <w:rsid w:val="0053609E"/>
    <w:rsid w:val="00537532"/>
    <w:rsid w:val="00537663"/>
    <w:rsid w:val="005401D4"/>
    <w:rsid w:val="00540525"/>
    <w:rsid w:val="005411AF"/>
    <w:rsid w:val="00541B8A"/>
    <w:rsid w:val="00541DF7"/>
    <w:rsid w:val="005429E0"/>
    <w:rsid w:val="005432B1"/>
    <w:rsid w:val="005432D3"/>
    <w:rsid w:val="005437E6"/>
    <w:rsid w:val="00543B3F"/>
    <w:rsid w:val="00544A81"/>
    <w:rsid w:val="005454AB"/>
    <w:rsid w:val="005454D5"/>
    <w:rsid w:val="00545E2A"/>
    <w:rsid w:val="00546828"/>
    <w:rsid w:val="00546BC0"/>
    <w:rsid w:val="0054720C"/>
    <w:rsid w:val="005503C4"/>
    <w:rsid w:val="00550450"/>
    <w:rsid w:val="00550C22"/>
    <w:rsid w:val="00551263"/>
    <w:rsid w:val="005517A5"/>
    <w:rsid w:val="00551F1F"/>
    <w:rsid w:val="00552D1C"/>
    <w:rsid w:val="00552DC3"/>
    <w:rsid w:val="005539D5"/>
    <w:rsid w:val="0055470A"/>
    <w:rsid w:val="0055491A"/>
    <w:rsid w:val="00555F28"/>
    <w:rsid w:val="00557E9E"/>
    <w:rsid w:val="0056092F"/>
    <w:rsid w:val="00562243"/>
    <w:rsid w:val="00563A71"/>
    <w:rsid w:val="00563ACC"/>
    <w:rsid w:val="00563FF8"/>
    <w:rsid w:val="00564C5A"/>
    <w:rsid w:val="005658C5"/>
    <w:rsid w:val="0056595C"/>
    <w:rsid w:val="00565D50"/>
    <w:rsid w:val="0056659E"/>
    <w:rsid w:val="0056704C"/>
    <w:rsid w:val="00567B4D"/>
    <w:rsid w:val="0057009E"/>
    <w:rsid w:val="00570F1B"/>
    <w:rsid w:val="00571916"/>
    <w:rsid w:val="0057207E"/>
    <w:rsid w:val="005723C1"/>
    <w:rsid w:val="005723C4"/>
    <w:rsid w:val="0057376B"/>
    <w:rsid w:val="0057395A"/>
    <w:rsid w:val="00573B84"/>
    <w:rsid w:val="005755A4"/>
    <w:rsid w:val="005756E5"/>
    <w:rsid w:val="00576613"/>
    <w:rsid w:val="00577433"/>
    <w:rsid w:val="00577AD4"/>
    <w:rsid w:val="00577CFA"/>
    <w:rsid w:val="00580361"/>
    <w:rsid w:val="005803CF"/>
    <w:rsid w:val="005815F6"/>
    <w:rsid w:val="005817EE"/>
    <w:rsid w:val="00581CA6"/>
    <w:rsid w:val="005823D6"/>
    <w:rsid w:val="005823E8"/>
    <w:rsid w:val="005830A1"/>
    <w:rsid w:val="0058381C"/>
    <w:rsid w:val="00583851"/>
    <w:rsid w:val="00584331"/>
    <w:rsid w:val="005846D5"/>
    <w:rsid w:val="00584864"/>
    <w:rsid w:val="005848DE"/>
    <w:rsid w:val="00584D3F"/>
    <w:rsid w:val="00585190"/>
    <w:rsid w:val="0058568E"/>
    <w:rsid w:val="00586DA1"/>
    <w:rsid w:val="0059072D"/>
    <w:rsid w:val="00591940"/>
    <w:rsid w:val="00591BD6"/>
    <w:rsid w:val="00591EC0"/>
    <w:rsid w:val="0059255B"/>
    <w:rsid w:val="0059268E"/>
    <w:rsid w:val="0059274F"/>
    <w:rsid w:val="00592CE5"/>
    <w:rsid w:val="00592F47"/>
    <w:rsid w:val="005935C0"/>
    <w:rsid w:val="00593782"/>
    <w:rsid w:val="00593ED9"/>
    <w:rsid w:val="005947E4"/>
    <w:rsid w:val="00594938"/>
    <w:rsid w:val="0059496B"/>
    <w:rsid w:val="005957AF"/>
    <w:rsid w:val="00595CFD"/>
    <w:rsid w:val="00595F20"/>
    <w:rsid w:val="005A0267"/>
    <w:rsid w:val="005A08EE"/>
    <w:rsid w:val="005A16F4"/>
    <w:rsid w:val="005A1900"/>
    <w:rsid w:val="005A23BE"/>
    <w:rsid w:val="005A3519"/>
    <w:rsid w:val="005A7682"/>
    <w:rsid w:val="005B02BB"/>
    <w:rsid w:val="005B0902"/>
    <w:rsid w:val="005B0ACD"/>
    <w:rsid w:val="005B0F9F"/>
    <w:rsid w:val="005B1163"/>
    <w:rsid w:val="005B1D6E"/>
    <w:rsid w:val="005B1E3C"/>
    <w:rsid w:val="005B2540"/>
    <w:rsid w:val="005B25C3"/>
    <w:rsid w:val="005B2FFB"/>
    <w:rsid w:val="005B4089"/>
    <w:rsid w:val="005B443F"/>
    <w:rsid w:val="005B5370"/>
    <w:rsid w:val="005B55CF"/>
    <w:rsid w:val="005B59D5"/>
    <w:rsid w:val="005B62D9"/>
    <w:rsid w:val="005B6E28"/>
    <w:rsid w:val="005B7373"/>
    <w:rsid w:val="005B7706"/>
    <w:rsid w:val="005B7DD7"/>
    <w:rsid w:val="005C03DF"/>
    <w:rsid w:val="005C0401"/>
    <w:rsid w:val="005C075B"/>
    <w:rsid w:val="005C07B8"/>
    <w:rsid w:val="005C1676"/>
    <w:rsid w:val="005C2245"/>
    <w:rsid w:val="005C26F2"/>
    <w:rsid w:val="005C2D07"/>
    <w:rsid w:val="005C34C0"/>
    <w:rsid w:val="005C39F8"/>
    <w:rsid w:val="005C3D01"/>
    <w:rsid w:val="005C41B9"/>
    <w:rsid w:val="005C4B0C"/>
    <w:rsid w:val="005C4E9B"/>
    <w:rsid w:val="005C5193"/>
    <w:rsid w:val="005C5CCF"/>
    <w:rsid w:val="005C68DA"/>
    <w:rsid w:val="005C745B"/>
    <w:rsid w:val="005C7943"/>
    <w:rsid w:val="005D01B8"/>
    <w:rsid w:val="005D095F"/>
    <w:rsid w:val="005D0FBB"/>
    <w:rsid w:val="005D133E"/>
    <w:rsid w:val="005D1383"/>
    <w:rsid w:val="005D145B"/>
    <w:rsid w:val="005D1782"/>
    <w:rsid w:val="005D1989"/>
    <w:rsid w:val="005D3901"/>
    <w:rsid w:val="005D3FD6"/>
    <w:rsid w:val="005D47A3"/>
    <w:rsid w:val="005D493D"/>
    <w:rsid w:val="005D4BDA"/>
    <w:rsid w:val="005D5105"/>
    <w:rsid w:val="005D5B62"/>
    <w:rsid w:val="005D5EC9"/>
    <w:rsid w:val="005D6278"/>
    <w:rsid w:val="005D6643"/>
    <w:rsid w:val="005D7546"/>
    <w:rsid w:val="005D764F"/>
    <w:rsid w:val="005D7EE9"/>
    <w:rsid w:val="005D7FAF"/>
    <w:rsid w:val="005E0220"/>
    <w:rsid w:val="005E0D0D"/>
    <w:rsid w:val="005E0E44"/>
    <w:rsid w:val="005E2539"/>
    <w:rsid w:val="005E2833"/>
    <w:rsid w:val="005E361B"/>
    <w:rsid w:val="005E3DD2"/>
    <w:rsid w:val="005E499A"/>
    <w:rsid w:val="005E4F72"/>
    <w:rsid w:val="005E5036"/>
    <w:rsid w:val="005E5810"/>
    <w:rsid w:val="005E6050"/>
    <w:rsid w:val="005E714F"/>
    <w:rsid w:val="005E7965"/>
    <w:rsid w:val="005E7ABE"/>
    <w:rsid w:val="005F00BD"/>
    <w:rsid w:val="005F0653"/>
    <w:rsid w:val="005F2100"/>
    <w:rsid w:val="005F2C2A"/>
    <w:rsid w:val="005F36FD"/>
    <w:rsid w:val="005F3873"/>
    <w:rsid w:val="005F40B4"/>
    <w:rsid w:val="005F4A1C"/>
    <w:rsid w:val="005F4C26"/>
    <w:rsid w:val="005F4E17"/>
    <w:rsid w:val="005F70B3"/>
    <w:rsid w:val="005F74FF"/>
    <w:rsid w:val="005F7CE4"/>
    <w:rsid w:val="005F7F72"/>
    <w:rsid w:val="00600914"/>
    <w:rsid w:val="0060139C"/>
    <w:rsid w:val="0060203F"/>
    <w:rsid w:val="00603177"/>
    <w:rsid w:val="00603A7F"/>
    <w:rsid w:val="00603D2F"/>
    <w:rsid w:val="006040FB"/>
    <w:rsid w:val="00605382"/>
    <w:rsid w:val="006055BD"/>
    <w:rsid w:val="00605869"/>
    <w:rsid w:val="00611631"/>
    <w:rsid w:val="00611D06"/>
    <w:rsid w:val="00612297"/>
    <w:rsid w:val="0061291B"/>
    <w:rsid w:val="00613974"/>
    <w:rsid w:val="006145AA"/>
    <w:rsid w:val="00614F5A"/>
    <w:rsid w:val="00616846"/>
    <w:rsid w:val="0061704C"/>
    <w:rsid w:val="006170EC"/>
    <w:rsid w:val="006176C0"/>
    <w:rsid w:val="00617BCC"/>
    <w:rsid w:val="00620E11"/>
    <w:rsid w:val="006217E6"/>
    <w:rsid w:val="00622478"/>
    <w:rsid w:val="00625FB3"/>
    <w:rsid w:val="00626E6C"/>
    <w:rsid w:val="00630A3E"/>
    <w:rsid w:val="00633D15"/>
    <w:rsid w:val="0063430F"/>
    <w:rsid w:val="00636F63"/>
    <w:rsid w:val="00637588"/>
    <w:rsid w:val="00637EA0"/>
    <w:rsid w:val="00640281"/>
    <w:rsid w:val="00640A9C"/>
    <w:rsid w:val="00640E31"/>
    <w:rsid w:val="00641571"/>
    <w:rsid w:val="006415F1"/>
    <w:rsid w:val="00641628"/>
    <w:rsid w:val="00641C89"/>
    <w:rsid w:val="00641F3E"/>
    <w:rsid w:val="006420B8"/>
    <w:rsid w:val="0064297B"/>
    <w:rsid w:val="00642EEE"/>
    <w:rsid w:val="00643A2E"/>
    <w:rsid w:val="00644941"/>
    <w:rsid w:val="00644D37"/>
    <w:rsid w:val="00645F4B"/>
    <w:rsid w:val="006464AE"/>
    <w:rsid w:val="006508A1"/>
    <w:rsid w:val="00650944"/>
    <w:rsid w:val="00651EFB"/>
    <w:rsid w:val="0065220F"/>
    <w:rsid w:val="00652D78"/>
    <w:rsid w:val="00653B31"/>
    <w:rsid w:val="00655772"/>
    <w:rsid w:val="00655DFC"/>
    <w:rsid w:val="00657C70"/>
    <w:rsid w:val="00657DF0"/>
    <w:rsid w:val="00660787"/>
    <w:rsid w:val="00660A72"/>
    <w:rsid w:val="0066146C"/>
    <w:rsid w:val="0066158E"/>
    <w:rsid w:val="006618D6"/>
    <w:rsid w:val="00661FA9"/>
    <w:rsid w:val="006630A5"/>
    <w:rsid w:val="00664927"/>
    <w:rsid w:val="006649A3"/>
    <w:rsid w:val="00664E31"/>
    <w:rsid w:val="00666095"/>
    <w:rsid w:val="0066656B"/>
    <w:rsid w:val="00666A6C"/>
    <w:rsid w:val="0067000C"/>
    <w:rsid w:val="0067017C"/>
    <w:rsid w:val="00672B28"/>
    <w:rsid w:val="00673908"/>
    <w:rsid w:val="00673A4F"/>
    <w:rsid w:val="00674244"/>
    <w:rsid w:val="00675299"/>
    <w:rsid w:val="00675369"/>
    <w:rsid w:val="00675A5F"/>
    <w:rsid w:val="0067624F"/>
    <w:rsid w:val="00676A17"/>
    <w:rsid w:val="00677AB0"/>
    <w:rsid w:val="00677D3A"/>
    <w:rsid w:val="00681B00"/>
    <w:rsid w:val="006836F7"/>
    <w:rsid w:val="00684A83"/>
    <w:rsid w:val="00684F3E"/>
    <w:rsid w:val="00685807"/>
    <w:rsid w:val="00685D83"/>
    <w:rsid w:val="00685DF4"/>
    <w:rsid w:val="0069219C"/>
    <w:rsid w:val="006922F8"/>
    <w:rsid w:val="00692B7A"/>
    <w:rsid w:val="00692BF2"/>
    <w:rsid w:val="006937B5"/>
    <w:rsid w:val="00693F9E"/>
    <w:rsid w:val="00694B7D"/>
    <w:rsid w:val="00694F87"/>
    <w:rsid w:val="00696763"/>
    <w:rsid w:val="00696B89"/>
    <w:rsid w:val="006970C0"/>
    <w:rsid w:val="006A0269"/>
    <w:rsid w:val="006A1F43"/>
    <w:rsid w:val="006A29B8"/>
    <w:rsid w:val="006A3059"/>
    <w:rsid w:val="006A3426"/>
    <w:rsid w:val="006A35F1"/>
    <w:rsid w:val="006A4242"/>
    <w:rsid w:val="006A4340"/>
    <w:rsid w:val="006A4591"/>
    <w:rsid w:val="006A47AB"/>
    <w:rsid w:val="006A5DC5"/>
    <w:rsid w:val="006A5EF6"/>
    <w:rsid w:val="006B050D"/>
    <w:rsid w:val="006B08B8"/>
    <w:rsid w:val="006B092F"/>
    <w:rsid w:val="006B09AD"/>
    <w:rsid w:val="006B1930"/>
    <w:rsid w:val="006B1CEE"/>
    <w:rsid w:val="006B2447"/>
    <w:rsid w:val="006B26A6"/>
    <w:rsid w:val="006B2B06"/>
    <w:rsid w:val="006B3349"/>
    <w:rsid w:val="006B42B6"/>
    <w:rsid w:val="006B4A7B"/>
    <w:rsid w:val="006B5694"/>
    <w:rsid w:val="006B5CB5"/>
    <w:rsid w:val="006B5E6C"/>
    <w:rsid w:val="006B70F9"/>
    <w:rsid w:val="006B7A63"/>
    <w:rsid w:val="006C011A"/>
    <w:rsid w:val="006C0421"/>
    <w:rsid w:val="006C0490"/>
    <w:rsid w:val="006C04D1"/>
    <w:rsid w:val="006C12DF"/>
    <w:rsid w:val="006C2A4D"/>
    <w:rsid w:val="006C2B3C"/>
    <w:rsid w:val="006C32EF"/>
    <w:rsid w:val="006C466D"/>
    <w:rsid w:val="006C5E19"/>
    <w:rsid w:val="006C6C50"/>
    <w:rsid w:val="006C706D"/>
    <w:rsid w:val="006C7160"/>
    <w:rsid w:val="006C770D"/>
    <w:rsid w:val="006D110D"/>
    <w:rsid w:val="006D12C5"/>
    <w:rsid w:val="006D249A"/>
    <w:rsid w:val="006D2710"/>
    <w:rsid w:val="006D2AE8"/>
    <w:rsid w:val="006D3306"/>
    <w:rsid w:val="006D4764"/>
    <w:rsid w:val="006D65C9"/>
    <w:rsid w:val="006D779B"/>
    <w:rsid w:val="006D7844"/>
    <w:rsid w:val="006E03CF"/>
    <w:rsid w:val="006E0783"/>
    <w:rsid w:val="006E0BC0"/>
    <w:rsid w:val="006E162D"/>
    <w:rsid w:val="006E236F"/>
    <w:rsid w:val="006E3308"/>
    <w:rsid w:val="006E3DB8"/>
    <w:rsid w:val="006E428E"/>
    <w:rsid w:val="006E5D37"/>
    <w:rsid w:val="006E60F9"/>
    <w:rsid w:val="006E6453"/>
    <w:rsid w:val="006E7B07"/>
    <w:rsid w:val="006F025C"/>
    <w:rsid w:val="006F0646"/>
    <w:rsid w:val="006F169D"/>
    <w:rsid w:val="006F1717"/>
    <w:rsid w:val="006F2857"/>
    <w:rsid w:val="006F3B2A"/>
    <w:rsid w:val="006F41B0"/>
    <w:rsid w:val="006F5ADC"/>
    <w:rsid w:val="006F5D5D"/>
    <w:rsid w:val="006F69C6"/>
    <w:rsid w:val="006F75F1"/>
    <w:rsid w:val="006F77E6"/>
    <w:rsid w:val="006F7D09"/>
    <w:rsid w:val="007008B5"/>
    <w:rsid w:val="00701628"/>
    <w:rsid w:val="00701AE3"/>
    <w:rsid w:val="00702579"/>
    <w:rsid w:val="00702ADF"/>
    <w:rsid w:val="00703C0B"/>
    <w:rsid w:val="007071E0"/>
    <w:rsid w:val="007106FA"/>
    <w:rsid w:val="0071081A"/>
    <w:rsid w:val="00710D3B"/>
    <w:rsid w:val="00711BC5"/>
    <w:rsid w:val="00713B65"/>
    <w:rsid w:val="0071517C"/>
    <w:rsid w:val="0071612D"/>
    <w:rsid w:val="007177B5"/>
    <w:rsid w:val="00717C04"/>
    <w:rsid w:val="00720190"/>
    <w:rsid w:val="00720496"/>
    <w:rsid w:val="0072071A"/>
    <w:rsid w:val="00720865"/>
    <w:rsid w:val="00720C19"/>
    <w:rsid w:val="0072159D"/>
    <w:rsid w:val="0072342A"/>
    <w:rsid w:val="00723E06"/>
    <w:rsid w:val="007247E4"/>
    <w:rsid w:val="00724B41"/>
    <w:rsid w:val="00724B88"/>
    <w:rsid w:val="00725D28"/>
    <w:rsid w:val="007263A3"/>
    <w:rsid w:val="0072674C"/>
    <w:rsid w:val="007269AA"/>
    <w:rsid w:val="00727AA5"/>
    <w:rsid w:val="00727EAA"/>
    <w:rsid w:val="00730179"/>
    <w:rsid w:val="007308F7"/>
    <w:rsid w:val="00730A17"/>
    <w:rsid w:val="00730C11"/>
    <w:rsid w:val="007312E4"/>
    <w:rsid w:val="007322A1"/>
    <w:rsid w:val="00732977"/>
    <w:rsid w:val="00734094"/>
    <w:rsid w:val="00734EA5"/>
    <w:rsid w:val="00735291"/>
    <w:rsid w:val="00735EB6"/>
    <w:rsid w:val="00736163"/>
    <w:rsid w:val="007361C9"/>
    <w:rsid w:val="00740476"/>
    <w:rsid w:val="007409B2"/>
    <w:rsid w:val="00740E2D"/>
    <w:rsid w:val="007425CD"/>
    <w:rsid w:val="00744451"/>
    <w:rsid w:val="00744D14"/>
    <w:rsid w:val="007457A3"/>
    <w:rsid w:val="00746D96"/>
    <w:rsid w:val="00747036"/>
    <w:rsid w:val="00747AB7"/>
    <w:rsid w:val="00750B68"/>
    <w:rsid w:val="0075127F"/>
    <w:rsid w:val="007512C9"/>
    <w:rsid w:val="00751689"/>
    <w:rsid w:val="0075268A"/>
    <w:rsid w:val="00752B44"/>
    <w:rsid w:val="00752D73"/>
    <w:rsid w:val="00752DC8"/>
    <w:rsid w:val="007534FB"/>
    <w:rsid w:val="00754499"/>
    <w:rsid w:val="00754B7A"/>
    <w:rsid w:val="00755D72"/>
    <w:rsid w:val="00755F76"/>
    <w:rsid w:val="00755F9F"/>
    <w:rsid w:val="00756714"/>
    <w:rsid w:val="0075672F"/>
    <w:rsid w:val="0075680B"/>
    <w:rsid w:val="007571E6"/>
    <w:rsid w:val="007577A7"/>
    <w:rsid w:val="007579FA"/>
    <w:rsid w:val="00760468"/>
    <w:rsid w:val="00760A3E"/>
    <w:rsid w:val="00760B43"/>
    <w:rsid w:val="00764174"/>
    <w:rsid w:val="0076476E"/>
    <w:rsid w:val="00765C83"/>
    <w:rsid w:val="00765FAD"/>
    <w:rsid w:val="00766572"/>
    <w:rsid w:val="00766A80"/>
    <w:rsid w:val="00766BF1"/>
    <w:rsid w:val="00766E64"/>
    <w:rsid w:val="00767459"/>
    <w:rsid w:val="0076749F"/>
    <w:rsid w:val="00767719"/>
    <w:rsid w:val="007700B2"/>
    <w:rsid w:val="00770E7B"/>
    <w:rsid w:val="00770F62"/>
    <w:rsid w:val="00771911"/>
    <w:rsid w:val="00771966"/>
    <w:rsid w:val="007719C3"/>
    <w:rsid w:val="0077253A"/>
    <w:rsid w:val="007725B6"/>
    <w:rsid w:val="00772D7E"/>
    <w:rsid w:val="00772E93"/>
    <w:rsid w:val="007730F0"/>
    <w:rsid w:val="00773949"/>
    <w:rsid w:val="00773CB9"/>
    <w:rsid w:val="007742E0"/>
    <w:rsid w:val="0077463C"/>
    <w:rsid w:val="00774C54"/>
    <w:rsid w:val="00774CE5"/>
    <w:rsid w:val="00774E24"/>
    <w:rsid w:val="00774FC8"/>
    <w:rsid w:val="007754C4"/>
    <w:rsid w:val="00775B39"/>
    <w:rsid w:val="00775C2C"/>
    <w:rsid w:val="0077640D"/>
    <w:rsid w:val="0077656A"/>
    <w:rsid w:val="00777D2C"/>
    <w:rsid w:val="00780A14"/>
    <w:rsid w:val="00780A8F"/>
    <w:rsid w:val="0078153D"/>
    <w:rsid w:val="00781B0E"/>
    <w:rsid w:val="00782079"/>
    <w:rsid w:val="00782702"/>
    <w:rsid w:val="00783204"/>
    <w:rsid w:val="007836C6"/>
    <w:rsid w:val="007848CE"/>
    <w:rsid w:val="00784C49"/>
    <w:rsid w:val="0078563C"/>
    <w:rsid w:val="00785983"/>
    <w:rsid w:val="00786D38"/>
    <w:rsid w:val="007877E0"/>
    <w:rsid w:val="00787B9D"/>
    <w:rsid w:val="00787C26"/>
    <w:rsid w:val="00790796"/>
    <w:rsid w:val="00793B37"/>
    <w:rsid w:val="00793C6A"/>
    <w:rsid w:val="00793D28"/>
    <w:rsid w:val="007947D7"/>
    <w:rsid w:val="00794FB6"/>
    <w:rsid w:val="00795EBC"/>
    <w:rsid w:val="00796E89"/>
    <w:rsid w:val="007979C6"/>
    <w:rsid w:val="007A0514"/>
    <w:rsid w:val="007A08B0"/>
    <w:rsid w:val="007A0A11"/>
    <w:rsid w:val="007A119C"/>
    <w:rsid w:val="007A150D"/>
    <w:rsid w:val="007A1D0D"/>
    <w:rsid w:val="007A1DCD"/>
    <w:rsid w:val="007A238C"/>
    <w:rsid w:val="007A23DC"/>
    <w:rsid w:val="007A248C"/>
    <w:rsid w:val="007A253E"/>
    <w:rsid w:val="007A3480"/>
    <w:rsid w:val="007A4D64"/>
    <w:rsid w:val="007A4E56"/>
    <w:rsid w:val="007A4F29"/>
    <w:rsid w:val="007A510D"/>
    <w:rsid w:val="007A5569"/>
    <w:rsid w:val="007A588B"/>
    <w:rsid w:val="007A5892"/>
    <w:rsid w:val="007A58A6"/>
    <w:rsid w:val="007A648F"/>
    <w:rsid w:val="007B11C2"/>
    <w:rsid w:val="007B14B9"/>
    <w:rsid w:val="007B1BC0"/>
    <w:rsid w:val="007B1C89"/>
    <w:rsid w:val="007B2026"/>
    <w:rsid w:val="007B2D81"/>
    <w:rsid w:val="007B34A9"/>
    <w:rsid w:val="007B49D1"/>
    <w:rsid w:val="007B4CAF"/>
    <w:rsid w:val="007B65E2"/>
    <w:rsid w:val="007B69F1"/>
    <w:rsid w:val="007B69FC"/>
    <w:rsid w:val="007B799E"/>
    <w:rsid w:val="007B7DB6"/>
    <w:rsid w:val="007C0753"/>
    <w:rsid w:val="007C189A"/>
    <w:rsid w:val="007C271C"/>
    <w:rsid w:val="007C331B"/>
    <w:rsid w:val="007C431A"/>
    <w:rsid w:val="007C4B5A"/>
    <w:rsid w:val="007C4FC5"/>
    <w:rsid w:val="007C5829"/>
    <w:rsid w:val="007C5840"/>
    <w:rsid w:val="007C6539"/>
    <w:rsid w:val="007C6D23"/>
    <w:rsid w:val="007C772A"/>
    <w:rsid w:val="007C7F05"/>
    <w:rsid w:val="007D0114"/>
    <w:rsid w:val="007D14D1"/>
    <w:rsid w:val="007D1EB8"/>
    <w:rsid w:val="007D23F3"/>
    <w:rsid w:val="007D2928"/>
    <w:rsid w:val="007D2DA9"/>
    <w:rsid w:val="007D309D"/>
    <w:rsid w:val="007D3496"/>
    <w:rsid w:val="007D3A3B"/>
    <w:rsid w:val="007D42C7"/>
    <w:rsid w:val="007D4478"/>
    <w:rsid w:val="007D4A29"/>
    <w:rsid w:val="007D4B01"/>
    <w:rsid w:val="007D4E0D"/>
    <w:rsid w:val="007D669D"/>
    <w:rsid w:val="007D7AF5"/>
    <w:rsid w:val="007E002F"/>
    <w:rsid w:val="007E1129"/>
    <w:rsid w:val="007E1B79"/>
    <w:rsid w:val="007E1D4B"/>
    <w:rsid w:val="007E2689"/>
    <w:rsid w:val="007E34FF"/>
    <w:rsid w:val="007E4321"/>
    <w:rsid w:val="007E5638"/>
    <w:rsid w:val="007E56FD"/>
    <w:rsid w:val="007E5F2A"/>
    <w:rsid w:val="007E613C"/>
    <w:rsid w:val="007E691C"/>
    <w:rsid w:val="007E6DF1"/>
    <w:rsid w:val="007F00E4"/>
    <w:rsid w:val="007F1042"/>
    <w:rsid w:val="007F13EC"/>
    <w:rsid w:val="007F1B70"/>
    <w:rsid w:val="007F3F79"/>
    <w:rsid w:val="007F4FE4"/>
    <w:rsid w:val="007F57B1"/>
    <w:rsid w:val="007F60D5"/>
    <w:rsid w:val="007F64F0"/>
    <w:rsid w:val="007F7202"/>
    <w:rsid w:val="007F7DF5"/>
    <w:rsid w:val="00800E87"/>
    <w:rsid w:val="008019A3"/>
    <w:rsid w:val="00801DE2"/>
    <w:rsid w:val="008029C0"/>
    <w:rsid w:val="00802B62"/>
    <w:rsid w:val="008035E7"/>
    <w:rsid w:val="00803CCE"/>
    <w:rsid w:val="0080489E"/>
    <w:rsid w:val="00804CFD"/>
    <w:rsid w:val="00804D2A"/>
    <w:rsid w:val="00805947"/>
    <w:rsid w:val="0080600A"/>
    <w:rsid w:val="00806105"/>
    <w:rsid w:val="008074FE"/>
    <w:rsid w:val="0081019A"/>
    <w:rsid w:val="00810D01"/>
    <w:rsid w:val="00811050"/>
    <w:rsid w:val="008117F9"/>
    <w:rsid w:val="00812E8B"/>
    <w:rsid w:val="008130F9"/>
    <w:rsid w:val="00813D83"/>
    <w:rsid w:val="00813DEC"/>
    <w:rsid w:val="008142A3"/>
    <w:rsid w:val="008147AC"/>
    <w:rsid w:val="00814ADF"/>
    <w:rsid w:val="008152C6"/>
    <w:rsid w:val="008168E7"/>
    <w:rsid w:val="00817328"/>
    <w:rsid w:val="00817E91"/>
    <w:rsid w:val="008206E7"/>
    <w:rsid w:val="00820CE8"/>
    <w:rsid w:val="008213B6"/>
    <w:rsid w:val="00821894"/>
    <w:rsid w:val="00821A97"/>
    <w:rsid w:val="00821B7F"/>
    <w:rsid w:val="00821BEA"/>
    <w:rsid w:val="0082249B"/>
    <w:rsid w:val="0082322E"/>
    <w:rsid w:val="0082336E"/>
    <w:rsid w:val="00826624"/>
    <w:rsid w:val="008271AA"/>
    <w:rsid w:val="00827262"/>
    <w:rsid w:val="0082739C"/>
    <w:rsid w:val="008275E1"/>
    <w:rsid w:val="00827B87"/>
    <w:rsid w:val="00830CA5"/>
    <w:rsid w:val="00831D22"/>
    <w:rsid w:val="00831F90"/>
    <w:rsid w:val="00833A38"/>
    <w:rsid w:val="00834C3D"/>
    <w:rsid w:val="008378BD"/>
    <w:rsid w:val="00840B2E"/>
    <w:rsid w:val="00841EF3"/>
    <w:rsid w:val="00841F88"/>
    <w:rsid w:val="00842698"/>
    <w:rsid w:val="0084323B"/>
    <w:rsid w:val="00844022"/>
    <w:rsid w:val="00844CF0"/>
    <w:rsid w:val="008472A2"/>
    <w:rsid w:val="00847795"/>
    <w:rsid w:val="00850EAC"/>
    <w:rsid w:val="0085175F"/>
    <w:rsid w:val="00852DF4"/>
    <w:rsid w:val="00854924"/>
    <w:rsid w:val="00855A86"/>
    <w:rsid w:val="00855D72"/>
    <w:rsid w:val="00856148"/>
    <w:rsid w:val="00857323"/>
    <w:rsid w:val="00857329"/>
    <w:rsid w:val="00857E07"/>
    <w:rsid w:val="008600FE"/>
    <w:rsid w:val="008607A4"/>
    <w:rsid w:val="00860C00"/>
    <w:rsid w:val="008619E3"/>
    <w:rsid w:val="0086258A"/>
    <w:rsid w:val="00862F87"/>
    <w:rsid w:val="00863614"/>
    <w:rsid w:val="00863982"/>
    <w:rsid w:val="00864F23"/>
    <w:rsid w:val="00865968"/>
    <w:rsid w:val="00866FED"/>
    <w:rsid w:val="00866FFB"/>
    <w:rsid w:val="00867522"/>
    <w:rsid w:val="008676DC"/>
    <w:rsid w:val="00870505"/>
    <w:rsid w:val="00870AB9"/>
    <w:rsid w:val="00870B4D"/>
    <w:rsid w:val="0087116C"/>
    <w:rsid w:val="00871C4C"/>
    <w:rsid w:val="00871C8B"/>
    <w:rsid w:val="00871CC7"/>
    <w:rsid w:val="0087290B"/>
    <w:rsid w:val="00874B34"/>
    <w:rsid w:val="00874DDA"/>
    <w:rsid w:val="008762AF"/>
    <w:rsid w:val="00876602"/>
    <w:rsid w:val="008777CA"/>
    <w:rsid w:val="00880535"/>
    <w:rsid w:val="0088061A"/>
    <w:rsid w:val="00881F19"/>
    <w:rsid w:val="00882A89"/>
    <w:rsid w:val="0088378E"/>
    <w:rsid w:val="00885012"/>
    <w:rsid w:val="0088534A"/>
    <w:rsid w:val="008855E5"/>
    <w:rsid w:val="00886B6D"/>
    <w:rsid w:val="00886DA9"/>
    <w:rsid w:val="008873A0"/>
    <w:rsid w:val="008903A1"/>
    <w:rsid w:val="0089154A"/>
    <w:rsid w:val="00894CF7"/>
    <w:rsid w:val="00895991"/>
    <w:rsid w:val="00897826"/>
    <w:rsid w:val="008A0677"/>
    <w:rsid w:val="008A0D56"/>
    <w:rsid w:val="008A21E6"/>
    <w:rsid w:val="008A2CA7"/>
    <w:rsid w:val="008A2F07"/>
    <w:rsid w:val="008A42CF"/>
    <w:rsid w:val="008A60D5"/>
    <w:rsid w:val="008A786F"/>
    <w:rsid w:val="008A7983"/>
    <w:rsid w:val="008B0A66"/>
    <w:rsid w:val="008B151C"/>
    <w:rsid w:val="008B2227"/>
    <w:rsid w:val="008B2773"/>
    <w:rsid w:val="008B2F1A"/>
    <w:rsid w:val="008B3CA4"/>
    <w:rsid w:val="008B4089"/>
    <w:rsid w:val="008B483E"/>
    <w:rsid w:val="008B4853"/>
    <w:rsid w:val="008B5DB5"/>
    <w:rsid w:val="008B618C"/>
    <w:rsid w:val="008B6B85"/>
    <w:rsid w:val="008B6F4D"/>
    <w:rsid w:val="008B7059"/>
    <w:rsid w:val="008B7D97"/>
    <w:rsid w:val="008C11C3"/>
    <w:rsid w:val="008C1234"/>
    <w:rsid w:val="008C1DCE"/>
    <w:rsid w:val="008C261C"/>
    <w:rsid w:val="008C34AE"/>
    <w:rsid w:val="008C4058"/>
    <w:rsid w:val="008C4B77"/>
    <w:rsid w:val="008C4CE1"/>
    <w:rsid w:val="008C4E98"/>
    <w:rsid w:val="008C5C47"/>
    <w:rsid w:val="008C616C"/>
    <w:rsid w:val="008C678E"/>
    <w:rsid w:val="008C67F6"/>
    <w:rsid w:val="008C79F6"/>
    <w:rsid w:val="008C7CC0"/>
    <w:rsid w:val="008C7F47"/>
    <w:rsid w:val="008D07EC"/>
    <w:rsid w:val="008D0FC3"/>
    <w:rsid w:val="008D106B"/>
    <w:rsid w:val="008D1AA4"/>
    <w:rsid w:val="008D1C3E"/>
    <w:rsid w:val="008D337E"/>
    <w:rsid w:val="008D44CD"/>
    <w:rsid w:val="008D545C"/>
    <w:rsid w:val="008D5E2D"/>
    <w:rsid w:val="008D630E"/>
    <w:rsid w:val="008D6571"/>
    <w:rsid w:val="008D6DCC"/>
    <w:rsid w:val="008D7725"/>
    <w:rsid w:val="008E0141"/>
    <w:rsid w:val="008E017A"/>
    <w:rsid w:val="008E07C0"/>
    <w:rsid w:val="008E0802"/>
    <w:rsid w:val="008E0A7B"/>
    <w:rsid w:val="008E2655"/>
    <w:rsid w:val="008E2829"/>
    <w:rsid w:val="008E2B85"/>
    <w:rsid w:val="008E2DC4"/>
    <w:rsid w:val="008E3932"/>
    <w:rsid w:val="008E4579"/>
    <w:rsid w:val="008E4A3A"/>
    <w:rsid w:val="008E580E"/>
    <w:rsid w:val="008E5C56"/>
    <w:rsid w:val="008E63FF"/>
    <w:rsid w:val="008E657C"/>
    <w:rsid w:val="008E733F"/>
    <w:rsid w:val="008F2048"/>
    <w:rsid w:val="008F2EA9"/>
    <w:rsid w:val="008F3EBE"/>
    <w:rsid w:val="008F48FB"/>
    <w:rsid w:val="008F51F0"/>
    <w:rsid w:val="008F789E"/>
    <w:rsid w:val="009001A8"/>
    <w:rsid w:val="00901066"/>
    <w:rsid w:val="00901800"/>
    <w:rsid w:val="00901C2D"/>
    <w:rsid w:val="009024C6"/>
    <w:rsid w:val="009031F8"/>
    <w:rsid w:val="00904104"/>
    <w:rsid w:val="00904291"/>
    <w:rsid w:val="00904810"/>
    <w:rsid w:val="009049C1"/>
    <w:rsid w:val="00905FD0"/>
    <w:rsid w:val="00906309"/>
    <w:rsid w:val="00910303"/>
    <w:rsid w:val="00911555"/>
    <w:rsid w:val="00911574"/>
    <w:rsid w:val="00912697"/>
    <w:rsid w:val="00913105"/>
    <w:rsid w:val="009132D2"/>
    <w:rsid w:val="00913D88"/>
    <w:rsid w:val="0091429A"/>
    <w:rsid w:val="00914404"/>
    <w:rsid w:val="0091489B"/>
    <w:rsid w:val="009157CD"/>
    <w:rsid w:val="00915C56"/>
    <w:rsid w:val="00916267"/>
    <w:rsid w:val="00916D09"/>
    <w:rsid w:val="0091722C"/>
    <w:rsid w:val="009174D7"/>
    <w:rsid w:val="00917B0B"/>
    <w:rsid w:val="009201BA"/>
    <w:rsid w:val="00920F7E"/>
    <w:rsid w:val="0092322C"/>
    <w:rsid w:val="009239BC"/>
    <w:rsid w:val="0092434E"/>
    <w:rsid w:val="00925689"/>
    <w:rsid w:val="00925721"/>
    <w:rsid w:val="00925C3C"/>
    <w:rsid w:val="009262F0"/>
    <w:rsid w:val="00927A8D"/>
    <w:rsid w:val="00927F54"/>
    <w:rsid w:val="00930646"/>
    <w:rsid w:val="009307CB"/>
    <w:rsid w:val="00930CD5"/>
    <w:rsid w:val="0093118A"/>
    <w:rsid w:val="009312DE"/>
    <w:rsid w:val="00931D55"/>
    <w:rsid w:val="009328ED"/>
    <w:rsid w:val="00932E77"/>
    <w:rsid w:val="009330FA"/>
    <w:rsid w:val="009334C0"/>
    <w:rsid w:val="00933967"/>
    <w:rsid w:val="009343E8"/>
    <w:rsid w:val="009344A4"/>
    <w:rsid w:val="00934725"/>
    <w:rsid w:val="00934A0E"/>
    <w:rsid w:val="00935A64"/>
    <w:rsid w:val="00935B03"/>
    <w:rsid w:val="00936599"/>
    <w:rsid w:val="009365BC"/>
    <w:rsid w:val="00936CA7"/>
    <w:rsid w:val="00936D98"/>
    <w:rsid w:val="00937277"/>
    <w:rsid w:val="00940E04"/>
    <w:rsid w:val="00941332"/>
    <w:rsid w:val="00941668"/>
    <w:rsid w:val="00941725"/>
    <w:rsid w:val="00941A7B"/>
    <w:rsid w:val="00941F96"/>
    <w:rsid w:val="00942442"/>
    <w:rsid w:val="0094401D"/>
    <w:rsid w:val="009440E0"/>
    <w:rsid w:val="00944117"/>
    <w:rsid w:val="00944FC2"/>
    <w:rsid w:val="00945BB8"/>
    <w:rsid w:val="009465FF"/>
    <w:rsid w:val="009467D2"/>
    <w:rsid w:val="00946D77"/>
    <w:rsid w:val="0094728A"/>
    <w:rsid w:val="00947C79"/>
    <w:rsid w:val="009503A3"/>
    <w:rsid w:val="00950A71"/>
    <w:rsid w:val="00950BCC"/>
    <w:rsid w:val="009512D2"/>
    <w:rsid w:val="0095147E"/>
    <w:rsid w:val="009517F4"/>
    <w:rsid w:val="0095261B"/>
    <w:rsid w:val="00952C99"/>
    <w:rsid w:val="009531F8"/>
    <w:rsid w:val="0095398E"/>
    <w:rsid w:val="009547B1"/>
    <w:rsid w:val="0095512B"/>
    <w:rsid w:val="00955251"/>
    <w:rsid w:val="009553E8"/>
    <w:rsid w:val="00955A71"/>
    <w:rsid w:val="00956095"/>
    <w:rsid w:val="00956308"/>
    <w:rsid w:val="009572DF"/>
    <w:rsid w:val="0096030C"/>
    <w:rsid w:val="00960E17"/>
    <w:rsid w:val="009617CA"/>
    <w:rsid w:val="00961C06"/>
    <w:rsid w:val="009631FB"/>
    <w:rsid w:val="00963374"/>
    <w:rsid w:val="0096343B"/>
    <w:rsid w:val="009634CB"/>
    <w:rsid w:val="009639D2"/>
    <w:rsid w:val="00963CD2"/>
    <w:rsid w:val="009649C0"/>
    <w:rsid w:val="00964E29"/>
    <w:rsid w:val="00965526"/>
    <w:rsid w:val="00965800"/>
    <w:rsid w:val="00965D82"/>
    <w:rsid w:val="00966249"/>
    <w:rsid w:val="00967AAF"/>
    <w:rsid w:val="009717CD"/>
    <w:rsid w:val="009724F7"/>
    <w:rsid w:val="00972A99"/>
    <w:rsid w:val="00973CAF"/>
    <w:rsid w:val="00974E90"/>
    <w:rsid w:val="00976041"/>
    <w:rsid w:val="0097620B"/>
    <w:rsid w:val="009766D9"/>
    <w:rsid w:val="009769C9"/>
    <w:rsid w:val="009769CD"/>
    <w:rsid w:val="0098081C"/>
    <w:rsid w:val="0098174C"/>
    <w:rsid w:val="00981FEC"/>
    <w:rsid w:val="0098373D"/>
    <w:rsid w:val="009839E4"/>
    <w:rsid w:val="00983B90"/>
    <w:rsid w:val="009845FE"/>
    <w:rsid w:val="00984ED6"/>
    <w:rsid w:val="00986342"/>
    <w:rsid w:val="009866EE"/>
    <w:rsid w:val="00986C0E"/>
    <w:rsid w:val="0098749E"/>
    <w:rsid w:val="0098798F"/>
    <w:rsid w:val="009900A7"/>
    <w:rsid w:val="009905CC"/>
    <w:rsid w:val="00990A2B"/>
    <w:rsid w:val="00990E30"/>
    <w:rsid w:val="009912B4"/>
    <w:rsid w:val="00992249"/>
    <w:rsid w:val="00992E0F"/>
    <w:rsid w:val="00993BBB"/>
    <w:rsid w:val="00994981"/>
    <w:rsid w:val="00994B50"/>
    <w:rsid w:val="00995908"/>
    <w:rsid w:val="00995F55"/>
    <w:rsid w:val="0099718C"/>
    <w:rsid w:val="009974F3"/>
    <w:rsid w:val="009976D5"/>
    <w:rsid w:val="009A0AA6"/>
    <w:rsid w:val="009A0B7C"/>
    <w:rsid w:val="009A1D40"/>
    <w:rsid w:val="009A1F4D"/>
    <w:rsid w:val="009A2003"/>
    <w:rsid w:val="009A2AF0"/>
    <w:rsid w:val="009A3EA5"/>
    <w:rsid w:val="009A4F7E"/>
    <w:rsid w:val="009A5C35"/>
    <w:rsid w:val="009A5DFC"/>
    <w:rsid w:val="009A6519"/>
    <w:rsid w:val="009A7A8F"/>
    <w:rsid w:val="009A7EBF"/>
    <w:rsid w:val="009B03B9"/>
    <w:rsid w:val="009B0AEA"/>
    <w:rsid w:val="009B2375"/>
    <w:rsid w:val="009B35F6"/>
    <w:rsid w:val="009B41EF"/>
    <w:rsid w:val="009B42F8"/>
    <w:rsid w:val="009B45EE"/>
    <w:rsid w:val="009B58C3"/>
    <w:rsid w:val="009B69B4"/>
    <w:rsid w:val="009B7B01"/>
    <w:rsid w:val="009C0CB5"/>
    <w:rsid w:val="009C0EC7"/>
    <w:rsid w:val="009C2DAD"/>
    <w:rsid w:val="009C2F15"/>
    <w:rsid w:val="009C4204"/>
    <w:rsid w:val="009C42C2"/>
    <w:rsid w:val="009C5F90"/>
    <w:rsid w:val="009C6103"/>
    <w:rsid w:val="009C65E7"/>
    <w:rsid w:val="009C6D2B"/>
    <w:rsid w:val="009C74A8"/>
    <w:rsid w:val="009C7653"/>
    <w:rsid w:val="009C79A4"/>
    <w:rsid w:val="009D001C"/>
    <w:rsid w:val="009D043F"/>
    <w:rsid w:val="009D0641"/>
    <w:rsid w:val="009D073D"/>
    <w:rsid w:val="009D0DE2"/>
    <w:rsid w:val="009D31F6"/>
    <w:rsid w:val="009D494D"/>
    <w:rsid w:val="009D50E5"/>
    <w:rsid w:val="009D5F4A"/>
    <w:rsid w:val="009D5FF9"/>
    <w:rsid w:val="009D7486"/>
    <w:rsid w:val="009E14AB"/>
    <w:rsid w:val="009E1D9C"/>
    <w:rsid w:val="009E2280"/>
    <w:rsid w:val="009E2E69"/>
    <w:rsid w:val="009E31BF"/>
    <w:rsid w:val="009E38FA"/>
    <w:rsid w:val="009E3DA3"/>
    <w:rsid w:val="009E4E36"/>
    <w:rsid w:val="009E5245"/>
    <w:rsid w:val="009E5264"/>
    <w:rsid w:val="009E5D6F"/>
    <w:rsid w:val="009E6025"/>
    <w:rsid w:val="009E6EC4"/>
    <w:rsid w:val="009E70D6"/>
    <w:rsid w:val="009E7DCC"/>
    <w:rsid w:val="009F0581"/>
    <w:rsid w:val="009F1472"/>
    <w:rsid w:val="009F1EC8"/>
    <w:rsid w:val="009F28EE"/>
    <w:rsid w:val="009F392A"/>
    <w:rsid w:val="009F432E"/>
    <w:rsid w:val="009F47B0"/>
    <w:rsid w:val="009F4E77"/>
    <w:rsid w:val="009F54A1"/>
    <w:rsid w:val="009F56D8"/>
    <w:rsid w:val="009F5949"/>
    <w:rsid w:val="009F623D"/>
    <w:rsid w:val="009F6454"/>
    <w:rsid w:val="009F6962"/>
    <w:rsid w:val="00A00448"/>
    <w:rsid w:val="00A006D9"/>
    <w:rsid w:val="00A0128B"/>
    <w:rsid w:val="00A01BF2"/>
    <w:rsid w:val="00A021C9"/>
    <w:rsid w:val="00A02461"/>
    <w:rsid w:val="00A03094"/>
    <w:rsid w:val="00A03372"/>
    <w:rsid w:val="00A03695"/>
    <w:rsid w:val="00A03FF5"/>
    <w:rsid w:val="00A04165"/>
    <w:rsid w:val="00A044AA"/>
    <w:rsid w:val="00A044B2"/>
    <w:rsid w:val="00A058B9"/>
    <w:rsid w:val="00A05A90"/>
    <w:rsid w:val="00A1143A"/>
    <w:rsid w:val="00A12115"/>
    <w:rsid w:val="00A12257"/>
    <w:rsid w:val="00A12A36"/>
    <w:rsid w:val="00A12AA8"/>
    <w:rsid w:val="00A12CC2"/>
    <w:rsid w:val="00A13169"/>
    <w:rsid w:val="00A145DB"/>
    <w:rsid w:val="00A14BA7"/>
    <w:rsid w:val="00A14EF9"/>
    <w:rsid w:val="00A15A4D"/>
    <w:rsid w:val="00A15FA9"/>
    <w:rsid w:val="00A17868"/>
    <w:rsid w:val="00A213EF"/>
    <w:rsid w:val="00A21BFE"/>
    <w:rsid w:val="00A23731"/>
    <w:rsid w:val="00A24BE8"/>
    <w:rsid w:val="00A24DDF"/>
    <w:rsid w:val="00A25011"/>
    <w:rsid w:val="00A259F0"/>
    <w:rsid w:val="00A25CF1"/>
    <w:rsid w:val="00A2624C"/>
    <w:rsid w:val="00A26C35"/>
    <w:rsid w:val="00A27C5C"/>
    <w:rsid w:val="00A27DBB"/>
    <w:rsid w:val="00A3029F"/>
    <w:rsid w:val="00A32644"/>
    <w:rsid w:val="00A32E5D"/>
    <w:rsid w:val="00A34CF6"/>
    <w:rsid w:val="00A3508B"/>
    <w:rsid w:val="00A3549A"/>
    <w:rsid w:val="00A369D2"/>
    <w:rsid w:val="00A37918"/>
    <w:rsid w:val="00A40D46"/>
    <w:rsid w:val="00A40E20"/>
    <w:rsid w:val="00A41E48"/>
    <w:rsid w:val="00A42407"/>
    <w:rsid w:val="00A424D1"/>
    <w:rsid w:val="00A4292F"/>
    <w:rsid w:val="00A432D8"/>
    <w:rsid w:val="00A4386A"/>
    <w:rsid w:val="00A442F8"/>
    <w:rsid w:val="00A4522A"/>
    <w:rsid w:val="00A452C7"/>
    <w:rsid w:val="00A45754"/>
    <w:rsid w:val="00A45850"/>
    <w:rsid w:val="00A45981"/>
    <w:rsid w:val="00A47540"/>
    <w:rsid w:val="00A47871"/>
    <w:rsid w:val="00A50356"/>
    <w:rsid w:val="00A50F97"/>
    <w:rsid w:val="00A514A2"/>
    <w:rsid w:val="00A51B68"/>
    <w:rsid w:val="00A51C1A"/>
    <w:rsid w:val="00A529E4"/>
    <w:rsid w:val="00A5326C"/>
    <w:rsid w:val="00A54BF2"/>
    <w:rsid w:val="00A5530B"/>
    <w:rsid w:val="00A5561B"/>
    <w:rsid w:val="00A55876"/>
    <w:rsid w:val="00A56B1B"/>
    <w:rsid w:val="00A56B82"/>
    <w:rsid w:val="00A56D24"/>
    <w:rsid w:val="00A56D97"/>
    <w:rsid w:val="00A56DE7"/>
    <w:rsid w:val="00A570DF"/>
    <w:rsid w:val="00A578D1"/>
    <w:rsid w:val="00A57A07"/>
    <w:rsid w:val="00A57BAE"/>
    <w:rsid w:val="00A601B5"/>
    <w:rsid w:val="00A60DD1"/>
    <w:rsid w:val="00A613B1"/>
    <w:rsid w:val="00A61A92"/>
    <w:rsid w:val="00A62775"/>
    <w:rsid w:val="00A62A7E"/>
    <w:rsid w:val="00A631D5"/>
    <w:rsid w:val="00A64143"/>
    <w:rsid w:val="00A654FB"/>
    <w:rsid w:val="00A66FCF"/>
    <w:rsid w:val="00A671A2"/>
    <w:rsid w:val="00A67CEC"/>
    <w:rsid w:val="00A7001B"/>
    <w:rsid w:val="00A703C5"/>
    <w:rsid w:val="00A71C09"/>
    <w:rsid w:val="00A72B99"/>
    <w:rsid w:val="00A72E62"/>
    <w:rsid w:val="00A749F6"/>
    <w:rsid w:val="00A756E7"/>
    <w:rsid w:val="00A75C99"/>
    <w:rsid w:val="00A75C9C"/>
    <w:rsid w:val="00A778B0"/>
    <w:rsid w:val="00A80D98"/>
    <w:rsid w:val="00A8117A"/>
    <w:rsid w:val="00A817EE"/>
    <w:rsid w:val="00A81EC6"/>
    <w:rsid w:val="00A81F20"/>
    <w:rsid w:val="00A82A0E"/>
    <w:rsid w:val="00A82B81"/>
    <w:rsid w:val="00A82DCB"/>
    <w:rsid w:val="00A8349D"/>
    <w:rsid w:val="00A83593"/>
    <w:rsid w:val="00A83E0F"/>
    <w:rsid w:val="00A85974"/>
    <w:rsid w:val="00A85EF9"/>
    <w:rsid w:val="00A85FB2"/>
    <w:rsid w:val="00A86124"/>
    <w:rsid w:val="00A8648A"/>
    <w:rsid w:val="00A865E1"/>
    <w:rsid w:val="00A86C0E"/>
    <w:rsid w:val="00A9028B"/>
    <w:rsid w:val="00A91895"/>
    <w:rsid w:val="00A920A1"/>
    <w:rsid w:val="00A942F5"/>
    <w:rsid w:val="00A94F0C"/>
    <w:rsid w:val="00A951E2"/>
    <w:rsid w:val="00A95276"/>
    <w:rsid w:val="00A95450"/>
    <w:rsid w:val="00A95745"/>
    <w:rsid w:val="00AA06DE"/>
    <w:rsid w:val="00AA0B12"/>
    <w:rsid w:val="00AA0CE4"/>
    <w:rsid w:val="00AA1AB7"/>
    <w:rsid w:val="00AA3A5E"/>
    <w:rsid w:val="00AA3F80"/>
    <w:rsid w:val="00AA4636"/>
    <w:rsid w:val="00AA4C1C"/>
    <w:rsid w:val="00AA4CED"/>
    <w:rsid w:val="00AA56FD"/>
    <w:rsid w:val="00AA5C4B"/>
    <w:rsid w:val="00AA6941"/>
    <w:rsid w:val="00AA7878"/>
    <w:rsid w:val="00AA797A"/>
    <w:rsid w:val="00AB01AD"/>
    <w:rsid w:val="00AB0847"/>
    <w:rsid w:val="00AB11F7"/>
    <w:rsid w:val="00AB1DE6"/>
    <w:rsid w:val="00AB30A7"/>
    <w:rsid w:val="00AB350A"/>
    <w:rsid w:val="00AB3B1B"/>
    <w:rsid w:val="00AB51F0"/>
    <w:rsid w:val="00AB5FE2"/>
    <w:rsid w:val="00AB606C"/>
    <w:rsid w:val="00AB6D11"/>
    <w:rsid w:val="00AB788B"/>
    <w:rsid w:val="00AB790B"/>
    <w:rsid w:val="00AB7B58"/>
    <w:rsid w:val="00AB7D32"/>
    <w:rsid w:val="00AC0A5A"/>
    <w:rsid w:val="00AC39E0"/>
    <w:rsid w:val="00AC3CDB"/>
    <w:rsid w:val="00AC5736"/>
    <w:rsid w:val="00AC5B20"/>
    <w:rsid w:val="00AC6FEB"/>
    <w:rsid w:val="00AC734B"/>
    <w:rsid w:val="00AC769B"/>
    <w:rsid w:val="00AD07A6"/>
    <w:rsid w:val="00AD13C8"/>
    <w:rsid w:val="00AD14A2"/>
    <w:rsid w:val="00AD2E7F"/>
    <w:rsid w:val="00AD3C6F"/>
    <w:rsid w:val="00AD4515"/>
    <w:rsid w:val="00AD46D1"/>
    <w:rsid w:val="00AD6E44"/>
    <w:rsid w:val="00AD71BD"/>
    <w:rsid w:val="00AE02F3"/>
    <w:rsid w:val="00AE081D"/>
    <w:rsid w:val="00AE0F25"/>
    <w:rsid w:val="00AE0F80"/>
    <w:rsid w:val="00AE1235"/>
    <w:rsid w:val="00AE136C"/>
    <w:rsid w:val="00AE2327"/>
    <w:rsid w:val="00AE2AC9"/>
    <w:rsid w:val="00AE392C"/>
    <w:rsid w:val="00AE3C05"/>
    <w:rsid w:val="00AE4232"/>
    <w:rsid w:val="00AE44CC"/>
    <w:rsid w:val="00AE4E41"/>
    <w:rsid w:val="00AE51E3"/>
    <w:rsid w:val="00AE55A3"/>
    <w:rsid w:val="00AE57D7"/>
    <w:rsid w:val="00AE5E9A"/>
    <w:rsid w:val="00AE6A0D"/>
    <w:rsid w:val="00AE785F"/>
    <w:rsid w:val="00AF1034"/>
    <w:rsid w:val="00AF12BA"/>
    <w:rsid w:val="00AF19E7"/>
    <w:rsid w:val="00AF19F6"/>
    <w:rsid w:val="00AF1D88"/>
    <w:rsid w:val="00AF1FFC"/>
    <w:rsid w:val="00AF251B"/>
    <w:rsid w:val="00AF27D1"/>
    <w:rsid w:val="00AF2AC1"/>
    <w:rsid w:val="00AF3E58"/>
    <w:rsid w:val="00AF416F"/>
    <w:rsid w:val="00AF4B33"/>
    <w:rsid w:val="00AF5054"/>
    <w:rsid w:val="00AF514D"/>
    <w:rsid w:val="00AF5577"/>
    <w:rsid w:val="00AF5D4F"/>
    <w:rsid w:val="00AF7544"/>
    <w:rsid w:val="00B00734"/>
    <w:rsid w:val="00B00CA6"/>
    <w:rsid w:val="00B00DB1"/>
    <w:rsid w:val="00B00DE6"/>
    <w:rsid w:val="00B01053"/>
    <w:rsid w:val="00B01253"/>
    <w:rsid w:val="00B01E10"/>
    <w:rsid w:val="00B02D02"/>
    <w:rsid w:val="00B0329C"/>
    <w:rsid w:val="00B04E13"/>
    <w:rsid w:val="00B052E2"/>
    <w:rsid w:val="00B05CEE"/>
    <w:rsid w:val="00B061B0"/>
    <w:rsid w:val="00B062D6"/>
    <w:rsid w:val="00B0785A"/>
    <w:rsid w:val="00B12DFC"/>
    <w:rsid w:val="00B12FAE"/>
    <w:rsid w:val="00B13079"/>
    <w:rsid w:val="00B13C22"/>
    <w:rsid w:val="00B165B2"/>
    <w:rsid w:val="00B16965"/>
    <w:rsid w:val="00B16B80"/>
    <w:rsid w:val="00B171EC"/>
    <w:rsid w:val="00B20234"/>
    <w:rsid w:val="00B20484"/>
    <w:rsid w:val="00B2074A"/>
    <w:rsid w:val="00B207F4"/>
    <w:rsid w:val="00B213C7"/>
    <w:rsid w:val="00B2304C"/>
    <w:rsid w:val="00B236C5"/>
    <w:rsid w:val="00B2475C"/>
    <w:rsid w:val="00B2495F"/>
    <w:rsid w:val="00B24D6F"/>
    <w:rsid w:val="00B262D1"/>
    <w:rsid w:val="00B307F1"/>
    <w:rsid w:val="00B308EB"/>
    <w:rsid w:val="00B31329"/>
    <w:rsid w:val="00B31BD4"/>
    <w:rsid w:val="00B31EE8"/>
    <w:rsid w:val="00B3290D"/>
    <w:rsid w:val="00B32C50"/>
    <w:rsid w:val="00B3302F"/>
    <w:rsid w:val="00B33E08"/>
    <w:rsid w:val="00B3530D"/>
    <w:rsid w:val="00B3589B"/>
    <w:rsid w:val="00B36938"/>
    <w:rsid w:val="00B36E5D"/>
    <w:rsid w:val="00B37AFA"/>
    <w:rsid w:val="00B37B1A"/>
    <w:rsid w:val="00B37CA3"/>
    <w:rsid w:val="00B40C18"/>
    <w:rsid w:val="00B412CF"/>
    <w:rsid w:val="00B41732"/>
    <w:rsid w:val="00B43861"/>
    <w:rsid w:val="00B43EA7"/>
    <w:rsid w:val="00B44C5E"/>
    <w:rsid w:val="00B44DD4"/>
    <w:rsid w:val="00B450DE"/>
    <w:rsid w:val="00B45AA5"/>
    <w:rsid w:val="00B45EE1"/>
    <w:rsid w:val="00B475F1"/>
    <w:rsid w:val="00B52B08"/>
    <w:rsid w:val="00B54109"/>
    <w:rsid w:val="00B561A6"/>
    <w:rsid w:val="00B56FA5"/>
    <w:rsid w:val="00B577D3"/>
    <w:rsid w:val="00B606EB"/>
    <w:rsid w:val="00B615B9"/>
    <w:rsid w:val="00B62E18"/>
    <w:rsid w:val="00B63100"/>
    <w:rsid w:val="00B64391"/>
    <w:rsid w:val="00B643CA"/>
    <w:rsid w:val="00B64D55"/>
    <w:rsid w:val="00B65521"/>
    <w:rsid w:val="00B6625C"/>
    <w:rsid w:val="00B673F4"/>
    <w:rsid w:val="00B67EE8"/>
    <w:rsid w:val="00B71C06"/>
    <w:rsid w:val="00B72BB1"/>
    <w:rsid w:val="00B73689"/>
    <w:rsid w:val="00B73BDF"/>
    <w:rsid w:val="00B74019"/>
    <w:rsid w:val="00B74358"/>
    <w:rsid w:val="00B743F8"/>
    <w:rsid w:val="00B763A4"/>
    <w:rsid w:val="00B778DE"/>
    <w:rsid w:val="00B800A9"/>
    <w:rsid w:val="00B83195"/>
    <w:rsid w:val="00B833D7"/>
    <w:rsid w:val="00B83B96"/>
    <w:rsid w:val="00B8549F"/>
    <w:rsid w:val="00B85F52"/>
    <w:rsid w:val="00B86652"/>
    <w:rsid w:val="00B87DD6"/>
    <w:rsid w:val="00B90801"/>
    <w:rsid w:val="00B9080E"/>
    <w:rsid w:val="00B90C51"/>
    <w:rsid w:val="00B9103A"/>
    <w:rsid w:val="00B91F82"/>
    <w:rsid w:val="00B92CED"/>
    <w:rsid w:val="00B931B3"/>
    <w:rsid w:val="00B94D52"/>
    <w:rsid w:val="00B95C6A"/>
    <w:rsid w:val="00B96592"/>
    <w:rsid w:val="00B9751E"/>
    <w:rsid w:val="00B97B50"/>
    <w:rsid w:val="00B97CB2"/>
    <w:rsid w:val="00BA0C3C"/>
    <w:rsid w:val="00BA11A3"/>
    <w:rsid w:val="00BA39EB"/>
    <w:rsid w:val="00BA5508"/>
    <w:rsid w:val="00BA58C7"/>
    <w:rsid w:val="00BA6BBB"/>
    <w:rsid w:val="00BA6DAD"/>
    <w:rsid w:val="00BA745E"/>
    <w:rsid w:val="00BA75A7"/>
    <w:rsid w:val="00BB20AF"/>
    <w:rsid w:val="00BB2461"/>
    <w:rsid w:val="00BB2CCF"/>
    <w:rsid w:val="00BB2FEF"/>
    <w:rsid w:val="00BB31D0"/>
    <w:rsid w:val="00BB329F"/>
    <w:rsid w:val="00BB40F9"/>
    <w:rsid w:val="00BB456D"/>
    <w:rsid w:val="00BB550C"/>
    <w:rsid w:val="00BB55DE"/>
    <w:rsid w:val="00BB57E0"/>
    <w:rsid w:val="00BB5B9C"/>
    <w:rsid w:val="00BB619F"/>
    <w:rsid w:val="00BB73D6"/>
    <w:rsid w:val="00BB77C2"/>
    <w:rsid w:val="00BB7C1E"/>
    <w:rsid w:val="00BC048C"/>
    <w:rsid w:val="00BC1793"/>
    <w:rsid w:val="00BC3A3A"/>
    <w:rsid w:val="00BC3C9E"/>
    <w:rsid w:val="00BC3E64"/>
    <w:rsid w:val="00BC456A"/>
    <w:rsid w:val="00BC4CC5"/>
    <w:rsid w:val="00BC4E19"/>
    <w:rsid w:val="00BC556B"/>
    <w:rsid w:val="00BC60EC"/>
    <w:rsid w:val="00BC6CA9"/>
    <w:rsid w:val="00BC74C7"/>
    <w:rsid w:val="00BD12B8"/>
    <w:rsid w:val="00BD1475"/>
    <w:rsid w:val="00BD1CFD"/>
    <w:rsid w:val="00BD1EBA"/>
    <w:rsid w:val="00BD1FA4"/>
    <w:rsid w:val="00BD2AEC"/>
    <w:rsid w:val="00BD2E5F"/>
    <w:rsid w:val="00BD3F6A"/>
    <w:rsid w:val="00BD5E86"/>
    <w:rsid w:val="00BD64DB"/>
    <w:rsid w:val="00BD7C18"/>
    <w:rsid w:val="00BD7E79"/>
    <w:rsid w:val="00BE03B8"/>
    <w:rsid w:val="00BE13AD"/>
    <w:rsid w:val="00BE1868"/>
    <w:rsid w:val="00BE2174"/>
    <w:rsid w:val="00BE2B8E"/>
    <w:rsid w:val="00BE3085"/>
    <w:rsid w:val="00BE493D"/>
    <w:rsid w:val="00BE5122"/>
    <w:rsid w:val="00BE5780"/>
    <w:rsid w:val="00BE5EDC"/>
    <w:rsid w:val="00BE6D05"/>
    <w:rsid w:val="00BE7676"/>
    <w:rsid w:val="00BE7EFC"/>
    <w:rsid w:val="00BE7F49"/>
    <w:rsid w:val="00BF0075"/>
    <w:rsid w:val="00BF0E82"/>
    <w:rsid w:val="00BF26B9"/>
    <w:rsid w:val="00BF29B6"/>
    <w:rsid w:val="00BF2A54"/>
    <w:rsid w:val="00BF2AAE"/>
    <w:rsid w:val="00BF3CB3"/>
    <w:rsid w:val="00BF51A3"/>
    <w:rsid w:val="00BF5BB2"/>
    <w:rsid w:val="00BF780D"/>
    <w:rsid w:val="00BF7D61"/>
    <w:rsid w:val="00C00D6D"/>
    <w:rsid w:val="00C01B24"/>
    <w:rsid w:val="00C01F64"/>
    <w:rsid w:val="00C024AE"/>
    <w:rsid w:val="00C03C09"/>
    <w:rsid w:val="00C03FCE"/>
    <w:rsid w:val="00C040F0"/>
    <w:rsid w:val="00C04F87"/>
    <w:rsid w:val="00C06E02"/>
    <w:rsid w:val="00C0724F"/>
    <w:rsid w:val="00C0788F"/>
    <w:rsid w:val="00C10F90"/>
    <w:rsid w:val="00C1125D"/>
    <w:rsid w:val="00C11329"/>
    <w:rsid w:val="00C12179"/>
    <w:rsid w:val="00C12824"/>
    <w:rsid w:val="00C14320"/>
    <w:rsid w:val="00C144B8"/>
    <w:rsid w:val="00C146AF"/>
    <w:rsid w:val="00C153AD"/>
    <w:rsid w:val="00C15F6D"/>
    <w:rsid w:val="00C16E16"/>
    <w:rsid w:val="00C171AE"/>
    <w:rsid w:val="00C1754E"/>
    <w:rsid w:val="00C17900"/>
    <w:rsid w:val="00C17C7B"/>
    <w:rsid w:val="00C214F1"/>
    <w:rsid w:val="00C21A77"/>
    <w:rsid w:val="00C21CA5"/>
    <w:rsid w:val="00C2325B"/>
    <w:rsid w:val="00C232B6"/>
    <w:rsid w:val="00C23E56"/>
    <w:rsid w:val="00C24D99"/>
    <w:rsid w:val="00C25263"/>
    <w:rsid w:val="00C26051"/>
    <w:rsid w:val="00C26091"/>
    <w:rsid w:val="00C264BF"/>
    <w:rsid w:val="00C279E3"/>
    <w:rsid w:val="00C308B1"/>
    <w:rsid w:val="00C30E0E"/>
    <w:rsid w:val="00C311A1"/>
    <w:rsid w:val="00C32695"/>
    <w:rsid w:val="00C33125"/>
    <w:rsid w:val="00C331CB"/>
    <w:rsid w:val="00C33778"/>
    <w:rsid w:val="00C34261"/>
    <w:rsid w:val="00C35C0F"/>
    <w:rsid w:val="00C3684C"/>
    <w:rsid w:val="00C37EBC"/>
    <w:rsid w:val="00C40CC8"/>
    <w:rsid w:val="00C421B5"/>
    <w:rsid w:val="00C42515"/>
    <w:rsid w:val="00C435EF"/>
    <w:rsid w:val="00C440CA"/>
    <w:rsid w:val="00C44E84"/>
    <w:rsid w:val="00C501EE"/>
    <w:rsid w:val="00C5359E"/>
    <w:rsid w:val="00C54BF8"/>
    <w:rsid w:val="00C55328"/>
    <w:rsid w:val="00C5667A"/>
    <w:rsid w:val="00C5763D"/>
    <w:rsid w:val="00C60620"/>
    <w:rsid w:val="00C6199D"/>
    <w:rsid w:val="00C61CC5"/>
    <w:rsid w:val="00C62E30"/>
    <w:rsid w:val="00C637F3"/>
    <w:rsid w:val="00C678A0"/>
    <w:rsid w:val="00C67A27"/>
    <w:rsid w:val="00C67D74"/>
    <w:rsid w:val="00C70241"/>
    <w:rsid w:val="00C70490"/>
    <w:rsid w:val="00C705BA"/>
    <w:rsid w:val="00C711D0"/>
    <w:rsid w:val="00C73AA9"/>
    <w:rsid w:val="00C73DDA"/>
    <w:rsid w:val="00C75974"/>
    <w:rsid w:val="00C76555"/>
    <w:rsid w:val="00C773E1"/>
    <w:rsid w:val="00C8117D"/>
    <w:rsid w:val="00C825D4"/>
    <w:rsid w:val="00C83C46"/>
    <w:rsid w:val="00C84819"/>
    <w:rsid w:val="00C84BAB"/>
    <w:rsid w:val="00C85822"/>
    <w:rsid w:val="00C875B2"/>
    <w:rsid w:val="00C87BF5"/>
    <w:rsid w:val="00C90944"/>
    <w:rsid w:val="00C90C4D"/>
    <w:rsid w:val="00C90F79"/>
    <w:rsid w:val="00C92967"/>
    <w:rsid w:val="00C94017"/>
    <w:rsid w:val="00C95E99"/>
    <w:rsid w:val="00C96414"/>
    <w:rsid w:val="00C977C7"/>
    <w:rsid w:val="00CA19DA"/>
    <w:rsid w:val="00CA2DCD"/>
    <w:rsid w:val="00CA387F"/>
    <w:rsid w:val="00CA3D99"/>
    <w:rsid w:val="00CA3F6E"/>
    <w:rsid w:val="00CA60C9"/>
    <w:rsid w:val="00CA631F"/>
    <w:rsid w:val="00CA65AD"/>
    <w:rsid w:val="00CA6C3D"/>
    <w:rsid w:val="00CA6F81"/>
    <w:rsid w:val="00CA70E4"/>
    <w:rsid w:val="00CA724E"/>
    <w:rsid w:val="00CA7448"/>
    <w:rsid w:val="00CB0007"/>
    <w:rsid w:val="00CB07CE"/>
    <w:rsid w:val="00CB0D93"/>
    <w:rsid w:val="00CB1087"/>
    <w:rsid w:val="00CB11A8"/>
    <w:rsid w:val="00CB1CAD"/>
    <w:rsid w:val="00CB1DBF"/>
    <w:rsid w:val="00CB208F"/>
    <w:rsid w:val="00CB2792"/>
    <w:rsid w:val="00CB2EB9"/>
    <w:rsid w:val="00CB3089"/>
    <w:rsid w:val="00CB3476"/>
    <w:rsid w:val="00CB37E2"/>
    <w:rsid w:val="00CB3ED1"/>
    <w:rsid w:val="00CB41A5"/>
    <w:rsid w:val="00CB554C"/>
    <w:rsid w:val="00CB57BA"/>
    <w:rsid w:val="00CB5F4D"/>
    <w:rsid w:val="00CB6B00"/>
    <w:rsid w:val="00CB6BBB"/>
    <w:rsid w:val="00CB7A35"/>
    <w:rsid w:val="00CB7CF1"/>
    <w:rsid w:val="00CC042E"/>
    <w:rsid w:val="00CC0DFB"/>
    <w:rsid w:val="00CC2E25"/>
    <w:rsid w:val="00CC33D8"/>
    <w:rsid w:val="00CC5AA4"/>
    <w:rsid w:val="00CC5EDA"/>
    <w:rsid w:val="00CC6659"/>
    <w:rsid w:val="00CC66B7"/>
    <w:rsid w:val="00CC793C"/>
    <w:rsid w:val="00CC7BA8"/>
    <w:rsid w:val="00CC7C3E"/>
    <w:rsid w:val="00CD0692"/>
    <w:rsid w:val="00CD0A4E"/>
    <w:rsid w:val="00CD1171"/>
    <w:rsid w:val="00CD1664"/>
    <w:rsid w:val="00CD1DB8"/>
    <w:rsid w:val="00CD5193"/>
    <w:rsid w:val="00CD6DF7"/>
    <w:rsid w:val="00CD73A9"/>
    <w:rsid w:val="00CD75D1"/>
    <w:rsid w:val="00CD7DEF"/>
    <w:rsid w:val="00CE0898"/>
    <w:rsid w:val="00CE1298"/>
    <w:rsid w:val="00CE1562"/>
    <w:rsid w:val="00CE1B63"/>
    <w:rsid w:val="00CE217F"/>
    <w:rsid w:val="00CE2D11"/>
    <w:rsid w:val="00CE2DE8"/>
    <w:rsid w:val="00CE42A0"/>
    <w:rsid w:val="00CE4745"/>
    <w:rsid w:val="00CE475D"/>
    <w:rsid w:val="00CE51C9"/>
    <w:rsid w:val="00CE5482"/>
    <w:rsid w:val="00CE568F"/>
    <w:rsid w:val="00CE5C1E"/>
    <w:rsid w:val="00CE7627"/>
    <w:rsid w:val="00CE7B51"/>
    <w:rsid w:val="00CF21CE"/>
    <w:rsid w:val="00CF24AC"/>
    <w:rsid w:val="00CF297E"/>
    <w:rsid w:val="00CF4B9A"/>
    <w:rsid w:val="00CF5462"/>
    <w:rsid w:val="00CF570B"/>
    <w:rsid w:val="00CF6367"/>
    <w:rsid w:val="00D0045A"/>
    <w:rsid w:val="00D00762"/>
    <w:rsid w:val="00D02232"/>
    <w:rsid w:val="00D02726"/>
    <w:rsid w:val="00D02E70"/>
    <w:rsid w:val="00D05EE6"/>
    <w:rsid w:val="00D06D18"/>
    <w:rsid w:val="00D07288"/>
    <w:rsid w:val="00D075E8"/>
    <w:rsid w:val="00D07A05"/>
    <w:rsid w:val="00D100EF"/>
    <w:rsid w:val="00D1140E"/>
    <w:rsid w:val="00D133D3"/>
    <w:rsid w:val="00D13E2B"/>
    <w:rsid w:val="00D14E24"/>
    <w:rsid w:val="00D16D0A"/>
    <w:rsid w:val="00D17369"/>
    <w:rsid w:val="00D17A4F"/>
    <w:rsid w:val="00D2033E"/>
    <w:rsid w:val="00D21A35"/>
    <w:rsid w:val="00D21BC6"/>
    <w:rsid w:val="00D23848"/>
    <w:rsid w:val="00D23AAE"/>
    <w:rsid w:val="00D23DC8"/>
    <w:rsid w:val="00D24F89"/>
    <w:rsid w:val="00D259C5"/>
    <w:rsid w:val="00D25E0E"/>
    <w:rsid w:val="00D26403"/>
    <w:rsid w:val="00D276B0"/>
    <w:rsid w:val="00D27F97"/>
    <w:rsid w:val="00D27FD6"/>
    <w:rsid w:val="00D311B7"/>
    <w:rsid w:val="00D31E30"/>
    <w:rsid w:val="00D32F09"/>
    <w:rsid w:val="00D337FD"/>
    <w:rsid w:val="00D33C90"/>
    <w:rsid w:val="00D33D0B"/>
    <w:rsid w:val="00D3416F"/>
    <w:rsid w:val="00D343C8"/>
    <w:rsid w:val="00D34CE3"/>
    <w:rsid w:val="00D35A05"/>
    <w:rsid w:val="00D36E4A"/>
    <w:rsid w:val="00D4068E"/>
    <w:rsid w:val="00D40E28"/>
    <w:rsid w:val="00D41BFB"/>
    <w:rsid w:val="00D424E8"/>
    <w:rsid w:val="00D438DE"/>
    <w:rsid w:val="00D44559"/>
    <w:rsid w:val="00D4505D"/>
    <w:rsid w:val="00D45A84"/>
    <w:rsid w:val="00D46723"/>
    <w:rsid w:val="00D47307"/>
    <w:rsid w:val="00D47599"/>
    <w:rsid w:val="00D4792F"/>
    <w:rsid w:val="00D47D3A"/>
    <w:rsid w:val="00D503AA"/>
    <w:rsid w:val="00D517C8"/>
    <w:rsid w:val="00D5243E"/>
    <w:rsid w:val="00D52A17"/>
    <w:rsid w:val="00D53B5D"/>
    <w:rsid w:val="00D54FE8"/>
    <w:rsid w:val="00D55A49"/>
    <w:rsid w:val="00D55E3B"/>
    <w:rsid w:val="00D57511"/>
    <w:rsid w:val="00D602C1"/>
    <w:rsid w:val="00D60F2F"/>
    <w:rsid w:val="00D611B0"/>
    <w:rsid w:val="00D61C91"/>
    <w:rsid w:val="00D625D3"/>
    <w:rsid w:val="00D6274D"/>
    <w:rsid w:val="00D64432"/>
    <w:rsid w:val="00D64886"/>
    <w:rsid w:val="00D654EE"/>
    <w:rsid w:val="00D656D7"/>
    <w:rsid w:val="00D66B08"/>
    <w:rsid w:val="00D67110"/>
    <w:rsid w:val="00D6778A"/>
    <w:rsid w:val="00D67850"/>
    <w:rsid w:val="00D67EB5"/>
    <w:rsid w:val="00D702B5"/>
    <w:rsid w:val="00D71BED"/>
    <w:rsid w:val="00D7270B"/>
    <w:rsid w:val="00D72B72"/>
    <w:rsid w:val="00D746C0"/>
    <w:rsid w:val="00D74A58"/>
    <w:rsid w:val="00D74C30"/>
    <w:rsid w:val="00D74D40"/>
    <w:rsid w:val="00D74E31"/>
    <w:rsid w:val="00D758B5"/>
    <w:rsid w:val="00D75B76"/>
    <w:rsid w:val="00D75DB1"/>
    <w:rsid w:val="00D763B5"/>
    <w:rsid w:val="00D76D28"/>
    <w:rsid w:val="00D76DC5"/>
    <w:rsid w:val="00D76E5B"/>
    <w:rsid w:val="00D7709D"/>
    <w:rsid w:val="00D800B5"/>
    <w:rsid w:val="00D802DB"/>
    <w:rsid w:val="00D80451"/>
    <w:rsid w:val="00D80EEB"/>
    <w:rsid w:val="00D82209"/>
    <w:rsid w:val="00D84898"/>
    <w:rsid w:val="00D84CD1"/>
    <w:rsid w:val="00D85FBE"/>
    <w:rsid w:val="00D87461"/>
    <w:rsid w:val="00D87513"/>
    <w:rsid w:val="00D87D15"/>
    <w:rsid w:val="00D87FF5"/>
    <w:rsid w:val="00D91490"/>
    <w:rsid w:val="00D919C5"/>
    <w:rsid w:val="00D9292B"/>
    <w:rsid w:val="00D931AF"/>
    <w:rsid w:val="00D93FFF"/>
    <w:rsid w:val="00D9415B"/>
    <w:rsid w:val="00D9509A"/>
    <w:rsid w:val="00D95AA5"/>
    <w:rsid w:val="00D95B94"/>
    <w:rsid w:val="00D95E1E"/>
    <w:rsid w:val="00D95F39"/>
    <w:rsid w:val="00D9698A"/>
    <w:rsid w:val="00D96DB4"/>
    <w:rsid w:val="00D972B5"/>
    <w:rsid w:val="00D9744F"/>
    <w:rsid w:val="00D975B1"/>
    <w:rsid w:val="00DA0DED"/>
    <w:rsid w:val="00DA100E"/>
    <w:rsid w:val="00DA15C8"/>
    <w:rsid w:val="00DA16FA"/>
    <w:rsid w:val="00DA1DC7"/>
    <w:rsid w:val="00DA2177"/>
    <w:rsid w:val="00DA265E"/>
    <w:rsid w:val="00DA2E9F"/>
    <w:rsid w:val="00DA320A"/>
    <w:rsid w:val="00DA3502"/>
    <w:rsid w:val="00DA3C5C"/>
    <w:rsid w:val="00DA4657"/>
    <w:rsid w:val="00DA5F29"/>
    <w:rsid w:val="00DA6399"/>
    <w:rsid w:val="00DA6768"/>
    <w:rsid w:val="00DB0520"/>
    <w:rsid w:val="00DB10B3"/>
    <w:rsid w:val="00DB229B"/>
    <w:rsid w:val="00DB2445"/>
    <w:rsid w:val="00DB3D56"/>
    <w:rsid w:val="00DB4828"/>
    <w:rsid w:val="00DB57FE"/>
    <w:rsid w:val="00DB634A"/>
    <w:rsid w:val="00DB69B9"/>
    <w:rsid w:val="00DB6FB9"/>
    <w:rsid w:val="00DC2046"/>
    <w:rsid w:val="00DC2A87"/>
    <w:rsid w:val="00DC2AF3"/>
    <w:rsid w:val="00DC2F01"/>
    <w:rsid w:val="00DC3213"/>
    <w:rsid w:val="00DC365C"/>
    <w:rsid w:val="00DC3A5F"/>
    <w:rsid w:val="00DC3B23"/>
    <w:rsid w:val="00DC3B3D"/>
    <w:rsid w:val="00DC3E83"/>
    <w:rsid w:val="00DC54E0"/>
    <w:rsid w:val="00DC5DE8"/>
    <w:rsid w:val="00DC673E"/>
    <w:rsid w:val="00DC782B"/>
    <w:rsid w:val="00DD0479"/>
    <w:rsid w:val="00DD04BF"/>
    <w:rsid w:val="00DD131F"/>
    <w:rsid w:val="00DD1CF4"/>
    <w:rsid w:val="00DD1E6E"/>
    <w:rsid w:val="00DD2175"/>
    <w:rsid w:val="00DD28B7"/>
    <w:rsid w:val="00DD2AE3"/>
    <w:rsid w:val="00DD3EBB"/>
    <w:rsid w:val="00DD410F"/>
    <w:rsid w:val="00DD495F"/>
    <w:rsid w:val="00DD5E1A"/>
    <w:rsid w:val="00DD64A3"/>
    <w:rsid w:val="00DD723B"/>
    <w:rsid w:val="00DD7687"/>
    <w:rsid w:val="00DE080D"/>
    <w:rsid w:val="00DE1B02"/>
    <w:rsid w:val="00DE43F6"/>
    <w:rsid w:val="00DE51F7"/>
    <w:rsid w:val="00DE5A92"/>
    <w:rsid w:val="00DE6B8F"/>
    <w:rsid w:val="00DE7979"/>
    <w:rsid w:val="00DE7D1E"/>
    <w:rsid w:val="00DF0430"/>
    <w:rsid w:val="00DF094D"/>
    <w:rsid w:val="00DF0FB4"/>
    <w:rsid w:val="00DF33B8"/>
    <w:rsid w:val="00DF391D"/>
    <w:rsid w:val="00DF3FFC"/>
    <w:rsid w:val="00DF5350"/>
    <w:rsid w:val="00DF54B4"/>
    <w:rsid w:val="00DF61F0"/>
    <w:rsid w:val="00DF71DF"/>
    <w:rsid w:val="00DF72D8"/>
    <w:rsid w:val="00DF754A"/>
    <w:rsid w:val="00DF7F55"/>
    <w:rsid w:val="00E0061E"/>
    <w:rsid w:val="00E006CF"/>
    <w:rsid w:val="00E011D4"/>
    <w:rsid w:val="00E01A64"/>
    <w:rsid w:val="00E02085"/>
    <w:rsid w:val="00E02AA8"/>
    <w:rsid w:val="00E02EFD"/>
    <w:rsid w:val="00E041BD"/>
    <w:rsid w:val="00E05636"/>
    <w:rsid w:val="00E072E1"/>
    <w:rsid w:val="00E072F0"/>
    <w:rsid w:val="00E0771A"/>
    <w:rsid w:val="00E10ED3"/>
    <w:rsid w:val="00E1121E"/>
    <w:rsid w:val="00E11675"/>
    <w:rsid w:val="00E11AF0"/>
    <w:rsid w:val="00E1206F"/>
    <w:rsid w:val="00E1463C"/>
    <w:rsid w:val="00E148D0"/>
    <w:rsid w:val="00E15AC1"/>
    <w:rsid w:val="00E16CDE"/>
    <w:rsid w:val="00E16FEB"/>
    <w:rsid w:val="00E17D2A"/>
    <w:rsid w:val="00E212E7"/>
    <w:rsid w:val="00E2130E"/>
    <w:rsid w:val="00E213E4"/>
    <w:rsid w:val="00E216A6"/>
    <w:rsid w:val="00E217FC"/>
    <w:rsid w:val="00E23A66"/>
    <w:rsid w:val="00E23DAC"/>
    <w:rsid w:val="00E23E8F"/>
    <w:rsid w:val="00E261BE"/>
    <w:rsid w:val="00E27FC4"/>
    <w:rsid w:val="00E31563"/>
    <w:rsid w:val="00E3307B"/>
    <w:rsid w:val="00E3376C"/>
    <w:rsid w:val="00E3398A"/>
    <w:rsid w:val="00E34D74"/>
    <w:rsid w:val="00E34E96"/>
    <w:rsid w:val="00E354DA"/>
    <w:rsid w:val="00E359E7"/>
    <w:rsid w:val="00E36905"/>
    <w:rsid w:val="00E36AB6"/>
    <w:rsid w:val="00E36FDB"/>
    <w:rsid w:val="00E37861"/>
    <w:rsid w:val="00E37DB0"/>
    <w:rsid w:val="00E403B1"/>
    <w:rsid w:val="00E40EDB"/>
    <w:rsid w:val="00E41B48"/>
    <w:rsid w:val="00E432DC"/>
    <w:rsid w:val="00E432EE"/>
    <w:rsid w:val="00E43D39"/>
    <w:rsid w:val="00E43E3B"/>
    <w:rsid w:val="00E4497D"/>
    <w:rsid w:val="00E44B37"/>
    <w:rsid w:val="00E4628D"/>
    <w:rsid w:val="00E46954"/>
    <w:rsid w:val="00E47C04"/>
    <w:rsid w:val="00E50219"/>
    <w:rsid w:val="00E50DB4"/>
    <w:rsid w:val="00E519F8"/>
    <w:rsid w:val="00E53BBF"/>
    <w:rsid w:val="00E56054"/>
    <w:rsid w:val="00E56882"/>
    <w:rsid w:val="00E57612"/>
    <w:rsid w:val="00E579E8"/>
    <w:rsid w:val="00E603E5"/>
    <w:rsid w:val="00E60FEC"/>
    <w:rsid w:val="00E62801"/>
    <w:rsid w:val="00E62EB8"/>
    <w:rsid w:val="00E63BA9"/>
    <w:rsid w:val="00E64761"/>
    <w:rsid w:val="00E64778"/>
    <w:rsid w:val="00E65EE4"/>
    <w:rsid w:val="00E66A2B"/>
    <w:rsid w:val="00E66F5A"/>
    <w:rsid w:val="00E672E7"/>
    <w:rsid w:val="00E67808"/>
    <w:rsid w:val="00E67AEF"/>
    <w:rsid w:val="00E67FE7"/>
    <w:rsid w:val="00E7069F"/>
    <w:rsid w:val="00E7098A"/>
    <w:rsid w:val="00E7154D"/>
    <w:rsid w:val="00E71FE6"/>
    <w:rsid w:val="00E729DB"/>
    <w:rsid w:val="00E751E2"/>
    <w:rsid w:val="00E7561C"/>
    <w:rsid w:val="00E7632C"/>
    <w:rsid w:val="00E7699A"/>
    <w:rsid w:val="00E770AE"/>
    <w:rsid w:val="00E77ABF"/>
    <w:rsid w:val="00E80EC4"/>
    <w:rsid w:val="00E828E6"/>
    <w:rsid w:val="00E82FA7"/>
    <w:rsid w:val="00E83200"/>
    <w:rsid w:val="00E83ABF"/>
    <w:rsid w:val="00E85AEE"/>
    <w:rsid w:val="00E85C74"/>
    <w:rsid w:val="00E85F87"/>
    <w:rsid w:val="00E86147"/>
    <w:rsid w:val="00E86382"/>
    <w:rsid w:val="00E864E7"/>
    <w:rsid w:val="00E87311"/>
    <w:rsid w:val="00E87B2A"/>
    <w:rsid w:val="00E90037"/>
    <w:rsid w:val="00E90539"/>
    <w:rsid w:val="00E90A44"/>
    <w:rsid w:val="00E90BA9"/>
    <w:rsid w:val="00E91006"/>
    <w:rsid w:val="00E912CD"/>
    <w:rsid w:val="00E91A71"/>
    <w:rsid w:val="00E91E15"/>
    <w:rsid w:val="00E91FE0"/>
    <w:rsid w:val="00E9223B"/>
    <w:rsid w:val="00E93FF6"/>
    <w:rsid w:val="00E94404"/>
    <w:rsid w:val="00E94EF3"/>
    <w:rsid w:val="00E95949"/>
    <w:rsid w:val="00E95B9F"/>
    <w:rsid w:val="00E95D93"/>
    <w:rsid w:val="00E963FA"/>
    <w:rsid w:val="00E9682A"/>
    <w:rsid w:val="00E96F19"/>
    <w:rsid w:val="00EA240C"/>
    <w:rsid w:val="00EA3511"/>
    <w:rsid w:val="00EA4863"/>
    <w:rsid w:val="00EA5E87"/>
    <w:rsid w:val="00EA624E"/>
    <w:rsid w:val="00EA7189"/>
    <w:rsid w:val="00EA7641"/>
    <w:rsid w:val="00EA7691"/>
    <w:rsid w:val="00EB029B"/>
    <w:rsid w:val="00EB02EF"/>
    <w:rsid w:val="00EB08DA"/>
    <w:rsid w:val="00EB0CF7"/>
    <w:rsid w:val="00EB0F69"/>
    <w:rsid w:val="00EB1127"/>
    <w:rsid w:val="00EB1CCA"/>
    <w:rsid w:val="00EB29DB"/>
    <w:rsid w:val="00EB32EF"/>
    <w:rsid w:val="00EB3579"/>
    <w:rsid w:val="00EB3597"/>
    <w:rsid w:val="00EB509B"/>
    <w:rsid w:val="00EB511D"/>
    <w:rsid w:val="00EB55E3"/>
    <w:rsid w:val="00EB5658"/>
    <w:rsid w:val="00EB5B8C"/>
    <w:rsid w:val="00EB5E39"/>
    <w:rsid w:val="00EB6EA2"/>
    <w:rsid w:val="00EB7067"/>
    <w:rsid w:val="00EC028F"/>
    <w:rsid w:val="00EC417F"/>
    <w:rsid w:val="00EC43D9"/>
    <w:rsid w:val="00EC472B"/>
    <w:rsid w:val="00EC5490"/>
    <w:rsid w:val="00EC6A8B"/>
    <w:rsid w:val="00EC6A9A"/>
    <w:rsid w:val="00EC7321"/>
    <w:rsid w:val="00EC7554"/>
    <w:rsid w:val="00EC767C"/>
    <w:rsid w:val="00EC7959"/>
    <w:rsid w:val="00ED08AE"/>
    <w:rsid w:val="00ED0FD9"/>
    <w:rsid w:val="00ED2140"/>
    <w:rsid w:val="00ED2723"/>
    <w:rsid w:val="00ED2E94"/>
    <w:rsid w:val="00ED2FE8"/>
    <w:rsid w:val="00ED402F"/>
    <w:rsid w:val="00ED5058"/>
    <w:rsid w:val="00ED5187"/>
    <w:rsid w:val="00ED5AA7"/>
    <w:rsid w:val="00ED71A1"/>
    <w:rsid w:val="00ED73E9"/>
    <w:rsid w:val="00ED7E88"/>
    <w:rsid w:val="00EE0AB1"/>
    <w:rsid w:val="00EE13AB"/>
    <w:rsid w:val="00EE196C"/>
    <w:rsid w:val="00EE2DA6"/>
    <w:rsid w:val="00EE3550"/>
    <w:rsid w:val="00EE35CB"/>
    <w:rsid w:val="00EE3780"/>
    <w:rsid w:val="00EE3CE9"/>
    <w:rsid w:val="00EE4A85"/>
    <w:rsid w:val="00EE4EC8"/>
    <w:rsid w:val="00EE5245"/>
    <w:rsid w:val="00EE6902"/>
    <w:rsid w:val="00EE7561"/>
    <w:rsid w:val="00EE7F70"/>
    <w:rsid w:val="00EF04D7"/>
    <w:rsid w:val="00EF0570"/>
    <w:rsid w:val="00EF0B3A"/>
    <w:rsid w:val="00EF0CAA"/>
    <w:rsid w:val="00EF120A"/>
    <w:rsid w:val="00EF2E50"/>
    <w:rsid w:val="00EF41B2"/>
    <w:rsid w:val="00EF5E55"/>
    <w:rsid w:val="00EF61AA"/>
    <w:rsid w:val="00EF63C9"/>
    <w:rsid w:val="00EF7E21"/>
    <w:rsid w:val="00F0114A"/>
    <w:rsid w:val="00F02B67"/>
    <w:rsid w:val="00F02CBA"/>
    <w:rsid w:val="00F03EB7"/>
    <w:rsid w:val="00F04FD9"/>
    <w:rsid w:val="00F055FF"/>
    <w:rsid w:val="00F066D1"/>
    <w:rsid w:val="00F06C52"/>
    <w:rsid w:val="00F117CD"/>
    <w:rsid w:val="00F11D73"/>
    <w:rsid w:val="00F1285D"/>
    <w:rsid w:val="00F12A19"/>
    <w:rsid w:val="00F13A97"/>
    <w:rsid w:val="00F142E5"/>
    <w:rsid w:val="00F147B5"/>
    <w:rsid w:val="00F14CF6"/>
    <w:rsid w:val="00F14ED4"/>
    <w:rsid w:val="00F154CB"/>
    <w:rsid w:val="00F15C9F"/>
    <w:rsid w:val="00F15D3A"/>
    <w:rsid w:val="00F168ED"/>
    <w:rsid w:val="00F177D2"/>
    <w:rsid w:val="00F17D19"/>
    <w:rsid w:val="00F17F09"/>
    <w:rsid w:val="00F20EC8"/>
    <w:rsid w:val="00F219C9"/>
    <w:rsid w:val="00F23F4C"/>
    <w:rsid w:val="00F247D7"/>
    <w:rsid w:val="00F24A5E"/>
    <w:rsid w:val="00F24C74"/>
    <w:rsid w:val="00F26EED"/>
    <w:rsid w:val="00F27E05"/>
    <w:rsid w:val="00F321CA"/>
    <w:rsid w:val="00F32D1E"/>
    <w:rsid w:val="00F334D2"/>
    <w:rsid w:val="00F33D5D"/>
    <w:rsid w:val="00F33FCB"/>
    <w:rsid w:val="00F34DAB"/>
    <w:rsid w:val="00F35A71"/>
    <w:rsid w:val="00F36B38"/>
    <w:rsid w:val="00F36BB7"/>
    <w:rsid w:val="00F3708A"/>
    <w:rsid w:val="00F37A3D"/>
    <w:rsid w:val="00F400EE"/>
    <w:rsid w:val="00F434E1"/>
    <w:rsid w:val="00F438D4"/>
    <w:rsid w:val="00F439C5"/>
    <w:rsid w:val="00F44189"/>
    <w:rsid w:val="00F44248"/>
    <w:rsid w:val="00F44CEE"/>
    <w:rsid w:val="00F453AD"/>
    <w:rsid w:val="00F46D18"/>
    <w:rsid w:val="00F47000"/>
    <w:rsid w:val="00F47094"/>
    <w:rsid w:val="00F51399"/>
    <w:rsid w:val="00F51959"/>
    <w:rsid w:val="00F5239A"/>
    <w:rsid w:val="00F52FB2"/>
    <w:rsid w:val="00F53AD7"/>
    <w:rsid w:val="00F5412E"/>
    <w:rsid w:val="00F548DF"/>
    <w:rsid w:val="00F55CB2"/>
    <w:rsid w:val="00F55E72"/>
    <w:rsid w:val="00F56237"/>
    <w:rsid w:val="00F563E0"/>
    <w:rsid w:val="00F563EB"/>
    <w:rsid w:val="00F566BC"/>
    <w:rsid w:val="00F572E6"/>
    <w:rsid w:val="00F5740E"/>
    <w:rsid w:val="00F61B6A"/>
    <w:rsid w:val="00F62B54"/>
    <w:rsid w:val="00F64AAC"/>
    <w:rsid w:val="00F64C41"/>
    <w:rsid w:val="00F658FB"/>
    <w:rsid w:val="00F65E3D"/>
    <w:rsid w:val="00F66DDA"/>
    <w:rsid w:val="00F676D2"/>
    <w:rsid w:val="00F67D76"/>
    <w:rsid w:val="00F7059D"/>
    <w:rsid w:val="00F7107A"/>
    <w:rsid w:val="00F717BA"/>
    <w:rsid w:val="00F719B8"/>
    <w:rsid w:val="00F71A5D"/>
    <w:rsid w:val="00F7399F"/>
    <w:rsid w:val="00F748D1"/>
    <w:rsid w:val="00F74BF9"/>
    <w:rsid w:val="00F74F51"/>
    <w:rsid w:val="00F76F77"/>
    <w:rsid w:val="00F80154"/>
    <w:rsid w:val="00F80784"/>
    <w:rsid w:val="00F81106"/>
    <w:rsid w:val="00F8168A"/>
    <w:rsid w:val="00F81C0B"/>
    <w:rsid w:val="00F82041"/>
    <w:rsid w:val="00F82DAD"/>
    <w:rsid w:val="00F83ABB"/>
    <w:rsid w:val="00F83BAA"/>
    <w:rsid w:val="00F84B25"/>
    <w:rsid w:val="00F85077"/>
    <w:rsid w:val="00F85175"/>
    <w:rsid w:val="00F85589"/>
    <w:rsid w:val="00F85AB8"/>
    <w:rsid w:val="00F861ED"/>
    <w:rsid w:val="00F87747"/>
    <w:rsid w:val="00F90B43"/>
    <w:rsid w:val="00F90F87"/>
    <w:rsid w:val="00F91760"/>
    <w:rsid w:val="00F919AC"/>
    <w:rsid w:val="00F91E2B"/>
    <w:rsid w:val="00F923D9"/>
    <w:rsid w:val="00F927A3"/>
    <w:rsid w:val="00F92CAD"/>
    <w:rsid w:val="00F938A8"/>
    <w:rsid w:val="00F949C2"/>
    <w:rsid w:val="00F952B8"/>
    <w:rsid w:val="00F95B5D"/>
    <w:rsid w:val="00F95F80"/>
    <w:rsid w:val="00F97846"/>
    <w:rsid w:val="00F97891"/>
    <w:rsid w:val="00FA04F4"/>
    <w:rsid w:val="00FA0D0A"/>
    <w:rsid w:val="00FA1A11"/>
    <w:rsid w:val="00FA2E33"/>
    <w:rsid w:val="00FA38A5"/>
    <w:rsid w:val="00FA4A87"/>
    <w:rsid w:val="00FA5221"/>
    <w:rsid w:val="00FA64E6"/>
    <w:rsid w:val="00FA72B4"/>
    <w:rsid w:val="00FA7331"/>
    <w:rsid w:val="00FA7D77"/>
    <w:rsid w:val="00FB0659"/>
    <w:rsid w:val="00FB0E55"/>
    <w:rsid w:val="00FB114B"/>
    <w:rsid w:val="00FB14A3"/>
    <w:rsid w:val="00FB3714"/>
    <w:rsid w:val="00FB3C80"/>
    <w:rsid w:val="00FB4596"/>
    <w:rsid w:val="00FB5380"/>
    <w:rsid w:val="00FB5F3E"/>
    <w:rsid w:val="00FB60F3"/>
    <w:rsid w:val="00FB6B0F"/>
    <w:rsid w:val="00FB6D7A"/>
    <w:rsid w:val="00FB7443"/>
    <w:rsid w:val="00FC10E5"/>
    <w:rsid w:val="00FC15DB"/>
    <w:rsid w:val="00FC241F"/>
    <w:rsid w:val="00FC4954"/>
    <w:rsid w:val="00FC4A3A"/>
    <w:rsid w:val="00FC4B9C"/>
    <w:rsid w:val="00FC6064"/>
    <w:rsid w:val="00FC629F"/>
    <w:rsid w:val="00FC639E"/>
    <w:rsid w:val="00FC6EE9"/>
    <w:rsid w:val="00FC7370"/>
    <w:rsid w:val="00FC7DAB"/>
    <w:rsid w:val="00FD0531"/>
    <w:rsid w:val="00FD08F9"/>
    <w:rsid w:val="00FD1809"/>
    <w:rsid w:val="00FD1981"/>
    <w:rsid w:val="00FD24E3"/>
    <w:rsid w:val="00FD4D00"/>
    <w:rsid w:val="00FD654A"/>
    <w:rsid w:val="00FD6615"/>
    <w:rsid w:val="00FD67DD"/>
    <w:rsid w:val="00FD6DA7"/>
    <w:rsid w:val="00FD7342"/>
    <w:rsid w:val="00FE148E"/>
    <w:rsid w:val="00FE154B"/>
    <w:rsid w:val="00FE1D47"/>
    <w:rsid w:val="00FE20E5"/>
    <w:rsid w:val="00FE2404"/>
    <w:rsid w:val="00FE2656"/>
    <w:rsid w:val="00FE37D4"/>
    <w:rsid w:val="00FE6314"/>
    <w:rsid w:val="00FE6928"/>
    <w:rsid w:val="00FF23D8"/>
    <w:rsid w:val="00FF249C"/>
    <w:rsid w:val="00FF29F5"/>
    <w:rsid w:val="00FF3507"/>
    <w:rsid w:val="00FF36BC"/>
    <w:rsid w:val="00FF3981"/>
    <w:rsid w:val="00FF47CA"/>
    <w:rsid w:val="00FF55F0"/>
    <w:rsid w:val="00FF574E"/>
    <w:rsid w:val="00FF6DF0"/>
    <w:rsid w:val="00FF71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EAC25F5-BC2D-42A3-B45D-663F57A5A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42E0"/>
    <w:pPr>
      <w:spacing w:after="200" w:line="276" w:lineRule="auto"/>
    </w:pPr>
    <w:rPr>
      <w:rFonts w:eastAsiaTheme="minorEastAsia"/>
      <w:lang w:val="en-GB" w:eastAsia="uk-U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7067"/>
    <w:pPr>
      <w:keepNext/>
      <w:numPr>
        <w:numId w:val="2"/>
      </w:numPr>
      <w:spacing w:before="240" w:after="60" w:line="240" w:lineRule="auto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B7067"/>
    <w:pPr>
      <w:keepNext/>
      <w:numPr>
        <w:ilvl w:val="1"/>
        <w:numId w:val="2"/>
      </w:numPr>
      <w:spacing w:before="240" w:after="60" w:line="240" w:lineRule="auto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B7067"/>
    <w:pPr>
      <w:keepNext/>
      <w:numPr>
        <w:ilvl w:val="2"/>
        <w:numId w:val="2"/>
      </w:numPr>
      <w:spacing w:before="240" w:after="60" w:line="240" w:lineRule="auto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B7067"/>
    <w:pPr>
      <w:keepNext/>
      <w:numPr>
        <w:ilvl w:val="3"/>
        <w:numId w:val="2"/>
      </w:numPr>
      <w:spacing w:before="240" w:after="60" w:line="240" w:lineRule="auto"/>
      <w:outlineLvl w:val="3"/>
    </w:pPr>
    <w:rPr>
      <w:b/>
      <w:bCs/>
      <w:sz w:val="28"/>
      <w:szCs w:val="28"/>
      <w:lang w:val="en-US"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B7067"/>
    <w:pPr>
      <w:numPr>
        <w:ilvl w:val="4"/>
        <w:numId w:val="2"/>
      </w:numPr>
      <w:spacing w:before="240" w:after="60" w:line="240" w:lineRule="auto"/>
      <w:outlineLvl w:val="4"/>
    </w:pPr>
    <w:rPr>
      <w:b/>
      <w:bCs/>
      <w:i/>
      <w:iCs/>
      <w:sz w:val="26"/>
      <w:szCs w:val="26"/>
      <w:lang w:val="en-US" w:eastAsia="en-US"/>
    </w:rPr>
  </w:style>
  <w:style w:type="paragraph" w:styleId="Heading6">
    <w:name w:val="heading 6"/>
    <w:basedOn w:val="Normal"/>
    <w:next w:val="Normal"/>
    <w:link w:val="Heading6Char"/>
    <w:qFormat/>
    <w:rsid w:val="00EB7067"/>
    <w:pPr>
      <w:numPr>
        <w:ilvl w:val="5"/>
        <w:numId w:val="2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val="en-US"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B7067"/>
    <w:pPr>
      <w:numPr>
        <w:ilvl w:val="6"/>
        <w:numId w:val="2"/>
      </w:numPr>
      <w:spacing w:before="240" w:after="60" w:line="240" w:lineRule="auto"/>
      <w:outlineLvl w:val="6"/>
    </w:pPr>
    <w:rPr>
      <w:sz w:val="24"/>
      <w:szCs w:val="24"/>
      <w:lang w:val="en-US"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B7067"/>
    <w:pPr>
      <w:numPr>
        <w:ilvl w:val="7"/>
        <w:numId w:val="2"/>
      </w:numPr>
      <w:spacing w:before="240" w:after="60" w:line="240" w:lineRule="auto"/>
      <w:outlineLvl w:val="7"/>
    </w:pPr>
    <w:rPr>
      <w:i/>
      <w:iCs/>
      <w:sz w:val="24"/>
      <w:szCs w:val="24"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B7067"/>
    <w:pPr>
      <w:numPr>
        <w:ilvl w:val="8"/>
        <w:numId w:val="2"/>
      </w:numPr>
      <w:spacing w:before="240" w:after="60" w:line="240" w:lineRule="auto"/>
      <w:outlineLvl w:val="8"/>
    </w:pPr>
    <w:rPr>
      <w:rFonts w:asciiTheme="majorHAnsi" w:eastAsiaTheme="majorEastAsia" w:hAnsiTheme="majorHAnsi" w:cstheme="majorBidi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97E"/>
    <w:rPr>
      <w:rFonts w:eastAsiaTheme="minorEastAsia"/>
      <w:lang w:val="uk-UA" w:eastAsia="uk-UA"/>
    </w:rPr>
  </w:style>
  <w:style w:type="paragraph" w:styleId="Footer">
    <w:name w:val="footer"/>
    <w:basedOn w:val="Normal"/>
    <w:link w:val="Foot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97E"/>
    <w:rPr>
      <w:rFonts w:eastAsiaTheme="minorEastAsia"/>
      <w:lang w:val="uk-UA" w:eastAsia="uk-UA"/>
    </w:rPr>
  </w:style>
  <w:style w:type="paragraph" w:styleId="BodyTextIndent">
    <w:name w:val="Body Text Indent"/>
    <w:basedOn w:val="Normal"/>
    <w:link w:val="BodyTextIndentChar"/>
    <w:rsid w:val="00817328"/>
    <w:pPr>
      <w:spacing w:after="120" w:line="240" w:lineRule="auto"/>
      <w:ind w:left="360"/>
    </w:pPr>
    <w:rPr>
      <w:rFonts w:ascii="Verdana" w:eastAsia="Times New Roman" w:hAnsi="Verdana" w:cs="Times New Roman"/>
      <w:sz w:val="20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817328"/>
    <w:rPr>
      <w:rFonts w:ascii="Verdana" w:eastAsia="Times New Roman" w:hAnsi="Verdana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17328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430F7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D0A4E"/>
    <w:rPr>
      <w:color w:val="808080"/>
    </w:rPr>
  </w:style>
  <w:style w:type="character" w:customStyle="1" w:styleId="apple-converted-space">
    <w:name w:val="apple-converted-space"/>
    <w:basedOn w:val="DefaultParagraphFont"/>
    <w:rsid w:val="0053412F"/>
  </w:style>
  <w:style w:type="character" w:customStyle="1" w:styleId="ListParagraphChar">
    <w:name w:val="List Paragraph Char"/>
    <w:link w:val="ListParagraph"/>
    <w:uiPriority w:val="34"/>
    <w:rsid w:val="005271BE"/>
    <w:rPr>
      <w:rFonts w:eastAsiaTheme="minorEastAsia"/>
      <w:lang w:val="uk-UA" w:eastAsia="uk-UA"/>
    </w:rPr>
  </w:style>
  <w:style w:type="table" w:styleId="TableGrid">
    <w:name w:val="Table Grid"/>
    <w:basedOn w:val="TableNormal"/>
    <w:uiPriority w:val="59"/>
    <w:rsid w:val="00E212E7"/>
    <w:pPr>
      <w:spacing w:after="0" w:line="240" w:lineRule="auto"/>
      <w:jc w:val="both"/>
    </w:pPr>
    <w:rPr>
      <w:rFonts w:ascii="Cambria" w:hAnsi="Cambri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rsid w:val="00E212E7"/>
    <w:pPr>
      <w:spacing w:before="100" w:beforeAutospacing="1" w:after="100" w:afterAutospacing="1" w:line="240" w:lineRule="auto"/>
    </w:pPr>
    <w:rPr>
      <w:rFonts w:ascii="Times New Roman" w:eastAsia="Batang" w:hAnsi="Times New Roman" w:cs="Times New Roman"/>
      <w:sz w:val="24"/>
      <w:szCs w:val="24"/>
      <w:lang w:val="en-US" w:eastAsia="ja-JP"/>
    </w:rPr>
  </w:style>
  <w:style w:type="character" w:customStyle="1" w:styleId="rvts39">
    <w:name w:val="rvts39"/>
    <w:basedOn w:val="DefaultParagraphFont"/>
    <w:rsid w:val="00E212E7"/>
    <w:rPr>
      <w:rFonts w:ascii="Calibri" w:hAnsi="Calibri" w:hint="default"/>
      <w:color w:val="0070C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2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2E7"/>
    <w:rPr>
      <w:rFonts w:ascii="Tahoma" w:eastAsiaTheme="minorEastAsia" w:hAnsi="Tahoma" w:cs="Tahoma"/>
      <w:sz w:val="16"/>
      <w:szCs w:val="16"/>
      <w:lang w:val="uk-UA" w:eastAsia="uk-UA"/>
    </w:rPr>
  </w:style>
  <w:style w:type="character" w:customStyle="1" w:styleId="rvts32">
    <w:name w:val="rvts32"/>
    <w:rsid w:val="00E11AF0"/>
    <w:rPr>
      <w:rFonts w:ascii="Calibri" w:hAnsi="Calibri" w:hint="default"/>
      <w:color w:val="000000"/>
      <w:sz w:val="22"/>
      <w:szCs w:val="22"/>
    </w:rPr>
  </w:style>
  <w:style w:type="paragraph" w:styleId="PlainText">
    <w:name w:val="Plain Text"/>
    <w:basedOn w:val="Normal"/>
    <w:link w:val="PlainTextChar"/>
    <w:uiPriority w:val="99"/>
    <w:rsid w:val="00E11AF0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en-US"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E11AF0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B7067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B7067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B7067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B7067"/>
    <w:rPr>
      <w:rFonts w:eastAsiaTheme="minorEastAsia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B7067"/>
    <w:rPr>
      <w:rFonts w:eastAsiaTheme="minorEastAsia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EB7067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B7067"/>
    <w:rPr>
      <w:rFonts w:eastAsiaTheme="minorEastAsia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B7067"/>
    <w:rPr>
      <w:rFonts w:eastAsiaTheme="minorEastAsia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B7067"/>
    <w:rPr>
      <w:rFonts w:asciiTheme="majorHAnsi" w:eastAsiaTheme="majorEastAsia" w:hAnsiTheme="majorHAnsi" w:cstheme="majorBidi"/>
    </w:rPr>
  </w:style>
  <w:style w:type="character" w:customStyle="1" w:styleId="f121">
    <w:name w:val="f121"/>
    <w:rsid w:val="003E0150"/>
    <w:rPr>
      <w:sz w:val="18"/>
      <w:szCs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C435E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435EF"/>
    <w:rPr>
      <w:rFonts w:eastAsiaTheme="minorEastAsia"/>
      <w:lang w:val="uk-UA" w:eastAsia="uk-UA"/>
    </w:rPr>
  </w:style>
  <w:style w:type="character" w:styleId="CommentReference">
    <w:name w:val="annotation reference"/>
    <w:basedOn w:val="DefaultParagraphFont"/>
    <w:uiPriority w:val="99"/>
    <w:semiHidden/>
    <w:unhideWhenUsed/>
    <w:rsid w:val="007E6D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E6D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E6DF1"/>
    <w:rPr>
      <w:rFonts w:eastAsiaTheme="minorEastAsia"/>
      <w:sz w:val="20"/>
      <w:szCs w:val="20"/>
      <w:lang w:val="en-GB" w:eastAsia="uk-U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6D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6DF1"/>
    <w:rPr>
      <w:rFonts w:eastAsiaTheme="minorEastAsia"/>
      <w:b/>
      <w:bCs/>
      <w:sz w:val="20"/>
      <w:szCs w:val="20"/>
      <w:lang w:val="en-GB" w:eastAsia="uk-UA"/>
    </w:rPr>
  </w:style>
  <w:style w:type="paragraph" w:customStyle="1" w:styleId="platinolatino">
    <w:name w:val="platino latino"/>
    <w:basedOn w:val="Normal"/>
    <w:qFormat/>
    <w:rsid w:val="004854F5"/>
    <w:pPr>
      <w:spacing w:after="0" w:line="240" w:lineRule="auto"/>
    </w:pPr>
    <w:rPr>
      <w:rFonts w:ascii="Palatino Linotype" w:eastAsia="Times New Roman" w:hAnsi="Palatino Linotype" w:cs="Times New Roman"/>
      <w:sz w:val="20"/>
      <w:szCs w:val="20"/>
      <w:lang w:val="en-US" w:eastAsia="en-US"/>
    </w:rPr>
  </w:style>
  <w:style w:type="character" w:customStyle="1" w:styleId="apple-style-span">
    <w:name w:val="apple-style-span"/>
    <w:basedOn w:val="DefaultParagraphFont"/>
    <w:rsid w:val="00A40D46"/>
  </w:style>
  <w:style w:type="character" w:styleId="Strong">
    <w:name w:val="Strong"/>
    <w:basedOn w:val="DefaultParagraphFont"/>
    <w:uiPriority w:val="22"/>
    <w:qFormat/>
    <w:rsid w:val="008C5C47"/>
    <w:rPr>
      <w:b/>
      <w:bCs/>
    </w:rPr>
  </w:style>
  <w:style w:type="paragraph" w:styleId="BodyTextIndent2">
    <w:name w:val="Body Text Indent 2"/>
    <w:basedOn w:val="Normal"/>
    <w:link w:val="BodyTextIndent2Char"/>
    <w:rsid w:val="00441068"/>
    <w:pPr>
      <w:spacing w:after="120" w:line="480" w:lineRule="auto"/>
      <w:ind w:left="360"/>
    </w:pPr>
    <w:rPr>
      <w:rFonts w:ascii="Times New Roman" w:eastAsia="Times New Roman" w:hAnsi="Times New Roman" w:cs="Angsana New"/>
      <w:sz w:val="24"/>
      <w:szCs w:val="24"/>
      <w:lang w:val="en-US"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441068"/>
    <w:rPr>
      <w:rFonts w:ascii="Times New Roman" w:eastAsia="Times New Roman" w:hAnsi="Times New Roman" w:cs="Angsana New"/>
      <w:sz w:val="24"/>
      <w:szCs w:val="24"/>
    </w:rPr>
  </w:style>
  <w:style w:type="character" w:customStyle="1" w:styleId="CharAttribute13">
    <w:name w:val="CharAttribute13"/>
    <w:rsid w:val="00986342"/>
    <w:rPr>
      <w:rFonts w:ascii="Vijaya" w:eastAsia="Vijaya"/>
      <w:sz w:val="22"/>
    </w:rPr>
  </w:style>
  <w:style w:type="character" w:customStyle="1" w:styleId="rvts36">
    <w:name w:val="rvts36"/>
    <w:basedOn w:val="DefaultParagraphFont"/>
    <w:rsid w:val="00986342"/>
    <w:rPr>
      <w:rFonts w:ascii="Calibri" w:hAnsi="Calibri" w:hint="default"/>
      <w:sz w:val="22"/>
      <w:szCs w:val="22"/>
    </w:rPr>
  </w:style>
  <w:style w:type="character" w:customStyle="1" w:styleId="rvts104">
    <w:name w:val="rvts104"/>
    <w:basedOn w:val="DefaultParagraphFont"/>
    <w:rsid w:val="00986342"/>
    <w:rPr>
      <w:color w:val="000000"/>
    </w:rPr>
  </w:style>
  <w:style w:type="character" w:customStyle="1" w:styleId="rvts237">
    <w:name w:val="rvts237"/>
    <w:basedOn w:val="DefaultParagraphFont"/>
    <w:rsid w:val="00986342"/>
    <w:rPr>
      <w:color w:val="2E74B5"/>
    </w:rPr>
  </w:style>
  <w:style w:type="character" w:customStyle="1" w:styleId="rvts238">
    <w:name w:val="rvts238"/>
    <w:basedOn w:val="DefaultParagraphFont"/>
    <w:rsid w:val="00986342"/>
    <w:rPr>
      <w:i/>
      <w:iCs/>
      <w:color w:val="767171"/>
    </w:rPr>
  </w:style>
  <w:style w:type="character" w:customStyle="1" w:styleId="rvts239">
    <w:name w:val="rvts239"/>
    <w:basedOn w:val="DefaultParagraphFont"/>
    <w:rsid w:val="00986342"/>
    <w:rPr>
      <w:color w:val="767171"/>
    </w:rPr>
  </w:style>
  <w:style w:type="character" w:customStyle="1" w:styleId="rvts241">
    <w:name w:val="rvts241"/>
    <w:basedOn w:val="DefaultParagraphFont"/>
    <w:rsid w:val="00986342"/>
  </w:style>
  <w:style w:type="character" w:customStyle="1" w:styleId="rvts34">
    <w:name w:val="rvts34"/>
    <w:basedOn w:val="DefaultParagraphFont"/>
    <w:rsid w:val="00986342"/>
    <w:rPr>
      <w:rFonts w:ascii="Calibri" w:hAnsi="Calibri" w:hint="default"/>
      <w:i/>
      <w:iCs/>
      <w:color w:val="595959"/>
      <w:sz w:val="22"/>
      <w:szCs w:val="22"/>
    </w:rPr>
  </w:style>
  <w:style w:type="character" w:customStyle="1" w:styleId="rvts35">
    <w:name w:val="rvts35"/>
    <w:basedOn w:val="DefaultParagraphFont"/>
    <w:rsid w:val="00986342"/>
    <w:rPr>
      <w:rFonts w:ascii="Calibri" w:hAnsi="Calibri" w:hint="default"/>
      <w:color w:val="595959"/>
      <w:sz w:val="22"/>
      <w:szCs w:val="22"/>
    </w:rPr>
  </w:style>
  <w:style w:type="character" w:customStyle="1" w:styleId="rvts48">
    <w:name w:val="rvts48"/>
    <w:basedOn w:val="DefaultParagraphFont"/>
    <w:rsid w:val="00986342"/>
    <w:rPr>
      <w:rFonts w:ascii="Calibri" w:hAnsi="Calibri" w:hint="default"/>
      <w:color w:val="0070C0"/>
      <w:sz w:val="22"/>
      <w:szCs w:val="22"/>
    </w:rPr>
  </w:style>
  <w:style w:type="character" w:customStyle="1" w:styleId="rvts6">
    <w:name w:val="rvts6"/>
    <w:basedOn w:val="DefaultParagraphFont"/>
    <w:rsid w:val="00253652"/>
  </w:style>
  <w:style w:type="character" w:customStyle="1" w:styleId="rvts42">
    <w:name w:val="rvts42"/>
    <w:basedOn w:val="DefaultParagraphFont"/>
    <w:rsid w:val="00253652"/>
    <w:rPr>
      <w:rFonts w:ascii="Calibri" w:hAnsi="Calibri" w:hint="default"/>
      <w:b/>
      <w:bCs/>
      <w:color w:val="000000"/>
    </w:rPr>
  </w:style>
  <w:style w:type="character" w:customStyle="1" w:styleId="rvts221">
    <w:name w:val="rvts221"/>
    <w:basedOn w:val="DefaultParagraphFont"/>
    <w:rsid w:val="00253652"/>
    <w:rPr>
      <w:color w:val="2E74B5"/>
    </w:rPr>
  </w:style>
  <w:style w:type="character" w:customStyle="1" w:styleId="rvts222">
    <w:name w:val="rvts222"/>
    <w:basedOn w:val="DefaultParagraphFont"/>
    <w:rsid w:val="00253652"/>
    <w:rPr>
      <w:i/>
      <w:iCs/>
      <w:color w:val="808080"/>
    </w:rPr>
  </w:style>
  <w:style w:type="character" w:customStyle="1" w:styleId="rvts223">
    <w:name w:val="rvts223"/>
    <w:basedOn w:val="DefaultParagraphFont"/>
    <w:rsid w:val="00611631"/>
    <w:rPr>
      <w:rFonts w:ascii="Calibri" w:hAnsi="Calibri" w:hint="default"/>
    </w:rPr>
  </w:style>
  <w:style w:type="character" w:customStyle="1" w:styleId="rvts224">
    <w:name w:val="rvts224"/>
    <w:basedOn w:val="DefaultParagraphFont"/>
    <w:rsid w:val="00611631"/>
    <w:rPr>
      <w:rFonts w:ascii="Calibri" w:hAnsi="Calibri" w:hint="default"/>
      <w:color w:val="2E74B5"/>
    </w:rPr>
  </w:style>
  <w:style w:type="character" w:customStyle="1" w:styleId="rvts225">
    <w:name w:val="rvts225"/>
    <w:basedOn w:val="DefaultParagraphFont"/>
    <w:rsid w:val="00611631"/>
    <w:rPr>
      <w:rFonts w:ascii="Calibri" w:hAnsi="Calibri" w:hint="default"/>
      <w:i/>
      <w:iCs/>
      <w:color w:val="808080"/>
    </w:rPr>
  </w:style>
  <w:style w:type="character" w:customStyle="1" w:styleId="LocationCharChar">
    <w:name w:val="Location Char Char"/>
    <w:link w:val="LocationChar"/>
    <w:locked/>
    <w:rsid w:val="00DD28B7"/>
    <w:rPr>
      <w:rFonts w:ascii="Tahoma" w:hAnsi="Tahoma" w:cs="Tahoma"/>
      <w:i/>
      <w:spacing w:val="10"/>
      <w:sz w:val="16"/>
      <w:szCs w:val="16"/>
    </w:rPr>
  </w:style>
  <w:style w:type="paragraph" w:customStyle="1" w:styleId="LocationChar">
    <w:name w:val="Location Char"/>
    <w:basedOn w:val="Normal"/>
    <w:link w:val="LocationCharChar"/>
    <w:rsid w:val="00DD28B7"/>
    <w:pPr>
      <w:spacing w:after="0" w:line="220" w:lineRule="exact"/>
    </w:pPr>
    <w:rPr>
      <w:rFonts w:ascii="Tahoma" w:eastAsiaTheme="minorHAnsi" w:hAnsi="Tahoma" w:cs="Tahoma"/>
      <w:i/>
      <w:spacing w:val="10"/>
      <w:sz w:val="16"/>
      <w:szCs w:val="16"/>
      <w:lang w:val="en-US" w:eastAsia="en-US"/>
    </w:rPr>
  </w:style>
  <w:style w:type="paragraph" w:customStyle="1" w:styleId="ResumeText">
    <w:name w:val="Resume Text"/>
    <w:basedOn w:val="Normal"/>
    <w:qFormat/>
    <w:rsid w:val="007A0A11"/>
    <w:pPr>
      <w:spacing w:before="40" w:after="40" w:line="288" w:lineRule="auto"/>
      <w:ind w:right="1440"/>
    </w:pPr>
    <w:rPr>
      <w:rFonts w:eastAsiaTheme="minorHAnsi"/>
      <w:color w:val="595959" w:themeColor="text1" w:themeTint="A6"/>
      <w:kern w:val="20"/>
      <w:sz w:val="20"/>
      <w:szCs w:val="20"/>
      <w:lang w:val="en-US" w:eastAsia="ja-JP"/>
    </w:rPr>
  </w:style>
  <w:style w:type="character" w:customStyle="1" w:styleId="rvts38">
    <w:name w:val="rvts38"/>
    <w:basedOn w:val="DefaultParagraphFont"/>
    <w:rsid w:val="0013571E"/>
  </w:style>
  <w:style w:type="character" w:customStyle="1" w:styleId="highlight">
    <w:name w:val="highlight"/>
    <w:basedOn w:val="DefaultParagraphFont"/>
    <w:rsid w:val="0013571E"/>
  </w:style>
  <w:style w:type="character" w:customStyle="1" w:styleId="rvts80">
    <w:name w:val="rvts80"/>
    <w:basedOn w:val="DefaultParagraphFont"/>
    <w:rsid w:val="0013571E"/>
  </w:style>
  <w:style w:type="character" w:customStyle="1" w:styleId="txtbold">
    <w:name w:val="txtbold"/>
    <w:basedOn w:val="DefaultParagraphFont"/>
    <w:rsid w:val="00546B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053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3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2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5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1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5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9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0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2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206257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3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BEBF13-E30A-4815-8AC2-73808E9A9B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7</Words>
  <Characters>19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22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mitra Patnaik</dc:creator>
  <cp:lastModifiedBy>pavan nani</cp:lastModifiedBy>
  <cp:revision>2</cp:revision>
  <cp:lastPrinted>2018-06-08T18:37:00Z</cp:lastPrinted>
  <dcterms:created xsi:type="dcterms:W3CDTF">2020-01-04T06:26:00Z</dcterms:created>
  <dcterms:modified xsi:type="dcterms:W3CDTF">2020-01-04T06:26:00Z</dcterms:modified>
</cp:coreProperties>
</file>